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2F8A2B" w14:textId="379094A4" w:rsidR="00BB7D7B" w:rsidRPr="007B36AB" w:rsidRDefault="004D0785" w:rsidP="007B36AB">
      <w:pPr>
        <w:pStyle w:val="Title"/>
      </w:pPr>
      <w:r w:rsidRPr="007B36AB">
        <w:t>Guidelines</w:t>
      </w:r>
      <w:r w:rsidR="00C16CE3" w:rsidRPr="007B36AB">
        <w:t xml:space="preserve"> for </w:t>
      </w:r>
      <w:r w:rsidRPr="007B36AB">
        <w:t>submitting a</w:t>
      </w:r>
      <w:r w:rsidR="007B36AB" w:rsidRPr="007B36AB">
        <w:t>n invited</w:t>
      </w:r>
      <w:r w:rsidRPr="007B36AB">
        <w:t xml:space="preserve"> </w:t>
      </w:r>
      <w:r w:rsidR="00C16CE3" w:rsidRPr="007B36AB">
        <w:t>p</w:t>
      </w:r>
      <w:r w:rsidR="00BB7D7B" w:rsidRPr="007B36AB">
        <w:t xml:space="preserve">aper to </w:t>
      </w:r>
      <w:r w:rsidR="00AF3525" w:rsidRPr="007B36AB">
        <w:t>the</w:t>
      </w:r>
      <w:r w:rsidR="005152B3" w:rsidRPr="007B36AB">
        <w:t xml:space="preserve"> </w:t>
      </w:r>
      <w:r w:rsidRPr="007B36AB">
        <w:t>NSW Grassland C</w:t>
      </w:r>
      <w:r w:rsidR="00BB7D7B" w:rsidRPr="007B36AB">
        <w:t>onference</w:t>
      </w:r>
    </w:p>
    <w:p w14:paraId="4ED46405" w14:textId="77777777" w:rsidR="00BB7D7B" w:rsidRPr="00C847DB" w:rsidRDefault="00BB7D7B"/>
    <w:p w14:paraId="6FC7D3E3" w14:textId="4DA7574A" w:rsidR="00E17769" w:rsidRDefault="00E17769" w:rsidP="00867A4F">
      <w:r>
        <w:t xml:space="preserve">Thank you for agreeing to speak at the 2019 Grassland </w:t>
      </w:r>
      <w:r w:rsidR="005E5E85">
        <w:t>Society</w:t>
      </w:r>
      <w:r>
        <w:t xml:space="preserve"> of NSW conference to be held 3-4</w:t>
      </w:r>
      <w:r w:rsidR="00060068">
        <w:t xml:space="preserve"> </w:t>
      </w:r>
      <w:r>
        <w:t>July 2019 at Gunnedah.</w:t>
      </w:r>
      <w:r w:rsidRPr="00E17769">
        <w:t xml:space="preserve"> </w:t>
      </w:r>
      <w:r>
        <w:t xml:space="preserve">This </w:t>
      </w:r>
      <w:r w:rsidRPr="00C847DB">
        <w:t xml:space="preserve">file </w:t>
      </w:r>
      <w:r w:rsidR="005E5E85">
        <w:t>contains information</w:t>
      </w:r>
      <w:r>
        <w:t xml:space="preserve"> and </w:t>
      </w:r>
      <w:r w:rsidR="005E5E85">
        <w:t>guidelines</w:t>
      </w:r>
      <w:r>
        <w:t xml:space="preserve"> to help you prepare your paper. This file has also</w:t>
      </w:r>
      <w:r w:rsidRPr="00C847DB">
        <w:t xml:space="preserve"> been formatted using the style-sheet required for your paper</w:t>
      </w:r>
      <w:r>
        <w:t>. These guidelines must be adhered to.</w:t>
      </w:r>
    </w:p>
    <w:p w14:paraId="28E9C5A2" w14:textId="77777777" w:rsidR="00E17769" w:rsidRDefault="00E17769" w:rsidP="00867A4F"/>
    <w:p w14:paraId="450DE9D6" w14:textId="3E4AD5F8" w:rsidR="00BD262C" w:rsidRDefault="00867A4F">
      <w:r>
        <w:t xml:space="preserve">Please note that </w:t>
      </w:r>
      <w:r w:rsidRPr="00E65B6C">
        <w:rPr>
          <w:b/>
        </w:rPr>
        <w:t xml:space="preserve">papers are due </w:t>
      </w:r>
      <w:r w:rsidR="00C42CB7">
        <w:rPr>
          <w:b/>
        </w:rPr>
        <w:t>22</w:t>
      </w:r>
      <w:r w:rsidR="009F3AD9" w:rsidRPr="00E65B6C">
        <w:rPr>
          <w:b/>
        </w:rPr>
        <w:t xml:space="preserve"> April 2019</w:t>
      </w:r>
      <w:r w:rsidR="005E5E85">
        <w:t xml:space="preserve"> and can be emailed to </w:t>
      </w:r>
      <w:hyperlink r:id="rId7" w:history="1">
        <w:r w:rsidR="007C49C6" w:rsidRPr="00632645">
          <w:rPr>
            <w:rStyle w:val="Hyperlink"/>
          </w:rPr>
          <w:t>suzanne.boschma@dpi.nsw.gov.au</w:t>
        </w:r>
      </w:hyperlink>
      <w:r w:rsidR="007C49C6">
        <w:t>. If</w:t>
      </w:r>
      <w:r>
        <w:t xml:space="preserve"> you have any problems or queries, </w:t>
      </w:r>
      <w:r w:rsidR="00460D5A">
        <w:t>please speak with the Grasslands conference committee member who approached you</w:t>
      </w:r>
      <w:r w:rsidR="005E5E85">
        <w:t xml:space="preserve">, </w:t>
      </w:r>
      <w:r w:rsidR="007F45BE">
        <w:t>Suzanne Boschma</w:t>
      </w:r>
      <w:r w:rsidR="000F1F3C">
        <w:t xml:space="preserve"> (</w:t>
      </w:r>
      <w:r w:rsidR="007F45BE">
        <w:t xml:space="preserve">02 6763 </w:t>
      </w:r>
      <w:r w:rsidR="000A6B3A" w:rsidRPr="005874A7">
        <w:t>1202</w:t>
      </w:r>
      <w:r w:rsidR="005049EE">
        <w:t xml:space="preserve">, </w:t>
      </w:r>
      <w:hyperlink r:id="rId8" w:history="1">
        <w:r w:rsidR="000A6B3A" w:rsidRPr="00632645">
          <w:rPr>
            <w:rStyle w:val="Hyperlink"/>
          </w:rPr>
          <w:t>suzanne.boschma@dpi.nsw.gov.au</w:t>
        </w:r>
      </w:hyperlink>
      <w:r w:rsidR="000A6B3A">
        <w:t>)</w:t>
      </w:r>
      <w:r w:rsidR="000F1F3C">
        <w:t xml:space="preserve"> or Sean Murphy (02 6763 </w:t>
      </w:r>
      <w:r w:rsidR="000A6B3A" w:rsidRPr="005874A7">
        <w:t>1244</w:t>
      </w:r>
      <w:r w:rsidR="005049EE">
        <w:t>,</w:t>
      </w:r>
      <w:r w:rsidR="000A6B3A" w:rsidRPr="005874A7">
        <w:t xml:space="preserve"> </w:t>
      </w:r>
      <w:hyperlink r:id="rId9" w:history="1">
        <w:r w:rsidR="000A6B3A" w:rsidRPr="00632645">
          <w:rPr>
            <w:rStyle w:val="Hyperlink"/>
          </w:rPr>
          <w:t>sean.murphy@dpi.nsw.gov.au</w:t>
        </w:r>
      </w:hyperlink>
      <w:r w:rsidR="000A6B3A">
        <w:t>)</w:t>
      </w:r>
      <w:r>
        <w:t>.</w:t>
      </w:r>
    </w:p>
    <w:p w14:paraId="28D0FB31" w14:textId="77777777" w:rsidR="00E17769" w:rsidRPr="00C847DB" w:rsidRDefault="00E17769"/>
    <w:p w14:paraId="41D07E4D" w14:textId="77777777" w:rsidR="00BD262C" w:rsidRPr="00C847DB" w:rsidRDefault="00BD262C"/>
    <w:p w14:paraId="768A155A" w14:textId="1BF9A8B9" w:rsidR="00BD262C" w:rsidRPr="00C847DB" w:rsidRDefault="004D0785">
      <w:r w:rsidRPr="00C847DB">
        <w:t xml:space="preserve">Change the file name to your </w:t>
      </w:r>
      <w:r w:rsidR="00D86FC9" w:rsidRPr="00C847DB">
        <w:t>first initial, surname</w:t>
      </w:r>
      <w:r w:rsidR="00F66E7D">
        <w:t xml:space="preserve"> and the year (e.g. jsmith</w:t>
      </w:r>
      <w:r w:rsidR="006E2F43">
        <w:t>-</w:t>
      </w:r>
      <w:r w:rsidRPr="00C847DB">
        <w:t>201</w:t>
      </w:r>
      <w:r w:rsidR="00D30F79" w:rsidRPr="00C847DB">
        <w:t>9</w:t>
      </w:r>
      <w:r w:rsidRPr="00C847DB">
        <w:t>). R</w:t>
      </w:r>
      <w:r w:rsidR="007B517A" w:rsidRPr="00C847DB">
        <w:t>etain the title, author, address</w:t>
      </w:r>
      <w:r w:rsidR="004E66C2" w:rsidRPr="00C847DB">
        <w:t>es, headings, Figure and Table</w:t>
      </w:r>
      <w:r w:rsidR="007B517A" w:rsidRPr="00C847DB">
        <w:t xml:space="preserve"> captions</w:t>
      </w:r>
      <w:r w:rsidR="008A35BC" w:rsidRPr="00C847DB">
        <w:t xml:space="preserve"> and References style, </w:t>
      </w:r>
      <w:r w:rsidR="00BB7D7B" w:rsidRPr="00C847DB">
        <w:t xml:space="preserve">delete the </w:t>
      </w:r>
      <w:r w:rsidR="007B517A" w:rsidRPr="00C847DB">
        <w:t>text</w:t>
      </w:r>
      <w:r w:rsidR="00BB7D7B" w:rsidRPr="00C847DB">
        <w:t xml:space="preserve"> and start writing your paper. </w:t>
      </w:r>
    </w:p>
    <w:p w14:paraId="2A62258B" w14:textId="77777777" w:rsidR="00BD262C" w:rsidRPr="00C847DB" w:rsidRDefault="00BD262C"/>
    <w:p w14:paraId="1247051D" w14:textId="77777777" w:rsidR="00BB7D7B" w:rsidRPr="00C847DB" w:rsidRDefault="00BB7D7B">
      <w:r w:rsidRPr="00C847DB">
        <w:t>If you have difficulty using th</w:t>
      </w:r>
      <w:r w:rsidR="00C16CE3" w:rsidRPr="00C847DB">
        <w:t xml:space="preserve">e styles in this template, </w:t>
      </w:r>
      <w:r w:rsidR="003C4559">
        <w:t>the formatting instruction</w:t>
      </w:r>
      <w:r w:rsidR="00475D9F">
        <w:t>s</w:t>
      </w:r>
      <w:r w:rsidR="003C4559">
        <w:t xml:space="preserve"> are also provided below</w:t>
      </w:r>
      <w:r w:rsidRPr="00C847DB">
        <w:t>.</w:t>
      </w:r>
    </w:p>
    <w:p w14:paraId="499BE52E" w14:textId="77777777" w:rsidR="0027401B" w:rsidRPr="00C847DB" w:rsidRDefault="0027401B"/>
    <w:p w14:paraId="7CB3DFA9" w14:textId="77777777" w:rsidR="0027401B" w:rsidRPr="00C847DB" w:rsidRDefault="00687779">
      <w:r w:rsidRPr="00C847DB">
        <w:rPr>
          <w:rStyle w:val="Heading1Char"/>
        </w:rPr>
        <w:t>Important points for</w:t>
      </w:r>
      <w:r w:rsidR="008A35BC" w:rsidRPr="00C847DB">
        <w:rPr>
          <w:rStyle w:val="Heading1Char"/>
        </w:rPr>
        <w:t xml:space="preserve"> paper p</w:t>
      </w:r>
      <w:r w:rsidR="0027401B" w:rsidRPr="00C847DB">
        <w:rPr>
          <w:rStyle w:val="Heading1Char"/>
        </w:rPr>
        <w:t>reparation and submission</w:t>
      </w:r>
    </w:p>
    <w:p w14:paraId="1B986150" w14:textId="38FCBCD0" w:rsidR="00BB7D7B" w:rsidRPr="00C847DB" w:rsidRDefault="0027401B" w:rsidP="0027401B">
      <w:pPr>
        <w:numPr>
          <w:ilvl w:val="0"/>
          <w:numId w:val="27"/>
        </w:numPr>
        <w:tabs>
          <w:tab w:val="clear" w:pos="720"/>
          <w:tab w:val="num" w:pos="440"/>
        </w:tabs>
        <w:ind w:left="0" w:firstLine="0"/>
        <w:rPr>
          <w:lang w:val="en-US"/>
        </w:rPr>
      </w:pPr>
      <w:r w:rsidRPr="00C847DB">
        <w:rPr>
          <w:lang w:val="en-US"/>
        </w:rPr>
        <w:t>All papers MUST be prepared using the required formats and style. The simplest and easiest way is to use th</w:t>
      </w:r>
      <w:r w:rsidR="00E92213">
        <w:rPr>
          <w:lang w:val="en-US"/>
        </w:rPr>
        <w:t>is</w:t>
      </w:r>
      <w:r w:rsidRPr="00C847DB">
        <w:rPr>
          <w:lang w:val="en-US"/>
        </w:rPr>
        <w:t xml:space="preserve"> </w:t>
      </w:r>
      <w:r w:rsidR="007B517A" w:rsidRPr="00C847DB">
        <w:rPr>
          <w:lang w:val="en-US"/>
        </w:rPr>
        <w:t>W</w:t>
      </w:r>
      <w:r w:rsidR="00E92213">
        <w:rPr>
          <w:lang w:val="en-US"/>
        </w:rPr>
        <w:t>ord document file</w:t>
      </w:r>
      <w:r w:rsidRPr="00C847DB">
        <w:rPr>
          <w:lang w:val="en-US"/>
        </w:rPr>
        <w:t>. Submitted papers that do not meet this requirement will be returned to the authors for correction.</w:t>
      </w:r>
    </w:p>
    <w:p w14:paraId="3FDA0AE9" w14:textId="2D09645A" w:rsidR="00D30F79" w:rsidRPr="00C847DB" w:rsidRDefault="00E92213" w:rsidP="00FE5276">
      <w:pPr>
        <w:numPr>
          <w:ilvl w:val="0"/>
          <w:numId w:val="27"/>
        </w:numPr>
        <w:tabs>
          <w:tab w:val="clear" w:pos="720"/>
          <w:tab w:val="num" w:pos="440"/>
        </w:tabs>
        <w:ind w:left="0" w:firstLine="0"/>
        <w:rPr>
          <w:lang w:val="en-US"/>
        </w:rPr>
      </w:pPr>
      <w:r>
        <w:rPr>
          <w:lang w:val="en-US"/>
        </w:rPr>
        <w:t>I</w:t>
      </w:r>
      <w:r w:rsidR="0027401B" w:rsidRPr="00C847DB">
        <w:rPr>
          <w:lang w:val="en-US"/>
        </w:rPr>
        <w:t>nvited speaker papers</w:t>
      </w:r>
      <w:r>
        <w:rPr>
          <w:lang w:val="en-US"/>
        </w:rPr>
        <w:t xml:space="preserve"> are to be a </w:t>
      </w:r>
      <w:r w:rsidR="0027401B" w:rsidRPr="00C847DB">
        <w:rPr>
          <w:lang w:val="en-US"/>
        </w:rPr>
        <w:t xml:space="preserve">maximum length </w:t>
      </w:r>
      <w:r>
        <w:rPr>
          <w:lang w:val="en-US"/>
        </w:rPr>
        <w:t>of</w:t>
      </w:r>
      <w:r w:rsidR="0027401B" w:rsidRPr="00C847DB">
        <w:rPr>
          <w:lang w:val="en-US"/>
        </w:rPr>
        <w:t xml:space="preserve"> eight pages</w:t>
      </w:r>
      <w:r w:rsidR="00BC2A75">
        <w:rPr>
          <w:lang w:val="en-US"/>
        </w:rPr>
        <w:t>, inclusive of figures</w:t>
      </w:r>
      <w:r w:rsidR="005D30EC">
        <w:rPr>
          <w:lang w:val="en-US"/>
        </w:rPr>
        <w:t xml:space="preserve"> and tables</w:t>
      </w:r>
      <w:r w:rsidR="0027401B" w:rsidRPr="00C847DB">
        <w:rPr>
          <w:lang w:val="en-US"/>
        </w:rPr>
        <w:t xml:space="preserve">. </w:t>
      </w:r>
    </w:p>
    <w:p w14:paraId="249B7EC8" w14:textId="1DCE8E8C" w:rsidR="00FE5276" w:rsidRPr="00C847DB" w:rsidRDefault="00E92213" w:rsidP="0027401B">
      <w:pPr>
        <w:numPr>
          <w:ilvl w:val="0"/>
          <w:numId w:val="27"/>
        </w:numPr>
        <w:tabs>
          <w:tab w:val="clear" w:pos="720"/>
          <w:tab w:val="num" w:pos="440"/>
        </w:tabs>
        <w:ind w:left="0" w:firstLine="0"/>
        <w:rPr>
          <w:lang w:val="en-US"/>
        </w:rPr>
      </w:pPr>
      <w:r>
        <w:rPr>
          <w:lang w:val="en-US"/>
        </w:rPr>
        <w:t>De</w:t>
      </w:r>
      <w:r w:rsidR="007B517A" w:rsidRPr="00C847DB">
        <w:rPr>
          <w:lang w:val="en-US"/>
        </w:rPr>
        <w:t xml:space="preserve">adlines specified by the </w:t>
      </w:r>
      <w:r w:rsidR="007B517A" w:rsidRPr="00C847DB">
        <w:t>Organising</w:t>
      </w:r>
      <w:r w:rsidR="00FE5276" w:rsidRPr="00C847DB">
        <w:rPr>
          <w:lang w:val="en-US"/>
        </w:rPr>
        <w:t xml:space="preserve"> Committee must be strictly adhered to. While for many authors submission of </w:t>
      </w:r>
      <w:r w:rsidR="005D30EC">
        <w:rPr>
          <w:lang w:val="en-US"/>
        </w:rPr>
        <w:t>the</w:t>
      </w:r>
      <w:r w:rsidR="00FE5276" w:rsidRPr="00C847DB">
        <w:rPr>
          <w:lang w:val="en-US"/>
        </w:rPr>
        <w:t xml:space="preserve"> paper </w:t>
      </w:r>
      <w:r w:rsidR="005D30EC">
        <w:rPr>
          <w:lang w:val="en-US"/>
        </w:rPr>
        <w:t>will be the last time they see it</w:t>
      </w:r>
      <w:r w:rsidR="00FE5276" w:rsidRPr="00C847DB">
        <w:rPr>
          <w:lang w:val="en-US"/>
        </w:rPr>
        <w:t>, there are a range of process</w:t>
      </w:r>
      <w:r w:rsidR="00745843" w:rsidRPr="00C847DB">
        <w:rPr>
          <w:lang w:val="en-US"/>
        </w:rPr>
        <w:t>es</w:t>
      </w:r>
      <w:r w:rsidR="00FE5276" w:rsidRPr="00C847DB">
        <w:rPr>
          <w:lang w:val="en-US"/>
        </w:rPr>
        <w:t xml:space="preserve"> that must occur in order for the </w:t>
      </w:r>
      <w:r w:rsidR="00CD41E8" w:rsidRPr="00C847DB">
        <w:rPr>
          <w:lang w:val="en-US"/>
        </w:rPr>
        <w:t xml:space="preserve">printed </w:t>
      </w:r>
      <w:r w:rsidR="00FE5276" w:rsidRPr="00C847DB">
        <w:rPr>
          <w:lang w:val="en-US"/>
        </w:rPr>
        <w:t xml:space="preserve">proceedings to be available at the </w:t>
      </w:r>
      <w:r w:rsidR="003554FD" w:rsidRPr="00C847DB">
        <w:rPr>
          <w:lang w:val="en-US"/>
        </w:rPr>
        <w:t xml:space="preserve">conference. These </w:t>
      </w:r>
      <w:r w:rsidR="00FE5276" w:rsidRPr="00C847DB">
        <w:rPr>
          <w:lang w:val="en-US"/>
        </w:rPr>
        <w:t>are all time dependent and include collation and review, editing, proof reading, formatting and layout</w:t>
      </w:r>
      <w:r w:rsidR="003554FD" w:rsidRPr="00C847DB">
        <w:rPr>
          <w:lang w:val="en-US"/>
        </w:rPr>
        <w:t xml:space="preserve">, and printing and distribution. Late submissions and poorly prepared papers </w:t>
      </w:r>
      <w:r w:rsidR="00CD41E8" w:rsidRPr="00C847DB">
        <w:rPr>
          <w:lang w:val="en-US"/>
        </w:rPr>
        <w:t>add considerably to</w:t>
      </w:r>
      <w:r w:rsidR="003554FD" w:rsidRPr="00C847DB">
        <w:rPr>
          <w:lang w:val="en-US"/>
        </w:rPr>
        <w:t xml:space="preserve"> time delays </w:t>
      </w:r>
      <w:r w:rsidR="00CD41E8" w:rsidRPr="00C847DB">
        <w:rPr>
          <w:lang w:val="en-US"/>
        </w:rPr>
        <w:t>and frustration</w:t>
      </w:r>
      <w:r w:rsidR="007B517A" w:rsidRPr="00C847DB">
        <w:rPr>
          <w:lang w:val="en-US"/>
        </w:rPr>
        <w:t xml:space="preserve"> for those involved in these processes</w:t>
      </w:r>
      <w:r w:rsidR="003554FD" w:rsidRPr="00C847DB">
        <w:rPr>
          <w:lang w:val="en-US"/>
        </w:rPr>
        <w:t>.</w:t>
      </w:r>
    </w:p>
    <w:p w14:paraId="7C5B8B01" w14:textId="77777777" w:rsidR="0027401B" w:rsidRPr="00C847DB" w:rsidRDefault="0027401B" w:rsidP="002F65B6">
      <w:pPr>
        <w:pStyle w:val="Heading1"/>
      </w:pPr>
    </w:p>
    <w:p w14:paraId="5EF0A916" w14:textId="77777777" w:rsidR="00BB7D7B" w:rsidRPr="00C847DB" w:rsidRDefault="008A35BC" w:rsidP="002F65B6">
      <w:pPr>
        <w:pStyle w:val="Heading1"/>
      </w:pPr>
      <w:r w:rsidRPr="00C847DB">
        <w:t>N</w:t>
      </w:r>
      <w:r w:rsidR="00BB7D7B" w:rsidRPr="00C847DB">
        <w:t>otes to all authors</w:t>
      </w:r>
    </w:p>
    <w:p w14:paraId="5193976B" w14:textId="77777777" w:rsidR="00BB7D7B" w:rsidRPr="00C847DB" w:rsidRDefault="00BB7D7B">
      <w:pPr>
        <w:pStyle w:val="ListBullet"/>
      </w:pPr>
      <w:r w:rsidRPr="00C847DB">
        <w:t xml:space="preserve">The </w:t>
      </w:r>
      <w:r w:rsidRPr="00C847DB">
        <w:rPr>
          <w:b/>
          <w:bCs/>
        </w:rPr>
        <w:t>Title</w:t>
      </w:r>
      <w:r w:rsidRPr="00C847DB">
        <w:t xml:space="preserve"> should be brief but specific to the subject of your paper.</w:t>
      </w:r>
    </w:p>
    <w:p w14:paraId="2624C953" w14:textId="77777777" w:rsidR="00BB7D7B" w:rsidRPr="00C847DB" w:rsidRDefault="00BB7D7B">
      <w:pPr>
        <w:pStyle w:val="ListBullet"/>
      </w:pPr>
      <w:r w:rsidRPr="00C847DB">
        <w:rPr>
          <w:b/>
          <w:bCs/>
        </w:rPr>
        <w:t>Abstracts</w:t>
      </w:r>
      <w:r w:rsidRPr="00C847DB">
        <w:t xml:space="preserve"> are required for all </w:t>
      </w:r>
      <w:r w:rsidR="00AF3525" w:rsidRPr="00C847DB">
        <w:t>papers and</w:t>
      </w:r>
      <w:r w:rsidRPr="00C847DB">
        <w:t xml:space="preserve"> </w:t>
      </w:r>
      <w:r w:rsidR="0093023D" w:rsidRPr="00C847DB">
        <w:t>must not exceed 250 words. The A</w:t>
      </w:r>
      <w:r w:rsidRPr="00C847DB">
        <w:t>bstract should be a précis of the context, aim, approach and findings; i</w:t>
      </w:r>
      <w:r w:rsidR="00C16CE3" w:rsidRPr="00C847DB">
        <w:t>.</w:t>
      </w:r>
      <w:r w:rsidRPr="00C847DB">
        <w:t>e. an accurate s</w:t>
      </w:r>
      <w:r w:rsidR="0093023D" w:rsidRPr="00C847DB">
        <w:t xml:space="preserve">ummary of the information </w:t>
      </w:r>
      <w:r w:rsidR="00C16CE3" w:rsidRPr="00C847DB">
        <w:t>presented in the paper</w:t>
      </w:r>
      <w:r w:rsidRPr="00C847DB">
        <w:t>.</w:t>
      </w:r>
    </w:p>
    <w:p w14:paraId="6C4C4CBE" w14:textId="77777777" w:rsidR="00BB7D7B" w:rsidRPr="00C847DB" w:rsidRDefault="00BB7D7B">
      <w:pPr>
        <w:pStyle w:val="ListBullet"/>
      </w:pPr>
      <w:r w:rsidRPr="00C847DB">
        <w:rPr>
          <w:b/>
        </w:rPr>
        <w:t>Authors’ names and addresses</w:t>
      </w:r>
      <w:r w:rsidRPr="00C847DB">
        <w:t xml:space="preserve"> should be shown below the Abstract title,</w:t>
      </w:r>
      <w:r w:rsidRPr="00C847DB">
        <w:rPr>
          <w:b/>
        </w:rPr>
        <w:t xml:space="preserve"> </w:t>
      </w:r>
      <w:r w:rsidRPr="00C847DB">
        <w:t xml:space="preserve">as specified under </w:t>
      </w:r>
      <w:r w:rsidRPr="00C847DB">
        <w:rPr>
          <w:b/>
        </w:rPr>
        <w:t xml:space="preserve">Author’s names </w:t>
      </w:r>
      <w:r w:rsidRPr="00C847DB">
        <w:t>and</w:t>
      </w:r>
      <w:r w:rsidRPr="00C847DB">
        <w:rPr>
          <w:b/>
        </w:rPr>
        <w:t xml:space="preserve"> Author’s addresses</w:t>
      </w:r>
      <w:r w:rsidRPr="00C847DB">
        <w:rPr>
          <w:bCs/>
        </w:rPr>
        <w:t xml:space="preserve"> below</w:t>
      </w:r>
      <w:r w:rsidR="0093023D" w:rsidRPr="00C847DB">
        <w:rPr>
          <w:bCs/>
        </w:rPr>
        <w:t xml:space="preserve"> and in the sample paper template</w:t>
      </w:r>
      <w:r w:rsidRPr="00C847DB">
        <w:t>.</w:t>
      </w:r>
      <w:r w:rsidR="00822240" w:rsidRPr="00C847DB">
        <w:t xml:space="preserve"> </w:t>
      </w:r>
    </w:p>
    <w:p w14:paraId="4628FBD3" w14:textId="7E551368" w:rsidR="00BB7D7B" w:rsidRPr="00C847DB" w:rsidRDefault="00BB7D7B">
      <w:pPr>
        <w:pStyle w:val="ListBullet"/>
      </w:pPr>
      <w:r w:rsidRPr="00C847DB">
        <w:rPr>
          <w:b/>
          <w:bCs/>
        </w:rPr>
        <w:t>Headings</w:t>
      </w:r>
      <w:r w:rsidRPr="00C847DB">
        <w:t xml:space="preserve"> may </w:t>
      </w:r>
      <w:proofErr w:type="gramStart"/>
      <w:r w:rsidR="00AF3525" w:rsidRPr="00C847DB">
        <w:t>vary</w:t>
      </w:r>
      <w:r w:rsidR="00DF7F49">
        <w:t>,</w:t>
      </w:r>
      <w:proofErr w:type="gramEnd"/>
      <w:r w:rsidRPr="00C847DB">
        <w:t xml:space="preserve"> however, your paper should include at least an </w:t>
      </w:r>
      <w:r w:rsidRPr="00C847DB">
        <w:rPr>
          <w:b/>
          <w:bCs/>
        </w:rPr>
        <w:t>Introduction</w:t>
      </w:r>
      <w:r w:rsidR="00822240" w:rsidRPr="00C847DB">
        <w:t xml:space="preserve"> (context and aims)</w:t>
      </w:r>
      <w:r w:rsidR="002760C6">
        <w:t xml:space="preserve"> </w:t>
      </w:r>
      <w:r w:rsidRPr="00C847DB">
        <w:t xml:space="preserve">and </w:t>
      </w:r>
      <w:r w:rsidRPr="00C847DB">
        <w:rPr>
          <w:b/>
          <w:bCs/>
        </w:rPr>
        <w:t>Conclusions</w:t>
      </w:r>
      <w:r w:rsidRPr="00C847DB">
        <w:t xml:space="preserve">. </w:t>
      </w:r>
    </w:p>
    <w:p w14:paraId="2D51AF96" w14:textId="77777777" w:rsidR="00884F81" w:rsidRPr="00C847DB" w:rsidRDefault="00884F81" w:rsidP="00884F81">
      <w:pPr>
        <w:pStyle w:val="Heading1"/>
      </w:pPr>
    </w:p>
    <w:p w14:paraId="31C9D07B" w14:textId="77777777" w:rsidR="00884F81" w:rsidRPr="00C847DB" w:rsidRDefault="00884F81" w:rsidP="00884F81">
      <w:pPr>
        <w:pStyle w:val="Heading1"/>
      </w:pPr>
      <w:r w:rsidRPr="00C847DB">
        <w:t>Page layout</w:t>
      </w:r>
    </w:p>
    <w:p w14:paraId="264FC0FF" w14:textId="77777777" w:rsidR="00884F81" w:rsidRPr="00C847DB" w:rsidRDefault="00884F81" w:rsidP="00884F81">
      <w:pPr>
        <w:pStyle w:val="ListBullet"/>
        <w:numPr>
          <w:ilvl w:val="0"/>
          <w:numId w:val="2"/>
        </w:numPr>
      </w:pPr>
      <w:r w:rsidRPr="00C847DB">
        <w:t>Margins should be set at 2 cm all round.</w:t>
      </w:r>
    </w:p>
    <w:p w14:paraId="5CABC6F5" w14:textId="77777777" w:rsidR="00884F81" w:rsidRPr="00C847DB" w:rsidRDefault="00884F81" w:rsidP="00884F81">
      <w:pPr>
        <w:pStyle w:val="ListBullet"/>
        <w:numPr>
          <w:ilvl w:val="0"/>
          <w:numId w:val="2"/>
        </w:numPr>
      </w:pPr>
      <w:r w:rsidRPr="00C847DB">
        <w:t>Do not indent paragraphs.</w:t>
      </w:r>
    </w:p>
    <w:p w14:paraId="44FC9A6B" w14:textId="77777777" w:rsidR="00BB7D7B" w:rsidRPr="00C847DB" w:rsidRDefault="00BB7D7B">
      <w:pPr>
        <w:pStyle w:val="ListNumber"/>
        <w:numPr>
          <w:ilvl w:val="0"/>
          <w:numId w:val="0"/>
        </w:numPr>
        <w:ind w:left="360" w:hanging="360"/>
      </w:pPr>
    </w:p>
    <w:p w14:paraId="29BCC68D" w14:textId="77777777" w:rsidR="00BB7D7B" w:rsidRPr="00C847DB" w:rsidRDefault="00BB7D7B" w:rsidP="002F65B6">
      <w:pPr>
        <w:pStyle w:val="Heading1"/>
      </w:pPr>
      <w:r w:rsidRPr="00C847DB">
        <w:t>Text</w:t>
      </w:r>
    </w:p>
    <w:p w14:paraId="4A19D43B" w14:textId="77777777" w:rsidR="00BB7D7B" w:rsidRPr="00C847DB" w:rsidRDefault="00BB7D7B">
      <w:pPr>
        <w:pStyle w:val="ListBullet"/>
      </w:pPr>
      <w:r w:rsidRPr="00C847DB">
        <w:t xml:space="preserve">Use </w:t>
      </w:r>
      <w:r w:rsidRPr="00C847DB">
        <w:rPr>
          <w:b/>
          <w:bCs/>
        </w:rPr>
        <w:t>Times New Roman</w:t>
      </w:r>
      <w:r w:rsidRPr="00C847DB">
        <w:t xml:space="preserve"> for all text including headings. L</w:t>
      </w:r>
      <w:r w:rsidR="00C16CE3" w:rsidRPr="00C847DB">
        <w:t>eft align all text, images and T</w:t>
      </w:r>
      <w:r w:rsidRPr="00C847DB">
        <w:t>ables.</w:t>
      </w:r>
    </w:p>
    <w:p w14:paraId="5BEFC070" w14:textId="77777777" w:rsidR="00BB7D7B" w:rsidRPr="00C847DB" w:rsidRDefault="00BB7D7B">
      <w:pPr>
        <w:pStyle w:val="ListBullet"/>
      </w:pPr>
      <w:r w:rsidRPr="00C847DB">
        <w:t xml:space="preserve">Use the </w:t>
      </w:r>
      <w:smartTag w:uri="urn:schemas-microsoft-com:office:smarttags" w:element="place">
        <w:r w:rsidRPr="00C847DB">
          <w:rPr>
            <w:b/>
            <w:bCs/>
          </w:rPr>
          <w:t>Normal</w:t>
        </w:r>
      </w:smartTag>
      <w:r w:rsidRPr="00C847DB">
        <w:rPr>
          <w:b/>
          <w:bCs/>
        </w:rPr>
        <w:t xml:space="preserve"> </w:t>
      </w:r>
      <w:r w:rsidRPr="00C847DB">
        <w:t>style for all text (style-normal) w</w:t>
      </w:r>
      <w:r w:rsidR="002A6341" w:rsidRPr="00C847DB">
        <w:t>here possible in preference to ‘Body text’</w:t>
      </w:r>
      <w:r w:rsidRPr="00C847DB">
        <w:t xml:space="preserve"> styles. Normal text should be 11 point with single line spacing.</w:t>
      </w:r>
    </w:p>
    <w:p w14:paraId="17B65CD6" w14:textId="77777777" w:rsidR="00BB7D7B" w:rsidRPr="00C847DB" w:rsidRDefault="00BB7D7B">
      <w:pPr>
        <w:pStyle w:val="ListBullet"/>
      </w:pPr>
      <w:r w:rsidRPr="00C847DB">
        <w:t xml:space="preserve">Do not indent the first line of a </w:t>
      </w:r>
      <w:r w:rsidRPr="00C847DB">
        <w:rPr>
          <w:b/>
          <w:bCs/>
        </w:rPr>
        <w:t>paragraph</w:t>
      </w:r>
      <w:r w:rsidRPr="00C847DB">
        <w:t>. Leave one blank line between paragraphs and before new section headings.</w:t>
      </w:r>
      <w:r w:rsidR="002E1822" w:rsidRPr="00C847DB">
        <w:t xml:space="preserve"> Do not use column formats.</w:t>
      </w:r>
    </w:p>
    <w:p w14:paraId="4A14308B" w14:textId="77777777" w:rsidR="00BB7D7B" w:rsidRPr="00C847DB" w:rsidRDefault="00BB7D7B">
      <w:pPr>
        <w:pStyle w:val="ListBullet"/>
      </w:pPr>
      <w:r w:rsidRPr="00C847DB">
        <w:t xml:space="preserve">Authors’ </w:t>
      </w:r>
      <w:r w:rsidRPr="00C847DB">
        <w:rPr>
          <w:b/>
          <w:bCs/>
        </w:rPr>
        <w:t>email and web addresses</w:t>
      </w:r>
      <w:r w:rsidRPr="00C847DB">
        <w:t xml:space="preserve"> may be hyperlinked. Hyperlinks to external web references should be placed in the </w:t>
      </w:r>
      <w:r w:rsidRPr="00C847DB">
        <w:rPr>
          <w:bCs/>
        </w:rPr>
        <w:t>References</w:t>
      </w:r>
      <w:r w:rsidRPr="00C847DB">
        <w:t xml:space="preserve"> section, rather than in the body of the paper.</w:t>
      </w:r>
    </w:p>
    <w:p w14:paraId="0397242F" w14:textId="77777777" w:rsidR="00BB7D7B" w:rsidRPr="00C847DB" w:rsidRDefault="00BB7D7B">
      <w:pPr>
        <w:pStyle w:val="ListBullet"/>
      </w:pPr>
      <w:r w:rsidRPr="00C847DB">
        <w:t xml:space="preserve">Use List Bullet or List Number styles where appropriate for </w:t>
      </w:r>
      <w:r w:rsidRPr="00C847DB">
        <w:rPr>
          <w:b/>
          <w:bCs/>
        </w:rPr>
        <w:t>dot point</w:t>
      </w:r>
      <w:r w:rsidRPr="00C847DB">
        <w:t xml:space="preserve"> or </w:t>
      </w:r>
      <w:r w:rsidRPr="00C847DB">
        <w:rPr>
          <w:b/>
          <w:bCs/>
        </w:rPr>
        <w:t>numbered lists.</w:t>
      </w:r>
    </w:p>
    <w:p w14:paraId="5853D0D3" w14:textId="77777777" w:rsidR="00BB7D7B" w:rsidRPr="00C847DB" w:rsidRDefault="00BB7D7B">
      <w:pPr>
        <w:pStyle w:val="ListBullet"/>
        <w:numPr>
          <w:ilvl w:val="0"/>
          <w:numId w:val="0"/>
        </w:numPr>
      </w:pPr>
    </w:p>
    <w:p w14:paraId="227F1FDF" w14:textId="77777777" w:rsidR="00BB7D7B" w:rsidRPr="00C847DB" w:rsidRDefault="00BB7D7B" w:rsidP="002F65B6">
      <w:pPr>
        <w:pStyle w:val="Heading1"/>
      </w:pPr>
      <w:r w:rsidRPr="00C847DB">
        <w:lastRenderedPageBreak/>
        <w:t>Headings and sections</w:t>
      </w:r>
    </w:p>
    <w:p w14:paraId="01F6731A" w14:textId="77777777" w:rsidR="00BB7D7B" w:rsidRPr="00C847DB" w:rsidRDefault="00BB7D7B">
      <w:pPr>
        <w:pStyle w:val="ListBullet"/>
      </w:pPr>
      <w:r w:rsidRPr="00C847DB">
        <w:rPr>
          <w:b/>
        </w:rPr>
        <w:t>Paper title:</w:t>
      </w:r>
      <w:r w:rsidR="00C16CE3" w:rsidRPr="00C847DB">
        <w:t xml:space="preserve"> (style-title) - 12</w:t>
      </w:r>
      <w:r w:rsidRPr="00C847DB">
        <w:t xml:space="preserve"> point, bold, sentence case (capitals for proper nouns only). If the title extends to a second line, </w:t>
      </w:r>
      <w:r w:rsidR="002A6341" w:rsidRPr="00C847DB">
        <w:t>do not use ‘enter’</w:t>
      </w:r>
      <w:r w:rsidRPr="00C847DB">
        <w:t xml:space="preserve"> to break the line. Leave one blank line below the title.</w:t>
      </w:r>
    </w:p>
    <w:p w14:paraId="66AA4BB0" w14:textId="77777777" w:rsidR="00BB7D7B" w:rsidRPr="00C847DB" w:rsidRDefault="00BB7D7B">
      <w:pPr>
        <w:pStyle w:val="ListBullet"/>
      </w:pPr>
      <w:r w:rsidRPr="00C847DB">
        <w:rPr>
          <w:b/>
        </w:rPr>
        <w:t>Authors' names:</w:t>
      </w:r>
      <w:r w:rsidRPr="00C847DB">
        <w:t xml:space="preserve"> (style-author) - 11 point. </w:t>
      </w:r>
      <w:r w:rsidR="00C16CE3" w:rsidRPr="00C847DB">
        <w:t>Initials</w:t>
      </w:r>
      <w:r w:rsidRPr="00C847DB">
        <w:t xml:space="preserve"> should come before the family name for each author.</w:t>
      </w:r>
      <w:r w:rsidR="002A6341" w:rsidRPr="00C847DB">
        <w:t xml:space="preserve"> For two authors separate names with a comma; for more than two authors separate </w:t>
      </w:r>
      <w:r w:rsidR="0021345F" w:rsidRPr="00C847DB">
        <w:t>names with a comma and use an ‘and’</w:t>
      </w:r>
      <w:r w:rsidR="002A6341" w:rsidRPr="00C847DB">
        <w:t xml:space="preserve"> before the last author.</w:t>
      </w:r>
      <w:r w:rsidRPr="00C847DB">
        <w:t xml:space="preserve"> Use </w:t>
      </w:r>
      <w:r w:rsidR="00C16CE3" w:rsidRPr="00C847DB">
        <w:t xml:space="preserve">alpha </w:t>
      </w:r>
      <w:r w:rsidRPr="00C847DB">
        <w:t>superscripts to indicate different addresses. Leave one blank line below the authors’ names.</w:t>
      </w:r>
    </w:p>
    <w:p w14:paraId="2E269554" w14:textId="77777777" w:rsidR="00BB7D7B" w:rsidRPr="00C847DB" w:rsidRDefault="00BB7D7B">
      <w:pPr>
        <w:pStyle w:val="ListBullet"/>
      </w:pPr>
      <w:r w:rsidRPr="00C847DB">
        <w:rPr>
          <w:b/>
        </w:rPr>
        <w:t>Authors' address:</w:t>
      </w:r>
      <w:r w:rsidR="00C16CE3" w:rsidRPr="00C847DB">
        <w:t xml:space="preserve"> (style-address) - 11</w:t>
      </w:r>
      <w:r w:rsidRPr="00C847DB">
        <w:t xml:space="preserve"> point, not italics. The corresponding web site and email may be included at the end of each address. Leave </w:t>
      </w:r>
      <w:r w:rsidR="00C16CE3" w:rsidRPr="00C847DB">
        <w:t>one blank line</w:t>
      </w:r>
      <w:r w:rsidRPr="00C847DB">
        <w:t xml:space="preserve"> after the authors’ addresses.</w:t>
      </w:r>
    </w:p>
    <w:p w14:paraId="193B81B3" w14:textId="77777777" w:rsidR="00BB7D7B" w:rsidRPr="00C847DB" w:rsidRDefault="00BB7D7B">
      <w:pPr>
        <w:pStyle w:val="ListBullet"/>
      </w:pPr>
      <w:r w:rsidRPr="00C847DB">
        <w:rPr>
          <w:b/>
        </w:rPr>
        <w:t>Section Headings</w:t>
      </w:r>
      <w:r w:rsidRPr="00C847DB">
        <w:rPr>
          <w:bCs/>
        </w:rPr>
        <w:t xml:space="preserve">: </w:t>
      </w:r>
      <w:r w:rsidR="00C16CE3" w:rsidRPr="00C847DB">
        <w:t>(style-Heading 1) - 12</w:t>
      </w:r>
      <w:r w:rsidRPr="00C847DB">
        <w:t xml:space="preserve"> point, bold, not italic and Heading 2 (sty</w:t>
      </w:r>
      <w:r w:rsidR="0093023D" w:rsidRPr="00C847DB">
        <w:t>le-Heading 2) - 11</w:t>
      </w:r>
      <w:r w:rsidR="00C16CE3" w:rsidRPr="00C847DB">
        <w:t xml:space="preserve"> point, bold</w:t>
      </w:r>
      <w:r w:rsidRPr="00C847DB">
        <w:t xml:space="preserve">. Note: use sentence case NOT capital letters for headings. </w:t>
      </w:r>
      <w:r w:rsidR="007B517A" w:rsidRPr="00C847DB">
        <w:t>If required, a</w:t>
      </w:r>
      <w:r w:rsidR="00C16CE3" w:rsidRPr="00C847DB">
        <w:t xml:space="preserve"> third heading le</w:t>
      </w:r>
      <w:r w:rsidR="007B517A" w:rsidRPr="00C847DB">
        <w:t xml:space="preserve">vel style – 11 point, bold, run </w:t>
      </w:r>
      <w:r w:rsidR="00C16CE3" w:rsidRPr="00C847DB">
        <w:t xml:space="preserve">on may be used </w:t>
      </w:r>
      <w:r w:rsidR="007B517A" w:rsidRPr="00C847DB">
        <w:t>at the start of a new paragraph</w:t>
      </w:r>
      <w:r w:rsidR="00C16CE3" w:rsidRPr="00C847DB">
        <w:t>.</w:t>
      </w:r>
      <w:r w:rsidRPr="00C847DB">
        <w:br/>
        <w:t>Use descriptive names for Section headings where appropriate</w:t>
      </w:r>
      <w:r w:rsidR="00161092" w:rsidRPr="00C847DB">
        <w:t>,</w:t>
      </w:r>
      <w:r w:rsidRPr="00C847DB">
        <w:t xml:space="preserve"> but </w:t>
      </w:r>
      <w:r w:rsidRPr="00C847DB">
        <w:rPr>
          <w:b/>
        </w:rPr>
        <w:t>Abstract</w:t>
      </w:r>
      <w:r w:rsidRPr="00C847DB">
        <w:t xml:space="preserve">, </w:t>
      </w:r>
      <w:r w:rsidRPr="00C847DB">
        <w:rPr>
          <w:b/>
          <w:bCs/>
        </w:rPr>
        <w:t>Introduction</w:t>
      </w:r>
      <w:r w:rsidRPr="00C847DB">
        <w:t xml:space="preserve"> and </w:t>
      </w:r>
      <w:r w:rsidRPr="00C847DB">
        <w:rPr>
          <w:b/>
        </w:rPr>
        <w:t>Conclusion</w:t>
      </w:r>
      <w:r w:rsidR="007B517A" w:rsidRPr="00C847DB">
        <w:rPr>
          <w:b/>
        </w:rPr>
        <w:t>s</w:t>
      </w:r>
      <w:r w:rsidR="007B517A" w:rsidRPr="00C847DB">
        <w:t xml:space="preserve"> </w:t>
      </w:r>
      <w:r w:rsidRPr="00C847DB">
        <w:t xml:space="preserve">are examples of standard sections that </w:t>
      </w:r>
      <w:r w:rsidR="007B517A" w:rsidRPr="00C847DB">
        <w:t>sh</w:t>
      </w:r>
      <w:r w:rsidRPr="00C847DB">
        <w:t>ould be used.</w:t>
      </w:r>
    </w:p>
    <w:p w14:paraId="1AEB5CC3" w14:textId="77777777" w:rsidR="00BB7D7B" w:rsidRPr="00C847DB" w:rsidRDefault="00BB7D7B">
      <w:pPr>
        <w:pStyle w:val="ListBullet"/>
      </w:pPr>
      <w:r w:rsidRPr="00C847DB">
        <w:rPr>
          <w:b/>
        </w:rPr>
        <w:t>Abstract heading:</w:t>
      </w:r>
      <w:r w:rsidR="00C16CE3" w:rsidRPr="00C847DB">
        <w:t xml:space="preserve"> (style-abstract head) - 12</w:t>
      </w:r>
      <w:r w:rsidRPr="00C847DB">
        <w:t xml:space="preserve"> point, bold.</w:t>
      </w:r>
    </w:p>
    <w:p w14:paraId="5252692C" w14:textId="77777777" w:rsidR="00BB7D7B" w:rsidRPr="00C847DB" w:rsidRDefault="00BB7D7B">
      <w:pPr>
        <w:pStyle w:val="ListBullet"/>
      </w:pPr>
      <w:r w:rsidRPr="00C847DB">
        <w:rPr>
          <w:b/>
        </w:rPr>
        <w:t>Abstract body:</w:t>
      </w:r>
      <w:r w:rsidRPr="00C847DB">
        <w:rPr>
          <w:bCs/>
        </w:rPr>
        <w:t xml:space="preserve"> </w:t>
      </w:r>
      <w:r w:rsidRPr="00C847DB">
        <w:t xml:space="preserve">(style-abstract) </w:t>
      </w:r>
      <w:r w:rsidR="00AF3525" w:rsidRPr="00C847DB">
        <w:t>–</w:t>
      </w:r>
      <w:r w:rsidRPr="00C847DB">
        <w:t xml:space="preserve"> </w:t>
      </w:r>
      <w:r w:rsidR="00AF3525" w:rsidRPr="00C847DB">
        <w:t>11 point</w:t>
      </w:r>
      <w:r w:rsidRPr="00C847DB">
        <w:t xml:space="preserve">, </w:t>
      </w:r>
      <w:r w:rsidR="00C16CE3" w:rsidRPr="00C847DB">
        <w:t>italic</w:t>
      </w:r>
      <w:r w:rsidRPr="00C847DB">
        <w:t xml:space="preserve">. </w:t>
      </w:r>
      <w:r w:rsidR="00C16CE3" w:rsidRPr="00C847DB">
        <w:t>Leave one blank line below the A</w:t>
      </w:r>
      <w:r w:rsidRPr="00C847DB">
        <w:t>bstract text</w:t>
      </w:r>
      <w:r w:rsidR="00C16CE3" w:rsidRPr="00C847DB">
        <w:t>.</w:t>
      </w:r>
    </w:p>
    <w:p w14:paraId="3E99B000" w14:textId="77777777" w:rsidR="00BB7D7B" w:rsidRPr="00C847DB" w:rsidRDefault="00BB7D7B">
      <w:pPr>
        <w:pStyle w:val="ListBullet"/>
      </w:pPr>
      <w:r w:rsidRPr="00C847DB">
        <w:rPr>
          <w:b/>
        </w:rPr>
        <w:t>Key</w:t>
      </w:r>
      <w:r w:rsidR="00C16CE3" w:rsidRPr="00C847DB">
        <w:rPr>
          <w:b/>
        </w:rPr>
        <w:t xml:space="preserve"> </w:t>
      </w:r>
      <w:r w:rsidRPr="00C847DB">
        <w:rPr>
          <w:b/>
        </w:rPr>
        <w:t>words heading:</w:t>
      </w:r>
      <w:r w:rsidR="00C16CE3" w:rsidRPr="00C847DB">
        <w:t xml:space="preserve"> (style-keywords head) 12</w:t>
      </w:r>
      <w:r w:rsidRPr="00C847DB">
        <w:t xml:space="preserve"> point, bold.</w:t>
      </w:r>
    </w:p>
    <w:p w14:paraId="2901C2DF" w14:textId="77777777" w:rsidR="00BB7D7B" w:rsidRPr="00C847DB" w:rsidRDefault="00BB7D7B">
      <w:pPr>
        <w:pStyle w:val="ListBullet"/>
      </w:pPr>
      <w:r w:rsidRPr="00C847DB">
        <w:rPr>
          <w:b/>
          <w:bCs/>
        </w:rPr>
        <w:t>Key</w:t>
      </w:r>
      <w:r w:rsidR="00C16CE3" w:rsidRPr="00C847DB">
        <w:rPr>
          <w:b/>
          <w:bCs/>
        </w:rPr>
        <w:t xml:space="preserve"> </w:t>
      </w:r>
      <w:r w:rsidRPr="00C847DB">
        <w:rPr>
          <w:b/>
          <w:bCs/>
        </w:rPr>
        <w:t>words:</w:t>
      </w:r>
      <w:r w:rsidRPr="00C847DB">
        <w:t xml:space="preserve"> (style-keywords) 11 point, not bold. </w:t>
      </w:r>
      <w:r w:rsidR="00C16CE3" w:rsidRPr="00C847DB">
        <w:t>Use up to s</w:t>
      </w:r>
      <w:r w:rsidRPr="00C847DB">
        <w:t>ix key words not used in the Title or Abstract. Leave one blank line b</w:t>
      </w:r>
      <w:r w:rsidR="00C16CE3" w:rsidRPr="00C847DB">
        <w:t>elow the K</w:t>
      </w:r>
      <w:r w:rsidRPr="00C847DB">
        <w:t>ey words.</w:t>
      </w:r>
    </w:p>
    <w:p w14:paraId="439DBACE" w14:textId="77777777" w:rsidR="00BB7D7B" w:rsidRPr="00C847DB" w:rsidRDefault="00BB7D7B">
      <w:pPr>
        <w:pStyle w:val="ListBullet"/>
      </w:pPr>
      <w:r w:rsidRPr="00C847DB">
        <w:rPr>
          <w:b/>
        </w:rPr>
        <w:t>References:</w:t>
      </w:r>
      <w:r w:rsidRPr="00C847DB">
        <w:t xml:space="preserve"> </w:t>
      </w:r>
      <w:r w:rsidR="00C16CE3" w:rsidRPr="00C847DB">
        <w:t>See ‘sample paper’ for reference style</w:t>
      </w:r>
      <w:r w:rsidRPr="00C847DB">
        <w:t xml:space="preserve">. </w:t>
      </w:r>
    </w:p>
    <w:p w14:paraId="151449DB" w14:textId="77777777" w:rsidR="00BB7D7B" w:rsidRPr="00C847DB" w:rsidRDefault="00BB7D7B">
      <w:pPr>
        <w:pStyle w:val="ListBullet"/>
        <w:numPr>
          <w:ilvl w:val="0"/>
          <w:numId w:val="0"/>
        </w:numPr>
        <w:ind w:left="360" w:hanging="360"/>
      </w:pPr>
    </w:p>
    <w:p w14:paraId="466201F1" w14:textId="77777777" w:rsidR="00BB7D7B" w:rsidRPr="00C847DB" w:rsidRDefault="00BB7D7B" w:rsidP="002F65B6">
      <w:pPr>
        <w:pStyle w:val="Heading1"/>
      </w:pPr>
      <w:r w:rsidRPr="00C847DB">
        <w:t>Figures and images</w:t>
      </w:r>
    </w:p>
    <w:p w14:paraId="38F15AE9" w14:textId="1E19D84E" w:rsidR="00BB7D7B" w:rsidRPr="00C847DB" w:rsidRDefault="00BB7D7B" w:rsidP="003E20E6">
      <w:pPr>
        <w:pStyle w:val="ListBullet"/>
      </w:pPr>
      <w:r w:rsidRPr="00C847DB">
        <w:t xml:space="preserve">Figures and images should be placed </w:t>
      </w:r>
      <w:r w:rsidR="003E20E6" w:rsidRPr="00C847DB">
        <w:t xml:space="preserve">at the end </w:t>
      </w:r>
      <w:r w:rsidRPr="00C847DB">
        <w:t>of t</w:t>
      </w:r>
      <w:r w:rsidR="003E20E6" w:rsidRPr="00C847DB">
        <w:t>he text, left aligned</w:t>
      </w:r>
      <w:r w:rsidRPr="00C847DB">
        <w:t>.</w:t>
      </w:r>
      <w:r w:rsidR="003E20E6" w:rsidRPr="00C847DB">
        <w:t xml:space="preserve"> </w:t>
      </w:r>
      <w:r w:rsidRPr="00C847DB">
        <w:t>Figures copied from graphic applications (e</w:t>
      </w:r>
      <w:r w:rsidR="00C16CE3" w:rsidRPr="00C847DB">
        <w:t>.</w:t>
      </w:r>
      <w:r w:rsidRPr="00C847DB">
        <w:t>g</w:t>
      </w:r>
      <w:r w:rsidR="00C16CE3" w:rsidRPr="00C847DB">
        <w:t>.</w:t>
      </w:r>
      <w:r w:rsidRPr="00C847DB">
        <w:t xml:space="preserve"> Mi</w:t>
      </w:r>
      <w:r w:rsidR="00C16CE3" w:rsidRPr="00C847DB">
        <w:t>crosoft Excel</w:t>
      </w:r>
      <w:r w:rsidRPr="00C847DB">
        <w:t xml:space="preserve">) should be paste into the Word </w:t>
      </w:r>
      <w:r w:rsidRPr="001801C9">
        <w:t xml:space="preserve">document using </w:t>
      </w:r>
      <w:r w:rsidR="007317D5" w:rsidRPr="007317D5">
        <w:rPr>
          <w:b/>
          <w:sz w:val="18"/>
        </w:rPr>
        <w:t>Home&gt;</w:t>
      </w:r>
      <w:r w:rsidRPr="001801C9">
        <w:rPr>
          <w:b/>
          <w:sz w:val="18"/>
        </w:rPr>
        <w:t>Paste</w:t>
      </w:r>
      <w:r w:rsidR="00FB5043">
        <w:rPr>
          <w:b/>
          <w:sz w:val="18"/>
        </w:rPr>
        <w:t>&gt;Paste S</w:t>
      </w:r>
      <w:r w:rsidRPr="001801C9">
        <w:rPr>
          <w:b/>
          <w:sz w:val="18"/>
        </w:rPr>
        <w:t>pecial&gt;</w:t>
      </w:r>
      <w:bookmarkStart w:id="0" w:name="_Hlk45186462"/>
      <w:r w:rsidRPr="001801C9">
        <w:rPr>
          <w:b/>
          <w:sz w:val="18"/>
        </w:rPr>
        <w:t>Picture</w:t>
      </w:r>
      <w:r w:rsidR="003627A8">
        <w:rPr>
          <w:b/>
          <w:sz w:val="18"/>
        </w:rPr>
        <w:t xml:space="preserve"> Enhanced Metafile</w:t>
      </w:r>
      <w:bookmarkEnd w:id="0"/>
      <w:r w:rsidRPr="001801C9">
        <w:rPr>
          <w:b/>
        </w:rPr>
        <w:t>.</w:t>
      </w:r>
      <w:r w:rsidR="00C16CE3" w:rsidRPr="001801C9">
        <w:rPr>
          <w:b/>
        </w:rPr>
        <w:t xml:space="preserve">  </w:t>
      </w:r>
      <w:r w:rsidR="003E20E6" w:rsidRPr="00C847DB">
        <w:t>Provide a separate Excel file with a graphical image.</w:t>
      </w:r>
      <w:r w:rsidR="00CD41E8" w:rsidRPr="00C847DB">
        <w:t xml:space="preserve"> Use only </w:t>
      </w:r>
      <w:r w:rsidR="00AF3525" w:rsidRPr="00C847DB">
        <w:t>high-quality</w:t>
      </w:r>
      <w:r w:rsidR="00CD41E8" w:rsidRPr="00C847DB">
        <w:t xml:space="preserve"> images and </w:t>
      </w:r>
      <w:r w:rsidR="00FB5043">
        <w:t>f</w:t>
      </w:r>
      <w:r w:rsidR="00CD41E8" w:rsidRPr="00C847DB">
        <w:t>igure</w:t>
      </w:r>
      <w:r w:rsidR="0093023D" w:rsidRPr="00C847DB">
        <w:t xml:space="preserve">s suitable for size reduction. </w:t>
      </w:r>
      <w:r w:rsidR="00CD41E8" w:rsidRPr="00C847DB">
        <w:t xml:space="preserve">Poor quality </w:t>
      </w:r>
      <w:r w:rsidR="001801C9">
        <w:t>f</w:t>
      </w:r>
      <w:r w:rsidR="00CD41E8" w:rsidRPr="00C847DB">
        <w:t xml:space="preserve">igures and images </w:t>
      </w:r>
      <w:r w:rsidR="002A6341" w:rsidRPr="00C847DB">
        <w:t xml:space="preserve">not suitable for use </w:t>
      </w:r>
      <w:r w:rsidR="00CD41E8" w:rsidRPr="00C847DB">
        <w:t>will not be redrawn or enhanced</w:t>
      </w:r>
      <w:r w:rsidR="002A6341" w:rsidRPr="00C847DB">
        <w:t xml:space="preserve"> and will be returned to the author(s).</w:t>
      </w:r>
    </w:p>
    <w:p w14:paraId="1E3966C0" w14:textId="183F45D6" w:rsidR="00BB7D7B" w:rsidRPr="00C847DB" w:rsidRDefault="00CD41E8">
      <w:pPr>
        <w:pStyle w:val="ListBullet"/>
      </w:pPr>
      <w:r w:rsidRPr="00C847DB">
        <w:t xml:space="preserve">Figures and images will be reproduced in </w:t>
      </w:r>
      <w:r w:rsidR="00BB7D7B" w:rsidRPr="00C847DB">
        <w:t>black</w:t>
      </w:r>
      <w:r w:rsidR="002E1822" w:rsidRPr="00C847DB">
        <w:t xml:space="preserve">, </w:t>
      </w:r>
      <w:r w:rsidR="00BB7D7B" w:rsidRPr="00C847DB">
        <w:t xml:space="preserve">white </w:t>
      </w:r>
      <w:r w:rsidR="002E1822" w:rsidRPr="00C847DB">
        <w:t>and greyscales only</w:t>
      </w:r>
      <w:r w:rsidR="00BB7D7B" w:rsidRPr="00C847DB">
        <w:t xml:space="preserve">. Image files can be inserted using </w:t>
      </w:r>
      <w:r w:rsidR="00FB5043">
        <w:rPr>
          <w:b/>
          <w:sz w:val="18"/>
        </w:rPr>
        <w:t>Insert&gt;Picture</w:t>
      </w:r>
      <w:r w:rsidR="00BB7D7B" w:rsidRPr="00FB5043">
        <w:t>.</w:t>
      </w:r>
      <w:r w:rsidR="00BB7D7B" w:rsidRPr="00FB5043">
        <w:rPr>
          <w:b/>
        </w:rPr>
        <w:t xml:space="preserve"> </w:t>
      </w:r>
      <w:r w:rsidR="00BB7D7B" w:rsidRPr="00FB5043">
        <w:t xml:space="preserve">Suitable </w:t>
      </w:r>
      <w:r w:rsidR="00BB7D7B" w:rsidRPr="00C847DB">
        <w:t>fo</w:t>
      </w:r>
      <w:r w:rsidR="00C16CE3" w:rsidRPr="00C847DB">
        <w:t xml:space="preserve">rmats include JPG, </w:t>
      </w:r>
      <w:r w:rsidR="00BB7D7B" w:rsidRPr="00C847DB">
        <w:t>TIF</w:t>
      </w:r>
      <w:r w:rsidR="00C16CE3" w:rsidRPr="00C847DB">
        <w:t xml:space="preserve"> and EPS</w:t>
      </w:r>
      <w:r w:rsidR="00BB7D7B" w:rsidRPr="00C847DB">
        <w:t>. Images should be cropped and reduced where possible using Photoshop or an image editor to produce a file size before inserting into Word of around 300</w:t>
      </w:r>
      <w:r w:rsidR="003E20E6" w:rsidRPr="00C847DB">
        <w:t xml:space="preserve"> K</w:t>
      </w:r>
      <w:r w:rsidR="00BB7D7B" w:rsidRPr="00C847DB">
        <w:t>b or less.</w:t>
      </w:r>
      <w:r w:rsidR="0093023D" w:rsidRPr="00C847DB">
        <w:t xml:space="preserve"> </w:t>
      </w:r>
      <w:r w:rsidRPr="00C847DB">
        <w:t>Provide images in a separate clearly labelled file.</w:t>
      </w:r>
    </w:p>
    <w:p w14:paraId="1B279FE1" w14:textId="77777777" w:rsidR="003E20E6" w:rsidRPr="00C847DB" w:rsidRDefault="00BB7D7B">
      <w:pPr>
        <w:pStyle w:val="ListBullet"/>
      </w:pPr>
      <w:r w:rsidRPr="00C847DB">
        <w:t xml:space="preserve">Outline boxes (such as frames) should be avoided. </w:t>
      </w:r>
    </w:p>
    <w:p w14:paraId="5A2D4331" w14:textId="77777777" w:rsidR="001801C9" w:rsidRPr="00C847DB" w:rsidRDefault="00BB7D7B" w:rsidP="00FB5043">
      <w:pPr>
        <w:pStyle w:val="ListBullet"/>
      </w:pPr>
      <w:r w:rsidRPr="00C847DB">
        <w:rPr>
          <w:b/>
          <w:bCs/>
        </w:rPr>
        <w:t>Captions</w:t>
      </w:r>
      <w:r w:rsidRPr="00C847DB">
        <w:t xml:space="preserve"> for Figures and images (style-Caption) should be </w:t>
      </w:r>
      <w:r w:rsidRPr="00C847DB">
        <w:rPr>
          <w:lang w:val="en-US"/>
        </w:rPr>
        <w:t>1</w:t>
      </w:r>
      <w:r w:rsidR="003E20E6" w:rsidRPr="00C847DB">
        <w:rPr>
          <w:lang w:val="en-US"/>
        </w:rPr>
        <w:t xml:space="preserve">0 point, bold and left aligned and </w:t>
      </w:r>
      <w:r w:rsidRPr="00C847DB">
        <w:rPr>
          <w:lang w:val="en-US"/>
        </w:rPr>
        <w:t>p</w:t>
      </w:r>
      <w:r w:rsidR="003E20E6" w:rsidRPr="00C847DB">
        <w:t>laced below</w:t>
      </w:r>
      <w:r w:rsidR="002A6341" w:rsidRPr="00C847DB">
        <w:t xml:space="preserve"> the Figure</w:t>
      </w:r>
      <w:r w:rsidRPr="00C847DB">
        <w:t>.</w:t>
      </w:r>
    </w:p>
    <w:p w14:paraId="1577A172" w14:textId="77777777" w:rsidR="00BB7D7B" w:rsidRPr="00C847DB" w:rsidRDefault="00BB7D7B"/>
    <w:p w14:paraId="29794272" w14:textId="77777777" w:rsidR="00BB7D7B" w:rsidRPr="00C847DB" w:rsidRDefault="00BB7D7B" w:rsidP="002F65B6">
      <w:pPr>
        <w:pStyle w:val="Heading1"/>
      </w:pPr>
      <w:r w:rsidRPr="00C847DB">
        <w:t>Tables</w:t>
      </w:r>
    </w:p>
    <w:p w14:paraId="2BF6D373" w14:textId="77777777" w:rsidR="002E1822" w:rsidRPr="00C847DB" w:rsidRDefault="002E1822">
      <w:pPr>
        <w:pStyle w:val="ListBullet"/>
      </w:pPr>
      <w:r w:rsidRPr="00C847DB">
        <w:t>Place all tables at the end of the text, left aligned.</w:t>
      </w:r>
    </w:p>
    <w:p w14:paraId="371AB9EB" w14:textId="77777777" w:rsidR="007317D5" w:rsidRPr="007317D5" w:rsidRDefault="003E20E6">
      <w:pPr>
        <w:pStyle w:val="ListBullet"/>
      </w:pPr>
      <w:r w:rsidRPr="00C847DB">
        <w:rPr>
          <w:lang w:val="en-US"/>
        </w:rPr>
        <w:t>Use T</w:t>
      </w:r>
      <w:r w:rsidR="00BB7D7B" w:rsidRPr="00C847DB">
        <w:rPr>
          <w:lang w:val="en-US"/>
        </w:rPr>
        <w:t xml:space="preserve">ables rather than tabs or spaces to align images and text. </w:t>
      </w:r>
    </w:p>
    <w:p w14:paraId="175B4FBB" w14:textId="26AF6569" w:rsidR="007317D5" w:rsidRPr="007317D5" w:rsidRDefault="007317D5" w:rsidP="007317D5">
      <w:pPr>
        <w:pStyle w:val="ListBullet"/>
      </w:pPr>
      <w:r w:rsidRPr="00C847DB">
        <w:rPr>
          <w:lang w:val="en-US"/>
        </w:rPr>
        <w:t xml:space="preserve">Use the </w:t>
      </w:r>
      <w:r w:rsidRPr="00C847DB">
        <w:rPr>
          <w:b/>
          <w:sz w:val="18"/>
        </w:rPr>
        <w:t>Insert</w:t>
      </w:r>
      <w:r>
        <w:rPr>
          <w:b/>
          <w:sz w:val="18"/>
        </w:rPr>
        <w:t>&gt;</w:t>
      </w:r>
      <w:r w:rsidRPr="00C847DB">
        <w:rPr>
          <w:b/>
          <w:sz w:val="18"/>
        </w:rPr>
        <w:t>Table</w:t>
      </w:r>
      <w:r w:rsidRPr="00C847DB">
        <w:rPr>
          <w:lang w:val="en-US"/>
        </w:rPr>
        <w:t xml:space="preserve"> </w:t>
      </w:r>
      <w:r>
        <w:rPr>
          <w:lang w:val="en-US"/>
        </w:rPr>
        <w:t>to insert</w:t>
      </w:r>
      <w:r w:rsidR="00E378CD">
        <w:rPr>
          <w:lang w:val="en-US"/>
        </w:rPr>
        <w:t xml:space="preserve"> a</w:t>
      </w:r>
      <w:r>
        <w:rPr>
          <w:lang w:val="en-US"/>
        </w:rPr>
        <w:t xml:space="preserve"> table.</w:t>
      </w:r>
    </w:p>
    <w:p w14:paraId="250E66DE" w14:textId="7255ACA2" w:rsidR="00BB7D7B" w:rsidRPr="00C847DB" w:rsidRDefault="007317D5">
      <w:pPr>
        <w:pStyle w:val="ListBullet"/>
      </w:pPr>
      <w:r w:rsidRPr="007317D5">
        <w:rPr>
          <w:lang w:val="en-US"/>
        </w:rPr>
        <w:t>L</w:t>
      </w:r>
      <w:r w:rsidRPr="00C847DB">
        <w:t>eft align Tables</w:t>
      </w:r>
      <w:r w:rsidR="005D30EC">
        <w:t>. Column alignment is to be based on the example provided in the sample paper</w:t>
      </w:r>
      <w:r w:rsidRPr="00C847DB">
        <w:t>.</w:t>
      </w:r>
      <w:r w:rsidRPr="007317D5">
        <w:rPr>
          <w:lang w:val="en-US"/>
        </w:rPr>
        <w:t xml:space="preserve"> Keep formatting simple.</w:t>
      </w:r>
      <w:r>
        <w:rPr>
          <w:lang w:val="en-US"/>
        </w:rPr>
        <w:t xml:space="preserve"> </w:t>
      </w:r>
      <w:r w:rsidR="00BB7D7B" w:rsidRPr="007317D5">
        <w:rPr>
          <w:lang w:val="en-US"/>
        </w:rPr>
        <w:t xml:space="preserve">Remove </w:t>
      </w:r>
      <w:r>
        <w:rPr>
          <w:lang w:val="en-US"/>
        </w:rPr>
        <w:t xml:space="preserve">all </w:t>
      </w:r>
      <w:r w:rsidR="00BB7D7B" w:rsidRPr="007317D5">
        <w:rPr>
          <w:lang w:val="en-US"/>
        </w:rPr>
        <w:t xml:space="preserve">borders from tables and insert horizontal lines only as illustrated </w:t>
      </w:r>
      <w:r w:rsidR="00A41C42" w:rsidRPr="007317D5">
        <w:rPr>
          <w:lang w:val="en-US"/>
        </w:rPr>
        <w:t xml:space="preserve">in </w:t>
      </w:r>
      <w:r w:rsidR="00BB7D7B" w:rsidRPr="007317D5">
        <w:rPr>
          <w:lang w:val="en-US"/>
        </w:rPr>
        <w:t>Table 1</w:t>
      </w:r>
      <w:r>
        <w:rPr>
          <w:lang w:val="en-US"/>
        </w:rPr>
        <w:t>.</w:t>
      </w:r>
    </w:p>
    <w:p w14:paraId="348D1363" w14:textId="77777777" w:rsidR="00BB7D7B" w:rsidRPr="00C847DB" w:rsidRDefault="00BB7D7B">
      <w:pPr>
        <w:pStyle w:val="ListBullet"/>
      </w:pPr>
      <w:r w:rsidRPr="00C847DB">
        <w:rPr>
          <w:b/>
        </w:rPr>
        <w:t>Capti</w:t>
      </w:r>
      <w:r w:rsidR="003E20E6" w:rsidRPr="00C847DB">
        <w:rPr>
          <w:b/>
        </w:rPr>
        <w:t>ons</w:t>
      </w:r>
      <w:r w:rsidR="003E20E6" w:rsidRPr="00C847DB">
        <w:t xml:space="preserve"> should be placed above the T</w:t>
      </w:r>
      <w:r w:rsidRPr="00C847DB">
        <w:t xml:space="preserve">able using </w:t>
      </w:r>
      <w:r w:rsidR="003E20E6" w:rsidRPr="00C847DB">
        <w:t>10 point, bold</w:t>
      </w:r>
      <w:r w:rsidRPr="00C847DB">
        <w:t>.</w:t>
      </w:r>
    </w:p>
    <w:p w14:paraId="232D9469" w14:textId="77777777" w:rsidR="00BB7D7B" w:rsidRPr="00C847DB" w:rsidRDefault="003E20E6">
      <w:pPr>
        <w:pStyle w:val="ListBullet"/>
      </w:pPr>
      <w:r w:rsidRPr="00C847DB">
        <w:rPr>
          <w:lang w:val="en-US"/>
        </w:rPr>
        <w:t xml:space="preserve">Data columns should </w:t>
      </w:r>
      <w:r w:rsidR="00BB7D7B" w:rsidRPr="00C847DB">
        <w:rPr>
          <w:lang w:val="en-US"/>
        </w:rPr>
        <w:t xml:space="preserve">be </w:t>
      </w:r>
      <w:r w:rsidRPr="00C847DB">
        <w:rPr>
          <w:lang w:val="en-US"/>
        </w:rPr>
        <w:t xml:space="preserve">either </w:t>
      </w:r>
      <w:r w:rsidR="00BB7D7B" w:rsidRPr="00C847DB">
        <w:rPr>
          <w:lang w:val="en-US"/>
        </w:rPr>
        <w:t>cent</w:t>
      </w:r>
      <w:r w:rsidR="002A6341" w:rsidRPr="00C847DB">
        <w:rPr>
          <w:lang w:val="en-US"/>
        </w:rPr>
        <w:t>e</w:t>
      </w:r>
      <w:r w:rsidR="00BB7D7B" w:rsidRPr="00C847DB">
        <w:rPr>
          <w:lang w:val="en-US"/>
        </w:rPr>
        <w:t>red or left aligned.</w:t>
      </w:r>
    </w:p>
    <w:p w14:paraId="26A332A6" w14:textId="77777777" w:rsidR="00BB7D7B" w:rsidRPr="00C847DB" w:rsidRDefault="00BB7D7B">
      <w:pPr>
        <w:pStyle w:val="ListBullet"/>
      </w:pPr>
      <w:r w:rsidRPr="00C847DB">
        <w:t>Use a separate cell for each number and use Shift+Enter rather than Enter to break lines in cells.</w:t>
      </w:r>
    </w:p>
    <w:p w14:paraId="5DDACE1D" w14:textId="77777777" w:rsidR="00BB7D7B" w:rsidRPr="00C847DB" w:rsidRDefault="00BB7D7B"/>
    <w:p w14:paraId="2E221723" w14:textId="77777777" w:rsidR="00BB7D7B" w:rsidRPr="00C847DB" w:rsidRDefault="00BB7D7B"/>
    <w:p w14:paraId="6CDE6311" w14:textId="2C11DF39" w:rsidR="00BB7D7B" w:rsidRPr="00C847DB" w:rsidRDefault="00BB7D7B" w:rsidP="007B36AB">
      <w:pPr>
        <w:pStyle w:val="Title"/>
      </w:pPr>
      <w:r w:rsidRPr="00C847DB">
        <w:br w:type="page"/>
      </w:r>
      <w:r w:rsidR="002F65B6" w:rsidRPr="00C847DB">
        <w:lastRenderedPageBreak/>
        <w:t>Sample paper: a</w:t>
      </w:r>
      <w:r w:rsidRPr="00C847DB">
        <w:t xml:space="preserve"> standard template for preparing conference papers</w:t>
      </w:r>
      <w:r w:rsidR="000E1D91" w:rsidRPr="00C847DB">
        <w:t xml:space="preserve"> for </w:t>
      </w:r>
      <w:r w:rsidR="00631F7D">
        <w:t xml:space="preserve">the </w:t>
      </w:r>
      <w:r w:rsidR="000E1D91" w:rsidRPr="00C847DB">
        <w:t>Grassland</w:t>
      </w:r>
      <w:r w:rsidR="00631F7D">
        <w:t xml:space="preserve"> Society of NSW Inc.</w:t>
      </w:r>
    </w:p>
    <w:p w14:paraId="2A8B7CB6" w14:textId="77777777" w:rsidR="00BB7D7B" w:rsidRPr="00C847DB" w:rsidRDefault="00BB7D7B" w:rsidP="002F65B6">
      <w:pPr>
        <w:jc w:val="center"/>
      </w:pPr>
    </w:p>
    <w:p w14:paraId="443C1D92" w14:textId="77777777" w:rsidR="00BB7D7B" w:rsidRPr="00C847DB" w:rsidRDefault="00822240" w:rsidP="003627A8">
      <w:pPr>
        <w:pStyle w:val="Authors"/>
      </w:pPr>
      <w:r w:rsidRPr="00C847DB">
        <w:t>R</w:t>
      </w:r>
      <w:r w:rsidR="00A36281" w:rsidRPr="00C847DB">
        <w:t xml:space="preserve">W </w:t>
      </w:r>
      <w:proofErr w:type="spellStart"/>
      <w:r w:rsidR="00A36281" w:rsidRPr="00C847DB">
        <w:t>Jones</w:t>
      </w:r>
      <w:r w:rsidR="00A36281" w:rsidRPr="00C847DB">
        <w:rPr>
          <w:vertAlign w:val="superscript"/>
        </w:rPr>
        <w:t>A</w:t>
      </w:r>
      <w:proofErr w:type="spellEnd"/>
      <w:r w:rsidR="00A716A6" w:rsidRPr="00C847DB">
        <w:t>,</w:t>
      </w:r>
      <w:r w:rsidR="00A36281" w:rsidRPr="00C847DB">
        <w:t xml:space="preserve"> JB</w:t>
      </w:r>
      <w:r w:rsidR="00BB7D7B" w:rsidRPr="00C847DB">
        <w:t xml:space="preserve"> </w:t>
      </w:r>
      <w:proofErr w:type="spellStart"/>
      <w:r w:rsidR="00BB7D7B" w:rsidRPr="00C847DB">
        <w:t>Smith</w:t>
      </w:r>
      <w:r w:rsidR="00A36281" w:rsidRPr="00C847DB">
        <w:rPr>
          <w:vertAlign w:val="superscript"/>
        </w:rPr>
        <w:t>B</w:t>
      </w:r>
      <w:proofErr w:type="spellEnd"/>
      <w:r w:rsidR="00A36281" w:rsidRPr="00C847DB">
        <w:t xml:space="preserve"> and CD </w:t>
      </w:r>
      <w:proofErr w:type="spellStart"/>
      <w:r w:rsidR="00A36281" w:rsidRPr="00C847DB">
        <w:t>Wesson</w:t>
      </w:r>
      <w:r w:rsidR="00547469" w:rsidRPr="00C847DB">
        <w:rPr>
          <w:vertAlign w:val="superscript"/>
        </w:rPr>
        <w:t>C</w:t>
      </w:r>
      <w:proofErr w:type="spellEnd"/>
    </w:p>
    <w:p w14:paraId="51474081" w14:textId="77777777" w:rsidR="00BB7D7B" w:rsidRPr="00C847DB" w:rsidRDefault="00BB7D7B" w:rsidP="002F65B6">
      <w:pPr>
        <w:jc w:val="center"/>
      </w:pPr>
    </w:p>
    <w:p w14:paraId="3582863B" w14:textId="42478959" w:rsidR="005701CD" w:rsidRDefault="00A36281" w:rsidP="003627A8">
      <w:pPr>
        <w:pStyle w:val="Address0"/>
      </w:pPr>
      <w:proofErr w:type="spellStart"/>
      <w:r w:rsidRPr="00C847DB">
        <w:rPr>
          <w:vertAlign w:val="superscript"/>
        </w:rPr>
        <w:t>A</w:t>
      </w:r>
      <w:r w:rsidR="00BB7D7B" w:rsidRPr="00C847DB">
        <w:t>Regional</w:t>
      </w:r>
      <w:proofErr w:type="spellEnd"/>
      <w:r w:rsidR="00BB7D7B" w:rsidRPr="00C847DB">
        <w:t xml:space="preserve"> </w:t>
      </w:r>
      <w:r w:rsidRPr="00C847DB">
        <w:t xml:space="preserve">Agricultural </w:t>
      </w:r>
      <w:r w:rsidR="00BB7D7B" w:rsidRPr="00C847DB">
        <w:t>Institute</w:t>
      </w:r>
      <w:r w:rsidRPr="00C847DB">
        <w:t xml:space="preserve">, </w:t>
      </w:r>
      <w:proofErr w:type="spellStart"/>
      <w:r w:rsidRPr="00C847DB">
        <w:t>Woobygong</w:t>
      </w:r>
      <w:proofErr w:type="spellEnd"/>
      <w:r w:rsidR="005701CD">
        <w:t>,</w:t>
      </w:r>
      <w:r w:rsidRPr="00C847DB">
        <w:t xml:space="preserve"> NSW 2500</w:t>
      </w:r>
      <w:r w:rsidR="007A0E19">
        <w:t>:</w:t>
      </w:r>
      <w:r w:rsidRPr="00C847DB">
        <w:t xml:space="preserve"> </w:t>
      </w:r>
      <w:r w:rsidRPr="005701CD">
        <w:t>rjones@regional.gov.au</w:t>
      </w:r>
      <w:r w:rsidR="00BB7D7B" w:rsidRPr="00C847DB">
        <w:br/>
      </w:r>
      <w:proofErr w:type="spellStart"/>
      <w:r w:rsidRPr="00C847DB">
        <w:rPr>
          <w:vertAlign w:val="superscript"/>
        </w:rPr>
        <w:t>B</w:t>
      </w:r>
      <w:r w:rsidR="00BB7D7B" w:rsidRPr="00C847DB">
        <w:t>Air</w:t>
      </w:r>
      <w:proofErr w:type="spellEnd"/>
      <w:r w:rsidR="00BB7D7B" w:rsidRPr="00C847DB">
        <w:t xml:space="preserve"> and Wa</w:t>
      </w:r>
      <w:bookmarkStart w:id="1" w:name="_Hlt15784246"/>
      <w:r w:rsidR="00BB7D7B" w:rsidRPr="00C847DB">
        <w:t>t</w:t>
      </w:r>
      <w:bookmarkEnd w:id="1"/>
      <w:r w:rsidR="00BB7D7B" w:rsidRPr="00C847DB">
        <w:t>er</w:t>
      </w:r>
      <w:r w:rsidRPr="00C847DB">
        <w:t xml:space="preserve"> Services, </w:t>
      </w:r>
      <w:proofErr w:type="spellStart"/>
      <w:r w:rsidRPr="00C847DB">
        <w:t>Weewee</w:t>
      </w:r>
      <w:proofErr w:type="spellEnd"/>
      <w:r w:rsidRPr="00C847DB">
        <w:t xml:space="preserve"> Research Station, </w:t>
      </w:r>
      <w:proofErr w:type="spellStart"/>
      <w:r w:rsidRPr="00C847DB">
        <w:t>Woopwoop</w:t>
      </w:r>
      <w:proofErr w:type="spellEnd"/>
      <w:r w:rsidRPr="00C847DB">
        <w:t xml:space="preserve">, Vic 3999 </w:t>
      </w:r>
    </w:p>
    <w:p w14:paraId="6B645874" w14:textId="77777777" w:rsidR="00BB7D7B" w:rsidRPr="00C847DB" w:rsidRDefault="00A36281" w:rsidP="003627A8">
      <w:pPr>
        <w:pStyle w:val="Address0"/>
      </w:pPr>
      <w:proofErr w:type="spellStart"/>
      <w:r w:rsidRPr="00C847DB">
        <w:rPr>
          <w:vertAlign w:val="superscript"/>
        </w:rPr>
        <w:t>C</w:t>
      </w:r>
      <w:r w:rsidR="00547469" w:rsidRPr="00C847DB">
        <w:t>Revolving</w:t>
      </w:r>
      <w:proofErr w:type="spellEnd"/>
      <w:r w:rsidR="00547469" w:rsidRPr="00C847DB">
        <w:t xml:space="preserve"> Door Research Insti</w:t>
      </w:r>
      <w:r w:rsidR="005701CD">
        <w:t xml:space="preserve">tute, </w:t>
      </w:r>
      <w:proofErr w:type="spellStart"/>
      <w:r w:rsidR="005701CD">
        <w:t>Whybother</w:t>
      </w:r>
      <w:proofErr w:type="spellEnd"/>
      <w:r w:rsidR="005701CD">
        <w:t>, NSW 2900</w:t>
      </w:r>
    </w:p>
    <w:p w14:paraId="03A23DE0" w14:textId="77777777" w:rsidR="00BB7D7B" w:rsidRPr="00C847DB" w:rsidRDefault="00BB7D7B"/>
    <w:p w14:paraId="022C64DD" w14:textId="77777777" w:rsidR="00BB7D7B" w:rsidRPr="00C847DB" w:rsidRDefault="00BB7D7B" w:rsidP="002F65B6">
      <w:pPr>
        <w:pStyle w:val="abstracthead"/>
        <w:rPr>
          <w:b w:val="0"/>
          <w:i/>
        </w:rPr>
      </w:pPr>
      <w:r w:rsidRPr="00C847DB">
        <w:t>Abstract</w:t>
      </w:r>
      <w:r w:rsidR="002F65B6" w:rsidRPr="00C847DB">
        <w:rPr>
          <w:rStyle w:val="abstractChar"/>
          <w:b w:val="0"/>
        </w:rPr>
        <w:t>:</w:t>
      </w:r>
      <w:r w:rsidR="002F65B6" w:rsidRPr="00C847DB">
        <w:rPr>
          <w:rStyle w:val="abstractChar"/>
          <w:b w:val="0"/>
          <w:i/>
        </w:rPr>
        <w:t xml:space="preserve"> </w:t>
      </w:r>
      <w:r w:rsidR="00547469" w:rsidRPr="00C847DB">
        <w:rPr>
          <w:rStyle w:val="abstractChar"/>
          <w:b w:val="0"/>
          <w:i/>
        </w:rPr>
        <w:t xml:space="preserve">The abstract </w:t>
      </w:r>
      <w:r w:rsidR="00547469" w:rsidRPr="003627A8">
        <w:rPr>
          <w:rStyle w:val="AbstractChar0"/>
          <w:b w:val="0"/>
          <w:bCs/>
        </w:rPr>
        <w:t>should contain a summary of the context and aim of the paper, the information to be presented and the key conclusions</w:t>
      </w:r>
      <w:r w:rsidR="00D73A1B" w:rsidRPr="003627A8">
        <w:rPr>
          <w:rStyle w:val="AbstractChar0"/>
          <w:b w:val="0"/>
          <w:bCs/>
        </w:rPr>
        <w:t>.</w:t>
      </w:r>
      <w:r w:rsidRPr="003627A8">
        <w:rPr>
          <w:rStyle w:val="AbstractChar0"/>
          <w:b w:val="0"/>
          <w:bCs/>
        </w:rPr>
        <w:t xml:space="preserve"> </w:t>
      </w:r>
      <w:r w:rsidR="00D73A1B" w:rsidRPr="003627A8">
        <w:rPr>
          <w:rStyle w:val="AbstractChar0"/>
          <w:b w:val="0"/>
          <w:bCs/>
        </w:rPr>
        <w:t>Ma</w:t>
      </w:r>
      <w:r w:rsidR="002E1822" w:rsidRPr="003627A8">
        <w:rPr>
          <w:rStyle w:val="AbstractChar0"/>
          <w:b w:val="0"/>
          <w:bCs/>
        </w:rPr>
        <w:t>ximum word number for the Abstra</w:t>
      </w:r>
      <w:r w:rsidR="005B0C5D" w:rsidRPr="003627A8">
        <w:rPr>
          <w:rStyle w:val="AbstractChar0"/>
          <w:b w:val="0"/>
          <w:bCs/>
        </w:rPr>
        <w:t xml:space="preserve">ct is 250 words. </w:t>
      </w:r>
      <w:r w:rsidRPr="003627A8">
        <w:rPr>
          <w:rStyle w:val="AbstractChar0"/>
          <w:b w:val="0"/>
          <w:bCs/>
        </w:rPr>
        <w:t>Left aligned text is easier to read on</w:t>
      </w:r>
      <w:r w:rsidR="00D73A1B" w:rsidRPr="003627A8">
        <w:rPr>
          <w:rStyle w:val="AbstractChar0"/>
          <w:b w:val="0"/>
          <w:bCs/>
        </w:rPr>
        <w:t>-sc</w:t>
      </w:r>
      <w:r w:rsidR="00445277" w:rsidRPr="003627A8">
        <w:rPr>
          <w:rStyle w:val="AbstractChar0"/>
          <w:b w:val="0"/>
          <w:bCs/>
        </w:rPr>
        <w:t>reen and a single font type (</w:t>
      </w:r>
      <w:r w:rsidRPr="003627A8">
        <w:rPr>
          <w:rStyle w:val="AbstractChar0"/>
          <w:b w:val="0"/>
          <w:bCs/>
        </w:rPr>
        <w:t xml:space="preserve">Times New Roman, </w:t>
      </w:r>
      <w:proofErr w:type="gramStart"/>
      <w:r w:rsidRPr="003627A8">
        <w:rPr>
          <w:rStyle w:val="AbstractChar0"/>
          <w:b w:val="0"/>
          <w:bCs/>
        </w:rPr>
        <w:t>11 point</w:t>
      </w:r>
      <w:proofErr w:type="gramEnd"/>
      <w:r w:rsidR="00445277" w:rsidRPr="003627A8">
        <w:rPr>
          <w:rStyle w:val="AbstractChar0"/>
          <w:b w:val="0"/>
          <w:bCs/>
        </w:rPr>
        <w:t xml:space="preserve">, black, </w:t>
      </w:r>
      <w:r w:rsidR="00D73A1B" w:rsidRPr="003627A8">
        <w:rPr>
          <w:rStyle w:val="AbstractChar0"/>
          <w:b w:val="0"/>
          <w:bCs/>
        </w:rPr>
        <w:t>single line spacing</w:t>
      </w:r>
      <w:r w:rsidR="00445277" w:rsidRPr="003627A8">
        <w:rPr>
          <w:rStyle w:val="AbstractChar0"/>
          <w:b w:val="0"/>
          <w:bCs/>
        </w:rPr>
        <w:t>)</w:t>
      </w:r>
      <w:r w:rsidR="00D73A1B" w:rsidRPr="003627A8">
        <w:rPr>
          <w:rStyle w:val="AbstractChar0"/>
          <w:b w:val="0"/>
          <w:bCs/>
        </w:rPr>
        <w:t xml:space="preserve"> provide</w:t>
      </w:r>
      <w:r w:rsidR="00445277" w:rsidRPr="003627A8">
        <w:rPr>
          <w:rStyle w:val="AbstractChar0"/>
          <w:b w:val="0"/>
          <w:bCs/>
        </w:rPr>
        <w:t>s</w:t>
      </w:r>
      <w:r w:rsidR="00D73A1B" w:rsidRPr="003627A8">
        <w:rPr>
          <w:rStyle w:val="AbstractChar0"/>
          <w:b w:val="0"/>
          <w:bCs/>
        </w:rPr>
        <w:t xml:space="preserve"> </w:t>
      </w:r>
      <w:r w:rsidRPr="003627A8">
        <w:rPr>
          <w:rStyle w:val="AbstractChar0"/>
          <w:b w:val="0"/>
          <w:bCs/>
        </w:rPr>
        <w:t xml:space="preserve">clarity of presentation. A </w:t>
      </w:r>
      <w:r w:rsidR="00D73A1B" w:rsidRPr="003627A8">
        <w:rPr>
          <w:rStyle w:val="AbstractChar0"/>
          <w:b w:val="0"/>
          <w:bCs/>
        </w:rPr>
        <w:t>simplified</w:t>
      </w:r>
      <w:r w:rsidRPr="003627A8">
        <w:rPr>
          <w:rStyle w:val="AbstractChar0"/>
          <w:b w:val="0"/>
          <w:bCs/>
        </w:rPr>
        <w:t xml:space="preserve"> </w:t>
      </w:r>
      <w:r w:rsidR="005B0C5D" w:rsidRPr="003627A8">
        <w:rPr>
          <w:rStyle w:val="AbstractChar0"/>
          <w:b w:val="0"/>
          <w:bCs/>
        </w:rPr>
        <w:t xml:space="preserve">referencing system is adopted. </w:t>
      </w:r>
      <w:r w:rsidRPr="003627A8">
        <w:rPr>
          <w:rStyle w:val="AbstractChar0"/>
          <w:b w:val="0"/>
          <w:bCs/>
        </w:rPr>
        <w:t xml:space="preserve">To improve visual presentation alternative font </w:t>
      </w:r>
      <w:r w:rsidR="00D73A1B" w:rsidRPr="003627A8">
        <w:rPr>
          <w:rStyle w:val="AbstractChar0"/>
          <w:b w:val="0"/>
          <w:bCs/>
        </w:rPr>
        <w:t>sizes are used for the title (12 point bold), address (11</w:t>
      </w:r>
      <w:r w:rsidRPr="003627A8">
        <w:rPr>
          <w:rStyle w:val="AbstractChar0"/>
          <w:b w:val="0"/>
          <w:bCs/>
        </w:rPr>
        <w:t xml:space="preserve"> point) and </w:t>
      </w:r>
      <w:r w:rsidR="00445277" w:rsidRPr="003627A8">
        <w:rPr>
          <w:rStyle w:val="AbstractChar0"/>
          <w:b w:val="0"/>
          <w:bCs/>
        </w:rPr>
        <w:t>Figure and T</w:t>
      </w:r>
      <w:r w:rsidR="00D73A1B" w:rsidRPr="003627A8">
        <w:rPr>
          <w:rStyle w:val="AbstractChar0"/>
          <w:b w:val="0"/>
          <w:bCs/>
        </w:rPr>
        <w:t xml:space="preserve">able </w:t>
      </w:r>
      <w:r w:rsidRPr="003627A8">
        <w:rPr>
          <w:rStyle w:val="AbstractChar0"/>
          <w:b w:val="0"/>
          <w:bCs/>
        </w:rPr>
        <w:t>caption</w:t>
      </w:r>
      <w:r w:rsidR="00D73A1B" w:rsidRPr="003627A8">
        <w:rPr>
          <w:rStyle w:val="AbstractChar0"/>
          <w:b w:val="0"/>
          <w:bCs/>
        </w:rPr>
        <w:t xml:space="preserve">s (10 point). Headings </w:t>
      </w:r>
      <w:r w:rsidRPr="003627A8">
        <w:rPr>
          <w:rStyle w:val="AbstractChar0"/>
          <w:b w:val="0"/>
          <w:bCs/>
        </w:rPr>
        <w:t xml:space="preserve">have two </w:t>
      </w:r>
      <w:r w:rsidR="00D73A1B" w:rsidRPr="003627A8">
        <w:rPr>
          <w:rStyle w:val="AbstractChar0"/>
          <w:b w:val="0"/>
          <w:bCs/>
        </w:rPr>
        <w:t>main levels (12 and 11 point, bold</w:t>
      </w:r>
      <w:r w:rsidR="002E1822" w:rsidRPr="003627A8">
        <w:rPr>
          <w:rStyle w:val="AbstractChar0"/>
          <w:b w:val="0"/>
          <w:bCs/>
        </w:rPr>
        <w:t>)</w:t>
      </w:r>
      <w:r w:rsidR="00D73A1B" w:rsidRPr="003627A8">
        <w:rPr>
          <w:rStyle w:val="AbstractChar0"/>
          <w:b w:val="0"/>
          <w:bCs/>
        </w:rPr>
        <w:t xml:space="preserve"> </w:t>
      </w:r>
      <w:r w:rsidRPr="003627A8">
        <w:rPr>
          <w:rStyle w:val="AbstractChar0"/>
          <w:b w:val="0"/>
          <w:bCs/>
        </w:rPr>
        <w:t>and are not capitalised</w:t>
      </w:r>
      <w:r w:rsidRPr="00C847DB">
        <w:rPr>
          <w:rStyle w:val="abstractChar"/>
          <w:b w:val="0"/>
          <w:i/>
        </w:rPr>
        <w:t xml:space="preserve">. </w:t>
      </w:r>
      <w:r w:rsidRPr="00C847DB">
        <w:rPr>
          <w:b w:val="0"/>
          <w:i/>
        </w:rPr>
        <w:t xml:space="preserve"> </w:t>
      </w:r>
    </w:p>
    <w:p w14:paraId="7C262562" w14:textId="77777777" w:rsidR="00BB7D7B" w:rsidRPr="00C847DB" w:rsidRDefault="00BB7D7B">
      <w:pPr>
        <w:pStyle w:val="abstract"/>
      </w:pPr>
    </w:p>
    <w:p w14:paraId="5E751C29" w14:textId="77777777" w:rsidR="00BB7D7B" w:rsidRPr="00C847DB" w:rsidRDefault="002F65B6">
      <w:pPr>
        <w:pStyle w:val="keywordshead"/>
      </w:pPr>
      <w:r w:rsidRPr="00C847DB">
        <w:rPr>
          <w:sz w:val="24"/>
          <w:szCs w:val="24"/>
        </w:rPr>
        <w:t>Key w</w:t>
      </w:r>
      <w:r w:rsidR="00BB7D7B" w:rsidRPr="00C847DB">
        <w:rPr>
          <w:sz w:val="24"/>
          <w:szCs w:val="24"/>
        </w:rPr>
        <w:t>ords</w:t>
      </w:r>
      <w:r w:rsidRPr="00C847DB">
        <w:rPr>
          <w:b w:val="0"/>
        </w:rPr>
        <w:t>: allelopathic</w:t>
      </w:r>
      <w:r w:rsidR="00547469" w:rsidRPr="00C847DB">
        <w:rPr>
          <w:b w:val="0"/>
        </w:rPr>
        <w:t>,</w:t>
      </w:r>
      <w:r w:rsidRPr="00C847DB">
        <w:rPr>
          <w:b w:val="0"/>
        </w:rPr>
        <w:t xml:space="preserve"> compounds, weed control, molecular techniques</w:t>
      </w:r>
    </w:p>
    <w:p w14:paraId="4DC62F87" w14:textId="77777777" w:rsidR="00BB7D7B" w:rsidRPr="00C847DB" w:rsidRDefault="00547469" w:rsidP="002F65B6">
      <w:pPr>
        <w:pStyle w:val="keywords"/>
      </w:pPr>
      <w:r w:rsidRPr="00C847DB">
        <w:t>Use n</w:t>
      </w:r>
      <w:r w:rsidR="00BB7D7B" w:rsidRPr="00C847DB">
        <w:t>o more than six key word</w:t>
      </w:r>
      <w:r w:rsidR="00D73A1B" w:rsidRPr="00C847DB">
        <w:t>s</w:t>
      </w:r>
      <w:r w:rsidR="00BB7D7B" w:rsidRPr="00C847DB">
        <w:t xml:space="preserve"> </w:t>
      </w:r>
      <w:r w:rsidRPr="00C847DB">
        <w:t xml:space="preserve">not used in the Title or Abstract </w:t>
      </w:r>
      <w:r w:rsidR="00BB7D7B" w:rsidRPr="00C847DB">
        <w:t>in ord</w:t>
      </w:r>
      <w:r w:rsidR="002F65B6" w:rsidRPr="00C847DB">
        <w:t>er of decreasing relevance.</w:t>
      </w:r>
      <w:r w:rsidR="00BB7D7B" w:rsidRPr="00C847DB">
        <w:br/>
      </w:r>
    </w:p>
    <w:p w14:paraId="471A37B1" w14:textId="77777777" w:rsidR="00BB7D7B" w:rsidRPr="00C847DB" w:rsidRDefault="00BB7D7B" w:rsidP="002F65B6">
      <w:pPr>
        <w:pStyle w:val="Heading1"/>
      </w:pPr>
      <w:r w:rsidRPr="00C847DB">
        <w:t>Introduction</w:t>
      </w:r>
    </w:p>
    <w:p w14:paraId="53D75F7C" w14:textId="77777777" w:rsidR="002E1822" w:rsidRPr="00C847DB" w:rsidRDefault="002E1822" w:rsidP="00D73A1B">
      <w:pPr>
        <w:rPr>
          <w:lang w:val="en-US"/>
        </w:rPr>
      </w:pPr>
      <w:r w:rsidRPr="00C847DB">
        <w:rPr>
          <w:lang w:val="en-US"/>
        </w:rPr>
        <w:t>Before starting to write your paper please be aware of the page limits for different types of papers and familiarise yourself with the style and format requirements in the standard template which must be used and strictly adhered to. Also, be aware that the paper needs to be critically reviewed before submission an</w:t>
      </w:r>
      <w:r w:rsidR="00745843" w:rsidRPr="00C847DB">
        <w:rPr>
          <w:lang w:val="en-US"/>
        </w:rPr>
        <w:t xml:space="preserve">d </w:t>
      </w:r>
      <w:r w:rsidR="00CD2ED7">
        <w:rPr>
          <w:lang w:val="en-US"/>
        </w:rPr>
        <w:t xml:space="preserve">two </w:t>
      </w:r>
      <w:r w:rsidR="00745843" w:rsidRPr="00C847DB">
        <w:rPr>
          <w:lang w:val="en-US"/>
        </w:rPr>
        <w:t>referee’s reports provided,</w:t>
      </w:r>
      <w:r w:rsidRPr="00C847DB">
        <w:rPr>
          <w:lang w:val="en-US"/>
        </w:rPr>
        <w:t xml:space="preserve"> so you will need </w:t>
      </w:r>
      <w:r w:rsidR="00253497" w:rsidRPr="00C847DB">
        <w:rPr>
          <w:lang w:val="en-US"/>
        </w:rPr>
        <w:t xml:space="preserve">to allow </w:t>
      </w:r>
      <w:r w:rsidRPr="00C847DB">
        <w:rPr>
          <w:lang w:val="en-US"/>
        </w:rPr>
        <w:t>time</w:t>
      </w:r>
      <w:r w:rsidR="00745843" w:rsidRPr="00C847DB">
        <w:rPr>
          <w:lang w:val="en-US"/>
        </w:rPr>
        <w:t xml:space="preserve"> for this to happen. </w:t>
      </w:r>
      <w:r w:rsidR="00253497" w:rsidRPr="00C847DB">
        <w:rPr>
          <w:lang w:val="en-US"/>
        </w:rPr>
        <w:t>Finally, in consideration of others involved in the process of publication (editors, layout, design, compilers and printers) you are asked to meet deadlines for submission in a timely manner.</w:t>
      </w:r>
      <w:r w:rsidRPr="00C847DB">
        <w:rPr>
          <w:lang w:val="en-US"/>
        </w:rPr>
        <w:t xml:space="preserve"> </w:t>
      </w:r>
    </w:p>
    <w:p w14:paraId="0876FE41" w14:textId="77777777" w:rsidR="002E1822" w:rsidRPr="00C847DB" w:rsidRDefault="002E1822" w:rsidP="00D73A1B">
      <w:pPr>
        <w:rPr>
          <w:lang w:val="en-US"/>
        </w:rPr>
      </w:pPr>
    </w:p>
    <w:p w14:paraId="5804ADCC" w14:textId="77777777" w:rsidR="00D73A1B" w:rsidRPr="00C847DB" w:rsidRDefault="00BB7D7B" w:rsidP="00D73A1B">
      <w:r w:rsidRPr="00C847DB">
        <w:rPr>
          <w:lang w:val="en-US"/>
        </w:rPr>
        <w:t>This is a sample paper only, in that there is no logical flow or connection between th</w:t>
      </w:r>
      <w:r w:rsidR="00745843" w:rsidRPr="00C847DB">
        <w:rPr>
          <w:lang w:val="en-US"/>
        </w:rPr>
        <w:t xml:space="preserve">e headings, which are used </w:t>
      </w:r>
      <w:r w:rsidRPr="00C847DB">
        <w:rPr>
          <w:lang w:val="en-US"/>
        </w:rPr>
        <w:t>to show the styles to be used for the various</w:t>
      </w:r>
      <w:r w:rsidR="00745843" w:rsidRPr="00C847DB">
        <w:rPr>
          <w:lang w:val="en-US"/>
        </w:rPr>
        <w:t xml:space="preserve"> heading levels, and </w:t>
      </w:r>
      <w:r w:rsidRPr="00C847DB">
        <w:rPr>
          <w:lang w:val="en-US"/>
        </w:rPr>
        <w:t>order the information needed by authors in preparing their papers</w:t>
      </w:r>
      <w:r w:rsidRPr="00C847DB">
        <w:t>.</w:t>
      </w:r>
      <w:r w:rsidRPr="00C847DB">
        <w:rPr>
          <w:lang w:val="en-US"/>
        </w:rPr>
        <w:t xml:space="preserve"> </w:t>
      </w:r>
      <w:r w:rsidR="00745843" w:rsidRPr="00C847DB">
        <w:t>The data, Table, Figure and R</w:t>
      </w:r>
      <w:r w:rsidRPr="00C847DB">
        <w:t>eferences cited in this example paper bear no relation to the text and are purely to illustrate the recommended format for papers.</w:t>
      </w:r>
      <w:r w:rsidR="00D73A1B" w:rsidRPr="00C847DB">
        <w:t xml:space="preserve"> Consistent standards and guidelines for formatting Word documents enable automation of the publishing process (Johnson 2001) and improved presentation for Web publication. </w:t>
      </w:r>
      <w:r w:rsidR="00253497" w:rsidRPr="00C847DB">
        <w:t>References cited in the text need to be of the form Jones (2011)</w:t>
      </w:r>
      <w:r w:rsidR="00A716A6" w:rsidRPr="00C847DB">
        <w:t xml:space="preserve"> or </w:t>
      </w:r>
      <w:r w:rsidR="00253497" w:rsidRPr="00C847DB">
        <w:t>(Jones</w:t>
      </w:r>
      <w:r w:rsidR="00A716A6" w:rsidRPr="00C847DB">
        <w:t xml:space="preserve"> 2011; Smith and Wesson 2009). </w:t>
      </w:r>
      <w:r w:rsidR="00253497" w:rsidRPr="00C847DB">
        <w:t xml:space="preserve">For three or more authors use Smith </w:t>
      </w:r>
      <w:r w:rsidR="00253497" w:rsidRPr="00C847DB">
        <w:rPr>
          <w:i/>
        </w:rPr>
        <w:t>et al.</w:t>
      </w:r>
      <w:r w:rsidR="00253497" w:rsidRPr="00C847DB">
        <w:t xml:space="preserve"> (2010).</w:t>
      </w:r>
      <w:r w:rsidR="00D73A1B" w:rsidRPr="00C847DB">
        <w:t xml:space="preserve"> </w:t>
      </w:r>
    </w:p>
    <w:p w14:paraId="468C4F10" w14:textId="77777777" w:rsidR="00BB7D7B" w:rsidRPr="00C847DB" w:rsidRDefault="00BB7D7B"/>
    <w:p w14:paraId="0FC1FE7E" w14:textId="77777777" w:rsidR="00BB7D7B" w:rsidRPr="00C847DB" w:rsidRDefault="00BB7D7B" w:rsidP="002F65B6">
      <w:pPr>
        <w:pStyle w:val="Heading1"/>
      </w:pPr>
      <w:r w:rsidRPr="00C847DB">
        <w:t>Methods</w:t>
      </w:r>
    </w:p>
    <w:p w14:paraId="204CEDE9" w14:textId="77777777" w:rsidR="00BB7D7B" w:rsidRPr="00C847DB" w:rsidRDefault="00BB7D7B" w:rsidP="002F65B6">
      <w:pPr>
        <w:pStyle w:val="Heading2"/>
      </w:pPr>
      <w:r w:rsidRPr="00C847DB">
        <w:t>Seco</w:t>
      </w:r>
      <w:r w:rsidR="000E1D91" w:rsidRPr="00C847DB">
        <w:t xml:space="preserve">nd level headings should be </w:t>
      </w:r>
      <w:r w:rsidR="00BD262C" w:rsidRPr="00C847DB">
        <w:t>11 point bold</w:t>
      </w:r>
    </w:p>
    <w:p w14:paraId="424FB7B8" w14:textId="65C150A0" w:rsidR="000E1D91" w:rsidRPr="00C847DB" w:rsidRDefault="00BB7D7B">
      <w:r w:rsidRPr="00C847DB">
        <w:t xml:space="preserve">Sub headings are important to distinguish from main headings and normal text. Normal text is Times New Roman, 11 </w:t>
      </w:r>
      <w:r w:rsidR="000E1D91" w:rsidRPr="00C847DB">
        <w:t>point, with the title 12 point, bold, centred</w:t>
      </w:r>
      <w:r w:rsidRPr="00C847DB">
        <w:t xml:space="preserve"> and </w:t>
      </w:r>
      <w:r w:rsidR="000E1D91" w:rsidRPr="00C847DB">
        <w:t xml:space="preserve">the authors and </w:t>
      </w:r>
      <w:r w:rsidR="00745843" w:rsidRPr="00C847DB">
        <w:t>contact details</w:t>
      </w:r>
      <w:r w:rsidR="000E1D91" w:rsidRPr="00C847DB">
        <w:t xml:space="preserve"> 11 point, centred</w:t>
      </w:r>
      <w:r w:rsidRPr="00C847DB">
        <w:t xml:space="preserve">. </w:t>
      </w:r>
      <w:r w:rsidR="000E1D91" w:rsidRPr="00C847DB">
        <w:t xml:space="preserve">Third level headings if required should be </w:t>
      </w:r>
      <w:r w:rsidR="00596075" w:rsidRPr="00C847DB">
        <w:t xml:space="preserve">used at the start of a new paragraph and be </w:t>
      </w:r>
      <w:r w:rsidR="000E1D91" w:rsidRPr="00C847DB">
        <w:t>11 point, bold</w:t>
      </w:r>
      <w:r w:rsidR="00EB797D">
        <w:t>, conclude with a full stop</w:t>
      </w:r>
      <w:r w:rsidR="000E1D91" w:rsidRPr="00C847DB">
        <w:t xml:space="preserve"> and </w:t>
      </w:r>
      <w:r w:rsidR="00EB797D">
        <w:t xml:space="preserve">then </w:t>
      </w:r>
      <w:r w:rsidR="000E1D91" w:rsidRPr="00C847DB">
        <w:t>run on</w:t>
      </w:r>
      <w:r w:rsidR="00253497" w:rsidRPr="00C847DB">
        <w:t xml:space="preserve"> e.g.</w:t>
      </w:r>
      <w:r w:rsidR="000E1D91" w:rsidRPr="00C847DB">
        <w:t>:</w:t>
      </w:r>
    </w:p>
    <w:p w14:paraId="0747F0E7" w14:textId="77777777" w:rsidR="008B25F6" w:rsidRPr="00C847DB" w:rsidRDefault="008B25F6" w:rsidP="002F65B6">
      <w:pPr>
        <w:pStyle w:val="Heading2"/>
      </w:pPr>
    </w:p>
    <w:p w14:paraId="6DF18656" w14:textId="77777777" w:rsidR="00445277" w:rsidRPr="00C847DB" w:rsidRDefault="00BB7D7B" w:rsidP="007C1EA9">
      <w:pPr>
        <w:rPr>
          <w:b/>
        </w:rPr>
      </w:pPr>
      <w:r w:rsidRPr="007C1EA9">
        <w:rPr>
          <w:b/>
          <w:bCs/>
        </w:rPr>
        <w:t>Units</w:t>
      </w:r>
      <w:r w:rsidR="002F65B6" w:rsidRPr="007C1EA9">
        <w:rPr>
          <w:b/>
          <w:bCs/>
        </w:rPr>
        <w:t>.</w:t>
      </w:r>
      <w:r w:rsidR="002F65B6" w:rsidRPr="00C847DB">
        <w:t xml:space="preserve"> </w:t>
      </w:r>
      <w:r w:rsidR="00547469" w:rsidRPr="00C847DB">
        <w:t xml:space="preserve">Use </w:t>
      </w:r>
      <w:r w:rsidRPr="00C847DB">
        <w:t xml:space="preserve">metric </w:t>
      </w:r>
      <w:r w:rsidR="00445277" w:rsidRPr="00C847DB">
        <w:t>standard international (</w:t>
      </w:r>
      <w:r w:rsidR="00547469" w:rsidRPr="00C847DB">
        <w:t>SI</w:t>
      </w:r>
      <w:r w:rsidR="00445277" w:rsidRPr="00C847DB">
        <w:t>)</w:t>
      </w:r>
      <w:r w:rsidR="00547469" w:rsidRPr="00C847DB">
        <w:t xml:space="preserve"> units only. For example, </w:t>
      </w:r>
      <w:r w:rsidRPr="00C847DB">
        <w:t>5.4 t/ha a</w:t>
      </w:r>
      <w:r w:rsidR="00547469" w:rsidRPr="00C847DB">
        <w:t xml:space="preserve">nd </w:t>
      </w:r>
      <w:r w:rsidRPr="00C847DB">
        <w:t>10.4 kg/ha/mm.</w:t>
      </w:r>
      <w:r w:rsidR="00253497" w:rsidRPr="00C847DB">
        <w:t xml:space="preserve"> Units and terms need to be defined at first use (e.g. DM, dry matter; DSE, dry sheep equivalent). In the text</w:t>
      </w:r>
      <w:r w:rsidR="00A716A6" w:rsidRPr="00C847DB">
        <w:t>,</w:t>
      </w:r>
      <w:r w:rsidR="00253497" w:rsidRPr="00C847DB">
        <w:t xml:space="preserve"> for numbers less than 10 only use numeric values for units of measurement (e.g. 5 m) and alpha notation (e.g. five replicates) for all other values. </w:t>
      </w:r>
    </w:p>
    <w:p w14:paraId="65BB88D3" w14:textId="77777777" w:rsidR="00445277" w:rsidRPr="00C847DB" w:rsidRDefault="00445277" w:rsidP="002F65B6">
      <w:pPr>
        <w:pStyle w:val="Heading2"/>
        <w:rPr>
          <w:b w:val="0"/>
        </w:rPr>
      </w:pPr>
    </w:p>
    <w:p w14:paraId="667D02F5" w14:textId="7FB0F724" w:rsidR="00BB7D7B" w:rsidRPr="00C847DB" w:rsidRDefault="00253497" w:rsidP="002F65B6">
      <w:pPr>
        <w:pStyle w:val="Heading2"/>
        <w:rPr>
          <w:b w:val="0"/>
        </w:rPr>
      </w:pPr>
      <w:r w:rsidRPr="00C847DB">
        <w:rPr>
          <w:b w:val="0"/>
        </w:rPr>
        <w:t xml:space="preserve">Also, use </w:t>
      </w:r>
      <w:r w:rsidR="008B25F6" w:rsidRPr="00C847DB">
        <w:rPr>
          <w:b w:val="0"/>
        </w:rPr>
        <w:t>1990s rather than 1990’s, 1000 m rather than 1,000 m and 5 mm rather than 5mm. Use a normal dash (e</w:t>
      </w:r>
      <w:r w:rsidR="00377EE4" w:rsidRPr="00C847DB">
        <w:rPr>
          <w:b w:val="0"/>
        </w:rPr>
        <w:t xml:space="preserve">.g. long-term) in text and an </w:t>
      </w:r>
      <w:proofErr w:type="spellStart"/>
      <w:r w:rsidR="00377EE4" w:rsidRPr="00C847DB">
        <w:rPr>
          <w:b w:val="0"/>
        </w:rPr>
        <w:t>em</w:t>
      </w:r>
      <w:proofErr w:type="spellEnd"/>
      <w:r w:rsidR="008B25F6" w:rsidRPr="00C847DB">
        <w:rPr>
          <w:b w:val="0"/>
        </w:rPr>
        <w:t xml:space="preserve"> dash </w:t>
      </w:r>
      <w:r w:rsidR="007C1EA9">
        <w:rPr>
          <w:b w:val="0"/>
        </w:rPr>
        <w:t xml:space="preserve">(ctrl and ‘-‘) </w:t>
      </w:r>
      <w:r w:rsidR="008B25F6" w:rsidRPr="00C847DB">
        <w:rPr>
          <w:b w:val="0"/>
        </w:rPr>
        <w:t>for numeric ranges (</w:t>
      </w:r>
      <w:r w:rsidR="00CD2ED7">
        <w:rPr>
          <w:b w:val="0"/>
        </w:rPr>
        <w:t xml:space="preserve">e.g. </w:t>
      </w:r>
      <w:r w:rsidR="008B25F6" w:rsidRPr="00C847DB">
        <w:rPr>
          <w:b w:val="0"/>
        </w:rPr>
        <w:t>0−5)</w:t>
      </w:r>
      <w:r w:rsidR="00E0323F" w:rsidRPr="00C847DB">
        <w:rPr>
          <w:b w:val="0"/>
        </w:rPr>
        <w:t>,</w:t>
      </w:r>
      <w:r w:rsidR="008B25F6" w:rsidRPr="00C847DB">
        <w:rPr>
          <w:b w:val="0"/>
        </w:rPr>
        <w:t xml:space="preserve"> and use 2009−11 rather than 2009−</w:t>
      </w:r>
      <w:r w:rsidR="00377EE4" w:rsidRPr="00C847DB">
        <w:rPr>
          <w:b w:val="0"/>
        </w:rPr>
        <w:t>2</w:t>
      </w:r>
      <w:r w:rsidR="008B25F6" w:rsidRPr="00C847DB">
        <w:rPr>
          <w:b w:val="0"/>
        </w:rPr>
        <w:t>011.</w:t>
      </w:r>
    </w:p>
    <w:p w14:paraId="64E757F4" w14:textId="77777777" w:rsidR="00BB7D7B" w:rsidRPr="00C847DB" w:rsidRDefault="00BB7D7B"/>
    <w:p w14:paraId="1A261B83" w14:textId="77777777" w:rsidR="00BB7D7B" w:rsidRPr="00C847DB" w:rsidRDefault="00BB7D7B" w:rsidP="002F65B6">
      <w:pPr>
        <w:pStyle w:val="Heading1"/>
      </w:pPr>
      <w:r w:rsidRPr="00C847DB">
        <w:t>Results</w:t>
      </w:r>
      <w:r w:rsidR="00596075" w:rsidRPr="00C847DB">
        <w:t xml:space="preserve"> (or Results and discussion)</w:t>
      </w:r>
    </w:p>
    <w:p w14:paraId="42FA2B55" w14:textId="77777777" w:rsidR="00BB7D7B" w:rsidRPr="00C847DB" w:rsidRDefault="00BB7D7B">
      <w:r w:rsidRPr="00C847DB">
        <w:t>Ensuring cont</w:t>
      </w:r>
      <w:r w:rsidR="00E0323F" w:rsidRPr="00C847DB">
        <w:t>inuity in the publication of any proceedings is challenging</w:t>
      </w:r>
      <w:r w:rsidR="00745843" w:rsidRPr="00C847DB">
        <w:t xml:space="preserve"> because of </w:t>
      </w:r>
      <w:r w:rsidR="00D73A1B" w:rsidRPr="00C847DB">
        <w:t xml:space="preserve">changing editorial and layout personnel and </w:t>
      </w:r>
      <w:r w:rsidR="00E0323F" w:rsidRPr="00C847DB">
        <w:t>rotation of the Organising C</w:t>
      </w:r>
      <w:r w:rsidRPr="00C847DB">
        <w:t>ommittee</w:t>
      </w:r>
      <w:r w:rsidR="00E0323F" w:rsidRPr="00C847DB">
        <w:t>s</w:t>
      </w:r>
      <w:r w:rsidRPr="00C847DB">
        <w:t>. This template will help future conference organisers maintain key features of previous proceedings</w:t>
      </w:r>
      <w:r w:rsidR="00E0323F" w:rsidRPr="00C847DB">
        <w:t>,</w:t>
      </w:r>
      <w:r w:rsidRPr="00C847DB">
        <w:t xml:space="preserve"> while allowing flexibility to incorporate new publishing technology. </w:t>
      </w:r>
    </w:p>
    <w:p w14:paraId="125D454E" w14:textId="77777777" w:rsidR="00596075" w:rsidRPr="00C847DB" w:rsidRDefault="00596075"/>
    <w:p w14:paraId="1F388A9E" w14:textId="77777777" w:rsidR="00596075" w:rsidRPr="00C847DB" w:rsidRDefault="00596075">
      <w:r w:rsidRPr="00C847DB">
        <w:lastRenderedPageBreak/>
        <w:t>For indicating statistical significance use the form (</w:t>
      </w:r>
      <w:r w:rsidRPr="00C847DB">
        <w:rPr>
          <w:i/>
        </w:rPr>
        <w:t>P</w:t>
      </w:r>
      <w:r w:rsidRPr="000D38A9">
        <w:rPr>
          <w:i/>
          <w:iCs/>
        </w:rPr>
        <w:t xml:space="preserve"> </w:t>
      </w:r>
      <w:r w:rsidRPr="00C847DB">
        <w:t xml:space="preserve">&lt;0.05) and the values </w:t>
      </w:r>
      <w:proofErr w:type="spellStart"/>
      <w:r w:rsidRPr="00C847DB">
        <w:t>l.s.d.</w:t>
      </w:r>
      <w:proofErr w:type="spellEnd"/>
      <w:r w:rsidRPr="00C847DB">
        <w:t xml:space="preserve"> </w:t>
      </w:r>
      <w:r w:rsidRPr="00C847DB">
        <w:rPr>
          <w:i/>
        </w:rPr>
        <w:t>P</w:t>
      </w:r>
      <w:r w:rsidRPr="00C847DB">
        <w:t xml:space="preserve"> = 0.05.</w:t>
      </w:r>
    </w:p>
    <w:p w14:paraId="572A9B99" w14:textId="77777777" w:rsidR="00BB7D7B" w:rsidRPr="00C847DB" w:rsidRDefault="00BB7D7B"/>
    <w:p w14:paraId="18A0325F" w14:textId="77777777" w:rsidR="00596075" w:rsidRPr="00C847DB" w:rsidRDefault="00BB7D7B">
      <w:r w:rsidRPr="00C847DB">
        <w:t xml:space="preserve">Tables and </w:t>
      </w:r>
      <w:r w:rsidR="00E0323F" w:rsidRPr="00C847DB">
        <w:t>F</w:t>
      </w:r>
      <w:r w:rsidRPr="00C847DB">
        <w:t>igures should be left</w:t>
      </w:r>
      <w:r w:rsidR="00D74E6F" w:rsidRPr="00C847DB">
        <w:t>-</w:t>
      </w:r>
      <w:r w:rsidR="00E0323F" w:rsidRPr="00C847DB">
        <w:t>aligned for consistency</w:t>
      </w:r>
      <w:r w:rsidR="00E16B5D" w:rsidRPr="00C847DB">
        <w:t xml:space="preserve"> and placed at the end of the text</w:t>
      </w:r>
      <w:r w:rsidR="00D73A1B" w:rsidRPr="00C847DB">
        <w:t>. All Figures and T</w:t>
      </w:r>
      <w:r w:rsidRPr="00C847DB">
        <w:t>ables should be referred to in t</w:t>
      </w:r>
      <w:r w:rsidR="00D73A1B" w:rsidRPr="00C847DB">
        <w:t>he preceding text</w:t>
      </w:r>
      <w:r w:rsidR="00E0323F" w:rsidRPr="00C847DB">
        <w:t xml:space="preserve"> (e.g. Fig. 1)</w:t>
      </w:r>
      <w:r w:rsidR="00745843" w:rsidRPr="00C847DB">
        <w:t>. Captions for</w:t>
      </w:r>
      <w:r w:rsidR="00D73A1B" w:rsidRPr="00C847DB">
        <w:t xml:space="preserve"> Tables and F</w:t>
      </w:r>
      <w:r w:rsidRPr="00C847DB">
        <w:t xml:space="preserve">igures </w:t>
      </w:r>
      <w:r w:rsidR="00D73A1B" w:rsidRPr="00C847DB">
        <w:t xml:space="preserve">(10 point, bold and above for Tables and below for Figures) </w:t>
      </w:r>
      <w:r w:rsidRPr="00C847DB">
        <w:t xml:space="preserve">should be as concise as </w:t>
      </w:r>
      <w:r w:rsidR="00AF3525" w:rsidRPr="00C847DB">
        <w:t>possible but</w:t>
      </w:r>
      <w:r w:rsidRPr="00C847DB">
        <w:t xml:space="preserve"> must be able to stand alone in explaining the information contained and its source. </w:t>
      </w:r>
    </w:p>
    <w:p w14:paraId="54B92EAB" w14:textId="77777777" w:rsidR="00596075" w:rsidRPr="00C847DB" w:rsidRDefault="00596075"/>
    <w:p w14:paraId="5F402CE3" w14:textId="77777777" w:rsidR="00BB7D7B" w:rsidRPr="00C847DB" w:rsidRDefault="00596075" w:rsidP="00596075">
      <w:pPr>
        <w:pStyle w:val="Heading1"/>
      </w:pPr>
      <w:r w:rsidRPr="00C847DB">
        <w:t>Discussion</w:t>
      </w:r>
      <w:r w:rsidR="00BB7D7B" w:rsidRPr="00C847DB">
        <w:t xml:space="preserve"> </w:t>
      </w:r>
    </w:p>
    <w:p w14:paraId="3C06E758" w14:textId="173B51BB" w:rsidR="0005074F" w:rsidRPr="00C847DB" w:rsidRDefault="0005074F">
      <w:r w:rsidRPr="00C847DB">
        <w:t xml:space="preserve">In general, use </w:t>
      </w:r>
      <w:r w:rsidR="00745843" w:rsidRPr="00C847DB">
        <w:t xml:space="preserve">a </w:t>
      </w:r>
      <w:r w:rsidRPr="00C847DB">
        <w:t>single quote (e.g. ‘</w:t>
      </w:r>
      <w:r w:rsidR="007A0E19" w:rsidRPr="007A0E19">
        <w:rPr>
          <w:rStyle w:val="QuoteChar"/>
        </w:rPr>
        <w:t>A resilient pasture that can bounce back after drought</w:t>
      </w:r>
      <w:r w:rsidRPr="00C847DB">
        <w:t xml:space="preserve">’) and only use double quotations for property names </w:t>
      </w:r>
      <w:r w:rsidR="00445277" w:rsidRPr="00C847DB">
        <w:t xml:space="preserve">(e.g. </w:t>
      </w:r>
      <w:r w:rsidRPr="00C847DB">
        <w:t>“</w:t>
      </w:r>
      <w:proofErr w:type="spellStart"/>
      <w:r w:rsidRPr="00C847DB">
        <w:t>Kickatinalon</w:t>
      </w:r>
      <w:r w:rsidR="00445277" w:rsidRPr="00C847DB">
        <w:t>g</w:t>
      </w:r>
      <w:proofErr w:type="spellEnd"/>
      <w:r w:rsidR="00445277" w:rsidRPr="00C847DB">
        <w:t>”). Also remember to use ‘compared with’ rather than ‘compared to’.</w:t>
      </w:r>
    </w:p>
    <w:p w14:paraId="6FE5DD81" w14:textId="77777777" w:rsidR="00445277" w:rsidRPr="00C847DB" w:rsidRDefault="00445277"/>
    <w:p w14:paraId="606F8317" w14:textId="77777777" w:rsidR="00BB7D7B" w:rsidRPr="00C847DB" w:rsidRDefault="00BB7D7B" w:rsidP="002F65B6">
      <w:pPr>
        <w:pStyle w:val="Heading1"/>
      </w:pPr>
      <w:r w:rsidRPr="00C847DB">
        <w:t>Conclusion</w:t>
      </w:r>
      <w:r w:rsidR="00596075" w:rsidRPr="00C847DB">
        <w:t>s</w:t>
      </w:r>
    </w:p>
    <w:p w14:paraId="3104F27B" w14:textId="77777777" w:rsidR="00BB7D7B" w:rsidRPr="00C847DB" w:rsidRDefault="00BB7D7B">
      <w:r w:rsidRPr="00C847DB">
        <w:t>The main features of the simplified</w:t>
      </w:r>
      <w:r w:rsidR="00D73A1B" w:rsidRPr="00C847DB">
        <w:t xml:space="preserve"> format are left aligned text, T</w:t>
      </w:r>
      <w:r w:rsidRPr="00C847DB">
        <w:t xml:space="preserve">ables and </w:t>
      </w:r>
      <w:r w:rsidR="00D73A1B" w:rsidRPr="00C847DB">
        <w:t>Figures</w:t>
      </w:r>
      <w:r w:rsidRPr="00C847DB">
        <w:t xml:space="preserve"> and a simplified referencing system. Hyperlinked r</w:t>
      </w:r>
      <w:r w:rsidR="00D73A1B" w:rsidRPr="00C847DB">
        <w:t>eferences provide readers with ‘</w:t>
      </w:r>
      <w:r w:rsidRPr="00C847DB">
        <w:t>one-click</w:t>
      </w:r>
      <w:r w:rsidR="00D73A1B" w:rsidRPr="00C847DB">
        <w:t>’</w:t>
      </w:r>
      <w:r w:rsidRPr="00C847DB">
        <w:t xml:space="preserve"> access to further in</w:t>
      </w:r>
      <w:r w:rsidR="007E4039" w:rsidRPr="00C847DB">
        <w:t xml:space="preserve">formation. </w:t>
      </w:r>
      <w:r w:rsidRPr="00C847DB">
        <w:t xml:space="preserve"> Authors’ attention to</w:t>
      </w:r>
      <w:r w:rsidR="00D73A1B" w:rsidRPr="00C847DB">
        <w:t xml:space="preserve"> detail in formatting </w:t>
      </w:r>
      <w:r w:rsidRPr="00C847DB">
        <w:t xml:space="preserve">can add greatly to the clarity of their </w:t>
      </w:r>
      <w:r w:rsidR="00AF3525" w:rsidRPr="00C847DB">
        <w:t>work and</w:t>
      </w:r>
      <w:r w:rsidRPr="00C847DB">
        <w:t xml:space="preserve"> save the editor</w:t>
      </w:r>
      <w:r w:rsidR="00E0323F" w:rsidRPr="00C847DB">
        <w:t>s</w:t>
      </w:r>
      <w:r w:rsidRPr="00C847DB">
        <w:t xml:space="preserve"> and reviewers considerable time and effort. </w:t>
      </w:r>
    </w:p>
    <w:p w14:paraId="25D72C75" w14:textId="77777777" w:rsidR="00BB7D7B" w:rsidRPr="00C847DB" w:rsidRDefault="00BB7D7B"/>
    <w:p w14:paraId="4AD13AD4" w14:textId="77777777" w:rsidR="002F65B6" w:rsidRPr="00C847DB" w:rsidRDefault="002F65B6" w:rsidP="002F65B6">
      <w:pPr>
        <w:pStyle w:val="Heading1"/>
      </w:pPr>
      <w:r w:rsidRPr="00C847DB">
        <w:t>Acknowledgments</w:t>
      </w:r>
    </w:p>
    <w:p w14:paraId="57CAA4F1" w14:textId="77777777" w:rsidR="00BB7D7B" w:rsidRPr="00C847DB" w:rsidRDefault="00B249F8">
      <w:r w:rsidRPr="00C847DB">
        <w:t xml:space="preserve">This </w:t>
      </w:r>
      <w:r w:rsidR="00C24DF8" w:rsidRPr="00C847DB">
        <w:t xml:space="preserve">template </w:t>
      </w:r>
      <w:r w:rsidRPr="00C847DB">
        <w:t>format is adapted from one used by the Australian Agronomy Society.</w:t>
      </w:r>
    </w:p>
    <w:p w14:paraId="142687CC" w14:textId="77777777" w:rsidR="00B249F8" w:rsidRPr="00C847DB" w:rsidRDefault="00B249F8"/>
    <w:p w14:paraId="25345336" w14:textId="77777777" w:rsidR="00BB7D7B" w:rsidRPr="00C847DB" w:rsidRDefault="00BB7D7B" w:rsidP="002F65B6">
      <w:pPr>
        <w:pStyle w:val="Heading1"/>
      </w:pPr>
      <w:r w:rsidRPr="00C847DB">
        <w:t>References</w:t>
      </w:r>
    </w:p>
    <w:p w14:paraId="6368F7A3" w14:textId="138ADF92" w:rsidR="00BB7D7B" w:rsidRPr="00C847DB" w:rsidRDefault="00A36281" w:rsidP="00527B7F">
      <w:pPr>
        <w:pStyle w:val="Reference"/>
        <w:rPr>
          <w:u w:val="single"/>
        </w:rPr>
      </w:pPr>
      <w:r w:rsidRPr="00C847DB">
        <w:t>Fischer J, Smith R, Jones CR (2004)</w:t>
      </w:r>
      <w:r w:rsidR="00BB7D7B" w:rsidRPr="00C847DB">
        <w:t xml:space="preserve"> Old directions for a new planet: </w:t>
      </w:r>
      <w:r w:rsidRPr="00C847DB">
        <w:t>In ‘</w:t>
      </w:r>
      <w:r w:rsidR="00BB7D7B" w:rsidRPr="00C847DB">
        <w:t>Proceedings of the 10th World Fishing Congress</w:t>
      </w:r>
      <w:r w:rsidRPr="00C847DB">
        <w:t>, Timbuktu, Niger, 20 September−</w:t>
      </w:r>
      <w:r w:rsidR="00BB7D7B" w:rsidRPr="00C847DB">
        <w:t>1 October 2004</w:t>
      </w:r>
      <w:r w:rsidRPr="00C847DB">
        <w:t>’</w:t>
      </w:r>
      <w:r w:rsidR="00BB7D7B" w:rsidRPr="00C847DB">
        <w:t xml:space="preserve">. </w:t>
      </w:r>
      <w:r w:rsidR="004E6CF8" w:rsidRPr="00C847DB">
        <w:br/>
      </w:r>
      <w:hyperlink r:id="rId10" w:history="1">
        <w:r w:rsidR="00BB7D7B" w:rsidRPr="00C847DB">
          <w:rPr>
            <w:rStyle w:val="Hyperlink"/>
          </w:rPr>
          <w:t>www.worldfish.org.au</w:t>
        </w:r>
      </w:hyperlink>
      <w:r w:rsidR="00BB7D7B" w:rsidRPr="00C847DB">
        <w:t>. Accessed 20 Sept</w:t>
      </w:r>
      <w:r w:rsidRPr="00C847DB">
        <w:t>ember</w:t>
      </w:r>
      <w:r w:rsidR="00BB7D7B" w:rsidRPr="00C847DB">
        <w:t xml:space="preserve"> 20</w:t>
      </w:r>
      <w:r w:rsidRPr="00C847DB">
        <w:t>11</w:t>
      </w:r>
      <w:r w:rsidR="00BB7D7B" w:rsidRPr="00C847DB">
        <w:t>.</w:t>
      </w:r>
    </w:p>
    <w:p w14:paraId="5E380D40" w14:textId="7AC69F13" w:rsidR="008C6BA4" w:rsidRPr="00B26C36" w:rsidRDefault="008C6BA4" w:rsidP="00527B7F">
      <w:pPr>
        <w:pStyle w:val="Reference"/>
      </w:pPr>
      <w:r>
        <w:t xml:space="preserve">Griffiths N, Rose H (2019) </w:t>
      </w:r>
      <w:r w:rsidRPr="00A2633F">
        <w:t>Sustainability and productivity of two mine rehabilitation sown pastures in the Hunter</w:t>
      </w:r>
      <w:r>
        <w:t xml:space="preserve"> Valley. In ‘Proceedings of the 31st Conference of the Grassland Society of NSW Inc.’. (Eds SR Murphy, SP Boschma, M Simpson). pp. 59–63. </w:t>
      </w:r>
      <w:r w:rsidRPr="002C4351">
        <w:t>(Grassland Society of NSW Inc.: Orange)</w:t>
      </w:r>
    </w:p>
    <w:p w14:paraId="4CF10AD2" w14:textId="613A5F92" w:rsidR="00BB7D7B" w:rsidRPr="00C847DB" w:rsidRDefault="00A36281" w:rsidP="00527B7F">
      <w:pPr>
        <w:pStyle w:val="Reference"/>
      </w:pPr>
      <w:r w:rsidRPr="00C847DB">
        <w:t>Hill KD (1989)</w:t>
      </w:r>
      <w:r w:rsidR="00BB7D7B" w:rsidRPr="00C847DB">
        <w:t xml:space="preserve"> The spatial distribution of Mallee Eucalyptus in Australia. In </w:t>
      </w:r>
      <w:r w:rsidRPr="00C847DB">
        <w:t>‘</w:t>
      </w:r>
      <w:r w:rsidR="00BB7D7B" w:rsidRPr="00C847DB">
        <w:t>Mediterranean Landscapes in Australia - Mallee Ecosystems and their Management</w:t>
      </w:r>
      <w:r w:rsidRPr="00C847DB">
        <w:t>’</w:t>
      </w:r>
      <w:r w:rsidR="00BB7D7B" w:rsidRPr="00C847DB">
        <w:t xml:space="preserve">. </w:t>
      </w:r>
      <w:r w:rsidRPr="00C847DB">
        <w:t>(</w:t>
      </w:r>
      <w:r w:rsidR="00BB7D7B" w:rsidRPr="00C847DB">
        <w:t>Eds CS John, PJ Parker</w:t>
      </w:r>
      <w:r w:rsidRPr="00C847DB">
        <w:t>). pp. 93−108.</w:t>
      </w:r>
      <w:r w:rsidR="00BB7D7B" w:rsidRPr="00C847DB">
        <w:t xml:space="preserve"> </w:t>
      </w:r>
      <w:r w:rsidRPr="00C847DB">
        <w:t>(CSIRO Publishing:</w:t>
      </w:r>
      <w:r w:rsidR="00BB7D7B" w:rsidRPr="00C847DB">
        <w:t xml:space="preserve"> </w:t>
      </w:r>
      <w:smartTag w:uri="urn:schemas-microsoft-com:office:smarttags" w:element="City">
        <w:smartTag w:uri="urn:schemas-microsoft-com:office:smarttags" w:element="place">
          <w:r w:rsidR="00BB7D7B" w:rsidRPr="00C847DB">
            <w:t>Melbourne</w:t>
          </w:r>
        </w:smartTag>
      </w:smartTag>
      <w:r w:rsidRPr="00C847DB">
        <w:t>)</w:t>
      </w:r>
    </w:p>
    <w:p w14:paraId="5638F5A0" w14:textId="77777777" w:rsidR="00BB7D7B" w:rsidRPr="00C847DB" w:rsidRDefault="00A36281" w:rsidP="00527B7F">
      <w:pPr>
        <w:pStyle w:val="Reference"/>
      </w:pPr>
      <w:r w:rsidRPr="00C847DB">
        <w:t>Johnson RC (2001)</w:t>
      </w:r>
      <w:r w:rsidR="00BB7D7B" w:rsidRPr="00C847DB">
        <w:t xml:space="preserve"> Word to Web publishing for Agricultural Research. </w:t>
      </w:r>
      <w:r w:rsidRPr="00C847DB">
        <w:t>In ‘</w:t>
      </w:r>
      <w:r w:rsidR="00BB7D7B" w:rsidRPr="00C847DB">
        <w:t>Proceedings of the 10th Australian Agronomy Conference, Hobart</w:t>
      </w:r>
      <w:r w:rsidR="00D73A1B" w:rsidRPr="00C847DB">
        <w:t>’</w:t>
      </w:r>
      <w:r w:rsidR="00BB7D7B" w:rsidRPr="00C847DB">
        <w:t xml:space="preserve">. </w:t>
      </w:r>
      <w:r w:rsidR="00D73A1B" w:rsidRPr="00C847DB">
        <w:t>(</w:t>
      </w:r>
      <w:r w:rsidR="00BB7D7B" w:rsidRPr="00C847DB">
        <w:t>Australian Society of Agronomy</w:t>
      </w:r>
      <w:r w:rsidR="00D73A1B" w:rsidRPr="00C847DB">
        <w:t>; Melbourne)</w:t>
      </w:r>
      <w:r w:rsidR="00BB7D7B" w:rsidRPr="00C847DB">
        <w:t xml:space="preserve"> </w:t>
      </w:r>
      <w:hyperlink r:id="rId11" w:history="1">
        <w:r w:rsidR="00BB7D7B" w:rsidRPr="00C847DB">
          <w:rPr>
            <w:rStyle w:val="Hyperlink"/>
          </w:rPr>
          <w:t>www.regional.org.au/au/asa/2001/5/a/johnson.</w:t>
        </w:r>
      </w:hyperlink>
      <w:hyperlink r:id="rId12" w:history="1">
        <w:r w:rsidR="00BB7D7B" w:rsidRPr="00C847DB">
          <w:rPr>
            <w:rStyle w:val="Hyperlink"/>
          </w:rPr>
          <w:t>htm</w:t>
        </w:r>
      </w:hyperlink>
      <w:r w:rsidRPr="00C847DB">
        <w:t>. Accessed 10 October 2011</w:t>
      </w:r>
      <w:r w:rsidR="00BB7D7B" w:rsidRPr="00C847DB">
        <w:t xml:space="preserve">. </w:t>
      </w:r>
    </w:p>
    <w:p w14:paraId="6233E512" w14:textId="77777777" w:rsidR="00BB7D7B" w:rsidRPr="00C847DB" w:rsidRDefault="00BB7D7B" w:rsidP="00527B7F">
      <w:pPr>
        <w:pStyle w:val="Reference"/>
      </w:pPr>
      <w:proofErr w:type="spellStart"/>
      <w:r w:rsidRPr="00C847DB">
        <w:t>Muchow</w:t>
      </w:r>
      <w:proofErr w:type="spellEnd"/>
      <w:r w:rsidRPr="00C847DB">
        <w:t xml:space="preserve"> RC</w:t>
      </w:r>
      <w:r w:rsidR="00D73A1B" w:rsidRPr="00C847DB">
        <w:t xml:space="preserve">, </w:t>
      </w:r>
      <w:r w:rsidR="00A36281" w:rsidRPr="00C847DB">
        <w:t>Carberry PS (1989)</w:t>
      </w:r>
      <w:r w:rsidRPr="00C847DB">
        <w:t xml:space="preserve"> Environmental control of phenology and leaf growth in tropically adapted maize. </w:t>
      </w:r>
      <w:r w:rsidRPr="00C847DB">
        <w:rPr>
          <w:i/>
        </w:rPr>
        <w:t>Field Crops Research</w:t>
      </w:r>
      <w:r w:rsidRPr="00C847DB">
        <w:t xml:space="preserve"> </w:t>
      </w:r>
      <w:r w:rsidRPr="00C847DB">
        <w:rPr>
          <w:b/>
        </w:rPr>
        <w:t>20</w:t>
      </w:r>
      <w:r w:rsidRPr="00C847DB">
        <w:t>, 221</w:t>
      </w:r>
      <w:r w:rsidR="00A36281" w:rsidRPr="00C847DB">
        <w:t>−</w:t>
      </w:r>
      <w:r w:rsidRPr="00C847DB">
        <w:t>236.</w:t>
      </w:r>
    </w:p>
    <w:p w14:paraId="7BE7DD98" w14:textId="77777777" w:rsidR="00BB7D7B" w:rsidRPr="00C847DB" w:rsidRDefault="00745843" w:rsidP="00527B7F">
      <w:pPr>
        <w:pStyle w:val="Reference"/>
      </w:pPr>
      <w:r w:rsidRPr="00C847DB">
        <w:t xml:space="preserve">Parker DH (2005) </w:t>
      </w:r>
      <w:r w:rsidR="00BB7D7B" w:rsidRPr="00C847DB">
        <w:t xml:space="preserve">Wheat proteins and nutrition. </w:t>
      </w:r>
      <w:r w:rsidR="00A36281" w:rsidRPr="00C847DB">
        <w:t>(</w:t>
      </w:r>
      <w:r w:rsidR="00BB7D7B" w:rsidRPr="00C847DB">
        <w:t xml:space="preserve">CSIRO </w:t>
      </w:r>
      <w:r w:rsidR="004E6CF8" w:rsidRPr="00C847DB">
        <w:t>P</w:t>
      </w:r>
      <w:r w:rsidR="00A36281" w:rsidRPr="00C847DB">
        <w:t>ublishing: Melbourne)</w:t>
      </w:r>
    </w:p>
    <w:p w14:paraId="092D0C4E" w14:textId="77777777" w:rsidR="0050210C" w:rsidRPr="00C847DB" w:rsidRDefault="0050210C" w:rsidP="000E494F">
      <w:pPr>
        <w:pStyle w:val="references"/>
      </w:pPr>
    </w:p>
    <w:p w14:paraId="203DB805" w14:textId="77777777" w:rsidR="0050210C" w:rsidRPr="00C847DB" w:rsidRDefault="0050210C" w:rsidP="0050210C">
      <w:pPr>
        <w:pStyle w:val="Caption"/>
      </w:pPr>
      <w:r w:rsidRPr="00C847DB">
        <w:t>Table 1.  Effect of tillage treatment on soil bulk density, water content and saturated hydraulic conductivity (</w:t>
      </w:r>
      <w:r w:rsidRPr="00C847DB">
        <w:rPr>
          <w:i/>
        </w:rPr>
        <w:t>Ks</w:t>
      </w:r>
      <w:r w:rsidRPr="00C847DB">
        <w:t xml:space="preserve">).  </w:t>
      </w:r>
      <w:r w:rsidR="00A36281" w:rsidRPr="00C847DB">
        <w:t>Data</w:t>
      </w:r>
      <w:r w:rsidR="00745843" w:rsidRPr="00C847DB">
        <w:t xml:space="preserve"> in parentheses are natural log-</w:t>
      </w:r>
      <w:r w:rsidR="00A36281" w:rsidRPr="00C847DB">
        <w:t>transformed ln(x+1)</w:t>
      </w:r>
      <w:r w:rsidRPr="00C847DB">
        <w:t>.</w:t>
      </w:r>
    </w:p>
    <w:tbl>
      <w:tblPr>
        <w:tblW w:w="0" w:type="auto"/>
        <w:tblLayout w:type="fixed"/>
        <w:tblLook w:val="0000" w:firstRow="0" w:lastRow="0" w:firstColumn="0" w:lastColumn="0" w:noHBand="0" w:noVBand="0"/>
      </w:tblPr>
      <w:tblGrid>
        <w:gridCol w:w="1668"/>
        <w:gridCol w:w="1426"/>
        <w:gridCol w:w="1547"/>
        <w:gridCol w:w="1547"/>
      </w:tblGrid>
      <w:tr w:rsidR="0050210C" w:rsidRPr="00C847DB" w14:paraId="437E8430" w14:textId="77777777" w:rsidTr="009A6A90">
        <w:tc>
          <w:tcPr>
            <w:tcW w:w="1668" w:type="dxa"/>
            <w:tcBorders>
              <w:top w:val="single" w:sz="4" w:space="0" w:color="auto"/>
              <w:bottom w:val="single" w:sz="4" w:space="0" w:color="auto"/>
            </w:tcBorders>
          </w:tcPr>
          <w:p w14:paraId="7AC96DAE" w14:textId="77777777" w:rsidR="0050210C" w:rsidRPr="00C847DB" w:rsidRDefault="0050210C" w:rsidP="009A6A90">
            <w:pPr>
              <w:jc w:val="both"/>
              <w:rPr>
                <w:sz w:val="20"/>
              </w:rPr>
            </w:pPr>
            <w:r w:rsidRPr="00C847DB">
              <w:rPr>
                <w:sz w:val="20"/>
              </w:rPr>
              <w:t>Tillage treatment</w:t>
            </w:r>
          </w:p>
        </w:tc>
        <w:tc>
          <w:tcPr>
            <w:tcW w:w="1426" w:type="dxa"/>
            <w:tcBorders>
              <w:top w:val="single" w:sz="4" w:space="0" w:color="auto"/>
              <w:bottom w:val="single" w:sz="4" w:space="0" w:color="auto"/>
            </w:tcBorders>
          </w:tcPr>
          <w:p w14:paraId="1C81B28F" w14:textId="77777777" w:rsidR="0050210C" w:rsidRPr="00C847DB" w:rsidRDefault="0050210C" w:rsidP="009A6A90">
            <w:pPr>
              <w:jc w:val="center"/>
              <w:rPr>
                <w:sz w:val="20"/>
              </w:rPr>
            </w:pPr>
            <w:r w:rsidRPr="00C847DB">
              <w:rPr>
                <w:sz w:val="20"/>
              </w:rPr>
              <w:t>Bulk density</w:t>
            </w:r>
            <w:r w:rsidRPr="00C847DB">
              <w:rPr>
                <w:sz w:val="20"/>
              </w:rPr>
              <w:br/>
              <w:t>(g/cm</w:t>
            </w:r>
            <w:r w:rsidRPr="00C847DB">
              <w:rPr>
                <w:sz w:val="20"/>
                <w:vertAlign w:val="superscript"/>
              </w:rPr>
              <w:t>3</w:t>
            </w:r>
            <w:r w:rsidRPr="00C847DB">
              <w:rPr>
                <w:sz w:val="20"/>
              </w:rPr>
              <w:t>)</w:t>
            </w:r>
          </w:p>
        </w:tc>
        <w:tc>
          <w:tcPr>
            <w:tcW w:w="1547" w:type="dxa"/>
            <w:tcBorders>
              <w:top w:val="single" w:sz="4" w:space="0" w:color="auto"/>
              <w:bottom w:val="single" w:sz="4" w:space="0" w:color="auto"/>
            </w:tcBorders>
          </w:tcPr>
          <w:p w14:paraId="36ABE5A7" w14:textId="77777777" w:rsidR="0050210C" w:rsidRPr="00C847DB" w:rsidRDefault="0050210C" w:rsidP="009A6A90">
            <w:pPr>
              <w:jc w:val="center"/>
              <w:rPr>
                <w:sz w:val="20"/>
              </w:rPr>
            </w:pPr>
            <w:r w:rsidRPr="00C847DB">
              <w:rPr>
                <w:sz w:val="20"/>
              </w:rPr>
              <w:t>Water content</w:t>
            </w:r>
            <w:r w:rsidRPr="00C847DB">
              <w:rPr>
                <w:sz w:val="20"/>
              </w:rPr>
              <w:br/>
              <w:t>(g/cm</w:t>
            </w:r>
            <w:r w:rsidRPr="00C847DB">
              <w:rPr>
                <w:sz w:val="20"/>
                <w:vertAlign w:val="superscript"/>
              </w:rPr>
              <w:t>3</w:t>
            </w:r>
            <w:r w:rsidRPr="00C847DB">
              <w:rPr>
                <w:sz w:val="20"/>
              </w:rPr>
              <w:t>)</w:t>
            </w:r>
          </w:p>
        </w:tc>
        <w:tc>
          <w:tcPr>
            <w:tcW w:w="1547" w:type="dxa"/>
            <w:tcBorders>
              <w:top w:val="single" w:sz="4" w:space="0" w:color="auto"/>
              <w:bottom w:val="single" w:sz="4" w:space="0" w:color="auto"/>
            </w:tcBorders>
          </w:tcPr>
          <w:p w14:paraId="7B95F901" w14:textId="77777777" w:rsidR="0050210C" w:rsidRPr="00C847DB" w:rsidRDefault="0050210C" w:rsidP="009A6A90">
            <w:pPr>
              <w:jc w:val="center"/>
              <w:rPr>
                <w:sz w:val="20"/>
              </w:rPr>
            </w:pPr>
            <w:r w:rsidRPr="00C847DB">
              <w:rPr>
                <w:i/>
                <w:sz w:val="20"/>
              </w:rPr>
              <w:t>Ks</w:t>
            </w:r>
            <w:r w:rsidRPr="00C847DB">
              <w:rPr>
                <w:sz w:val="20"/>
              </w:rPr>
              <w:br/>
              <w:t>(mm/h)</w:t>
            </w:r>
          </w:p>
        </w:tc>
      </w:tr>
      <w:tr w:rsidR="0050210C" w:rsidRPr="00C847DB" w14:paraId="2B5DC2CE" w14:textId="77777777" w:rsidTr="009A6A90">
        <w:tc>
          <w:tcPr>
            <w:tcW w:w="1668" w:type="dxa"/>
          </w:tcPr>
          <w:p w14:paraId="67A203C5" w14:textId="77777777" w:rsidR="0050210C" w:rsidRPr="00C847DB" w:rsidRDefault="0050210C" w:rsidP="009A6A90">
            <w:pPr>
              <w:jc w:val="both"/>
              <w:rPr>
                <w:sz w:val="20"/>
              </w:rPr>
            </w:pPr>
            <w:r w:rsidRPr="00C847DB">
              <w:rPr>
                <w:sz w:val="20"/>
              </w:rPr>
              <w:t>Zero tillage</w:t>
            </w:r>
          </w:p>
        </w:tc>
        <w:tc>
          <w:tcPr>
            <w:tcW w:w="1426" w:type="dxa"/>
          </w:tcPr>
          <w:p w14:paraId="4D7790B4" w14:textId="77777777" w:rsidR="0050210C" w:rsidRPr="00C847DB" w:rsidRDefault="0050210C" w:rsidP="009A6A90">
            <w:pPr>
              <w:jc w:val="center"/>
              <w:rPr>
                <w:sz w:val="20"/>
              </w:rPr>
            </w:pPr>
            <w:r w:rsidRPr="00C847DB">
              <w:rPr>
                <w:sz w:val="20"/>
              </w:rPr>
              <w:t>0.99</w:t>
            </w:r>
          </w:p>
        </w:tc>
        <w:tc>
          <w:tcPr>
            <w:tcW w:w="1547" w:type="dxa"/>
          </w:tcPr>
          <w:p w14:paraId="7EF7380E" w14:textId="77777777" w:rsidR="0050210C" w:rsidRPr="00C847DB" w:rsidRDefault="0050210C" w:rsidP="009A6A90">
            <w:pPr>
              <w:jc w:val="center"/>
              <w:rPr>
                <w:sz w:val="20"/>
              </w:rPr>
            </w:pPr>
            <w:r w:rsidRPr="00C847DB">
              <w:rPr>
                <w:sz w:val="20"/>
              </w:rPr>
              <w:t>0.331</w:t>
            </w:r>
          </w:p>
        </w:tc>
        <w:tc>
          <w:tcPr>
            <w:tcW w:w="1547" w:type="dxa"/>
          </w:tcPr>
          <w:p w14:paraId="6D2E7C27" w14:textId="77777777" w:rsidR="0050210C" w:rsidRPr="00C847DB" w:rsidRDefault="0050210C" w:rsidP="009A6A90">
            <w:pPr>
              <w:jc w:val="right"/>
              <w:rPr>
                <w:sz w:val="20"/>
              </w:rPr>
            </w:pPr>
            <w:r w:rsidRPr="00C847DB">
              <w:rPr>
                <w:sz w:val="20"/>
              </w:rPr>
              <w:t>145 (4.982)</w:t>
            </w:r>
          </w:p>
        </w:tc>
      </w:tr>
      <w:tr w:rsidR="0050210C" w:rsidRPr="00C847DB" w14:paraId="223EC61C" w14:textId="77777777" w:rsidTr="009A6A90">
        <w:tc>
          <w:tcPr>
            <w:tcW w:w="1668" w:type="dxa"/>
          </w:tcPr>
          <w:p w14:paraId="47071C32" w14:textId="77777777" w:rsidR="0050210C" w:rsidRPr="00C847DB" w:rsidRDefault="0050210C" w:rsidP="009A6A90">
            <w:pPr>
              <w:jc w:val="both"/>
              <w:rPr>
                <w:sz w:val="20"/>
              </w:rPr>
            </w:pPr>
            <w:r w:rsidRPr="00C847DB">
              <w:rPr>
                <w:sz w:val="20"/>
              </w:rPr>
              <w:t>Conventional</w:t>
            </w:r>
          </w:p>
        </w:tc>
        <w:tc>
          <w:tcPr>
            <w:tcW w:w="1426" w:type="dxa"/>
          </w:tcPr>
          <w:p w14:paraId="76D18F50" w14:textId="77777777" w:rsidR="0050210C" w:rsidRPr="00C847DB" w:rsidRDefault="0050210C" w:rsidP="009A6A90">
            <w:pPr>
              <w:jc w:val="center"/>
              <w:rPr>
                <w:sz w:val="20"/>
              </w:rPr>
            </w:pPr>
            <w:r w:rsidRPr="00C847DB">
              <w:rPr>
                <w:sz w:val="20"/>
              </w:rPr>
              <w:t>0.98</w:t>
            </w:r>
          </w:p>
        </w:tc>
        <w:tc>
          <w:tcPr>
            <w:tcW w:w="1547" w:type="dxa"/>
          </w:tcPr>
          <w:p w14:paraId="6073F881" w14:textId="77777777" w:rsidR="0050210C" w:rsidRPr="00C847DB" w:rsidRDefault="0050210C" w:rsidP="009A6A90">
            <w:pPr>
              <w:jc w:val="center"/>
              <w:rPr>
                <w:sz w:val="20"/>
              </w:rPr>
            </w:pPr>
            <w:r w:rsidRPr="00C847DB">
              <w:rPr>
                <w:sz w:val="20"/>
              </w:rPr>
              <w:t>0.328</w:t>
            </w:r>
          </w:p>
        </w:tc>
        <w:tc>
          <w:tcPr>
            <w:tcW w:w="1547" w:type="dxa"/>
          </w:tcPr>
          <w:p w14:paraId="5C116439" w14:textId="77777777" w:rsidR="0050210C" w:rsidRPr="00C847DB" w:rsidRDefault="0050210C" w:rsidP="009A6A90">
            <w:pPr>
              <w:jc w:val="right"/>
              <w:rPr>
                <w:sz w:val="20"/>
              </w:rPr>
            </w:pPr>
            <w:r w:rsidRPr="00C847DB">
              <w:rPr>
                <w:sz w:val="20"/>
              </w:rPr>
              <w:t>12 (2.583)</w:t>
            </w:r>
          </w:p>
        </w:tc>
      </w:tr>
      <w:tr w:rsidR="0050210C" w:rsidRPr="00C847DB" w14:paraId="4C6BCC8D" w14:textId="77777777" w:rsidTr="009A6A90">
        <w:tc>
          <w:tcPr>
            <w:tcW w:w="1668" w:type="dxa"/>
            <w:tcBorders>
              <w:bottom w:val="single" w:sz="4" w:space="0" w:color="auto"/>
            </w:tcBorders>
          </w:tcPr>
          <w:p w14:paraId="5D42ED1F" w14:textId="77777777" w:rsidR="0050210C" w:rsidRPr="00C847DB" w:rsidRDefault="00A36281" w:rsidP="009A6A90">
            <w:pPr>
              <w:jc w:val="both"/>
              <w:rPr>
                <w:sz w:val="20"/>
              </w:rPr>
            </w:pPr>
            <w:proofErr w:type="spellStart"/>
            <w:r w:rsidRPr="00C847DB">
              <w:rPr>
                <w:sz w:val="20"/>
              </w:rPr>
              <w:t>l.s.d.</w:t>
            </w:r>
            <w:proofErr w:type="spellEnd"/>
            <w:r w:rsidRPr="00C847DB">
              <w:rPr>
                <w:sz w:val="20"/>
              </w:rPr>
              <w:t xml:space="preserve"> </w:t>
            </w:r>
            <w:r w:rsidR="0050210C" w:rsidRPr="00C847DB">
              <w:rPr>
                <w:sz w:val="20"/>
              </w:rPr>
              <w:t>(</w:t>
            </w:r>
            <w:r w:rsidR="0050210C" w:rsidRPr="00C847DB">
              <w:rPr>
                <w:i/>
                <w:sz w:val="20"/>
              </w:rPr>
              <w:t>P</w:t>
            </w:r>
            <w:r w:rsidRPr="00C847DB">
              <w:rPr>
                <w:sz w:val="20"/>
              </w:rPr>
              <w:t xml:space="preserve"> </w:t>
            </w:r>
            <w:r w:rsidR="0050210C" w:rsidRPr="00C847DB">
              <w:rPr>
                <w:sz w:val="20"/>
              </w:rPr>
              <w:t>=</w:t>
            </w:r>
            <w:r w:rsidRPr="00C847DB">
              <w:rPr>
                <w:sz w:val="20"/>
              </w:rPr>
              <w:t xml:space="preserve"> </w:t>
            </w:r>
            <w:r w:rsidR="0050210C" w:rsidRPr="00C847DB">
              <w:rPr>
                <w:sz w:val="20"/>
              </w:rPr>
              <w:t>0.05)</w:t>
            </w:r>
          </w:p>
        </w:tc>
        <w:tc>
          <w:tcPr>
            <w:tcW w:w="1426" w:type="dxa"/>
            <w:tcBorders>
              <w:bottom w:val="single" w:sz="4" w:space="0" w:color="auto"/>
            </w:tcBorders>
          </w:tcPr>
          <w:p w14:paraId="6B8FAD01" w14:textId="77777777" w:rsidR="0050210C" w:rsidRPr="00C847DB" w:rsidRDefault="0050210C" w:rsidP="009A6A90">
            <w:pPr>
              <w:jc w:val="center"/>
              <w:rPr>
                <w:sz w:val="20"/>
              </w:rPr>
            </w:pPr>
            <w:r w:rsidRPr="00C847DB">
              <w:rPr>
                <w:sz w:val="20"/>
              </w:rPr>
              <w:t>0.04</w:t>
            </w:r>
          </w:p>
        </w:tc>
        <w:tc>
          <w:tcPr>
            <w:tcW w:w="1547" w:type="dxa"/>
            <w:tcBorders>
              <w:bottom w:val="single" w:sz="4" w:space="0" w:color="auto"/>
            </w:tcBorders>
          </w:tcPr>
          <w:p w14:paraId="01ECEB0A" w14:textId="77777777" w:rsidR="0050210C" w:rsidRPr="00C847DB" w:rsidRDefault="0050210C" w:rsidP="009A6A90">
            <w:pPr>
              <w:jc w:val="center"/>
              <w:rPr>
                <w:sz w:val="20"/>
              </w:rPr>
            </w:pPr>
            <w:r w:rsidRPr="00C847DB">
              <w:rPr>
                <w:sz w:val="20"/>
              </w:rPr>
              <w:t>0.023</w:t>
            </w:r>
          </w:p>
        </w:tc>
        <w:tc>
          <w:tcPr>
            <w:tcW w:w="1547" w:type="dxa"/>
            <w:tcBorders>
              <w:bottom w:val="single" w:sz="4" w:space="0" w:color="auto"/>
            </w:tcBorders>
          </w:tcPr>
          <w:p w14:paraId="790192DB" w14:textId="77777777" w:rsidR="0050210C" w:rsidRPr="00C847DB" w:rsidRDefault="0050210C" w:rsidP="009A6A90">
            <w:pPr>
              <w:jc w:val="right"/>
              <w:rPr>
                <w:sz w:val="20"/>
              </w:rPr>
            </w:pPr>
            <w:r w:rsidRPr="00C847DB">
              <w:rPr>
                <w:sz w:val="20"/>
              </w:rPr>
              <w:t>(0.548)</w:t>
            </w:r>
          </w:p>
        </w:tc>
      </w:tr>
    </w:tbl>
    <w:p w14:paraId="5E932AD7" w14:textId="77777777" w:rsidR="0050210C" w:rsidRPr="00C847DB" w:rsidRDefault="0050210C" w:rsidP="000E494F">
      <w:pPr>
        <w:pStyle w:val="references"/>
      </w:pPr>
    </w:p>
    <w:p w14:paraId="4EDF7057" w14:textId="77777777" w:rsidR="0050210C" w:rsidRPr="00C847DB" w:rsidRDefault="004C7DB2" w:rsidP="000E494F">
      <w:pPr>
        <w:pStyle w:val="references"/>
        <w:rPr>
          <w:noProof/>
        </w:rPr>
      </w:pPr>
      <w:bookmarkStart w:id="2" w:name="OLE_LINK1"/>
      <w:r>
        <w:rPr>
          <w:noProof/>
          <w:lang w:eastAsia="en-AU"/>
        </w:rPr>
        <w:lastRenderedPageBreak/>
        <w:drawing>
          <wp:inline distT="0" distB="0" distL="0" distR="0" wp14:anchorId="41F3E471" wp14:editId="448FAC2D">
            <wp:extent cx="3211830" cy="20396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11830" cy="2039620"/>
                    </a:xfrm>
                    <a:prstGeom prst="rect">
                      <a:avLst/>
                    </a:prstGeom>
                    <a:noFill/>
                    <a:ln>
                      <a:noFill/>
                    </a:ln>
                  </pic:spPr>
                </pic:pic>
              </a:graphicData>
            </a:graphic>
          </wp:inline>
        </w:drawing>
      </w:r>
      <w:bookmarkEnd w:id="2"/>
    </w:p>
    <w:p w14:paraId="6CE5AB92" w14:textId="77777777" w:rsidR="0050210C" w:rsidRPr="00C847DB" w:rsidRDefault="00D73A1B" w:rsidP="006336E4">
      <w:pPr>
        <w:pStyle w:val="Caption"/>
      </w:pPr>
      <w:r w:rsidRPr="00C847DB">
        <w:t xml:space="preserve">Figure 1. </w:t>
      </w:r>
      <w:r w:rsidR="00E0323F" w:rsidRPr="00C847DB">
        <w:t>S</w:t>
      </w:r>
      <w:r w:rsidR="0050210C" w:rsidRPr="00C847DB">
        <w:t xml:space="preserve">patial distribution of Mallee Eucalyptus species open-scrub in Australia. Predominant areas (■) coinciding with largely alkaline soils that now comprise significant cropping areas and other areas (░) where </w:t>
      </w:r>
      <w:proofErr w:type="spellStart"/>
      <w:r w:rsidR="0050210C" w:rsidRPr="00C847DB">
        <w:t>mallee</w:t>
      </w:r>
      <w:proofErr w:type="spellEnd"/>
      <w:r w:rsidR="0050210C" w:rsidRPr="00C847DB">
        <w:t xml:space="preserve"> vegetation is signifi</w:t>
      </w:r>
      <w:r w:rsidR="00A36281" w:rsidRPr="00C847DB">
        <w:t>cant</w:t>
      </w:r>
      <w:r w:rsidR="00E0323F" w:rsidRPr="00C847DB">
        <w:t>,</w:t>
      </w:r>
      <w:r w:rsidR="00A36281" w:rsidRPr="00C847DB">
        <w:t xml:space="preserve"> but not predominant. R</w:t>
      </w:r>
      <w:r w:rsidR="0050210C" w:rsidRPr="00C847DB">
        <w:t>eproduced from Hill (1989).</w:t>
      </w:r>
    </w:p>
    <w:sectPr w:rsidR="0050210C" w:rsidRPr="00C847DB" w:rsidSect="003F725B">
      <w:headerReference w:type="default" r:id="rId14"/>
      <w:footerReference w:type="even" r:id="rId15"/>
      <w:footerReference w:type="default" r:id="rId16"/>
      <w:headerReference w:type="first" r:id="rId17"/>
      <w:pgSz w:w="11906" w:h="16838" w:code="9"/>
      <w:pgMar w:top="1134" w:right="1134" w:bottom="851" w:left="1134" w:header="709" w:footer="70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33F594" w14:textId="77777777" w:rsidR="0054042F" w:rsidRDefault="0054042F">
      <w:r>
        <w:separator/>
      </w:r>
    </w:p>
  </w:endnote>
  <w:endnote w:type="continuationSeparator" w:id="0">
    <w:p w14:paraId="227C470D" w14:textId="77777777" w:rsidR="0054042F" w:rsidRDefault="00540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ZapfDingbats"/>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3770D" w14:textId="77777777" w:rsidR="00BB7D7B" w:rsidRDefault="00BB7D7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CB02D8" w14:textId="77777777" w:rsidR="00BB7D7B" w:rsidRDefault="00BB7D7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EBDD3" w14:textId="77777777" w:rsidR="00BB7D7B" w:rsidRDefault="00BB7D7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60D5A">
      <w:rPr>
        <w:rStyle w:val="PageNumber"/>
        <w:noProof/>
      </w:rPr>
      <w:t>5</w:t>
    </w:r>
    <w:r>
      <w:rPr>
        <w:rStyle w:val="PageNumber"/>
      </w:rPr>
      <w:fldChar w:fldCharType="end"/>
    </w:r>
  </w:p>
  <w:p w14:paraId="28F53BA5" w14:textId="77777777" w:rsidR="00BB7D7B" w:rsidRDefault="00BB7D7B" w:rsidP="000E1D9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988A0" w14:textId="77777777" w:rsidR="0054042F" w:rsidRDefault="0054042F">
      <w:r>
        <w:separator/>
      </w:r>
    </w:p>
  </w:footnote>
  <w:footnote w:type="continuationSeparator" w:id="0">
    <w:p w14:paraId="0A816066" w14:textId="77777777" w:rsidR="0054042F" w:rsidRDefault="00540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20BD7" w14:textId="77777777" w:rsidR="006336E4" w:rsidRPr="00062F08" w:rsidRDefault="006336E4" w:rsidP="006336E4">
    <w:pPr>
      <w:pStyle w:val="Header"/>
      <w:rPr>
        <w:i/>
        <w:color w:val="808080"/>
      </w:rPr>
    </w:pPr>
    <w:r>
      <w:rPr>
        <w:i/>
        <w:color w:val="808080"/>
      </w:rPr>
      <w:t xml:space="preserve">      </w:t>
    </w:r>
    <w:r w:rsidRPr="00062F08">
      <w:rPr>
        <w:i/>
        <w:color w:val="808080"/>
      </w:rPr>
      <w:t>This is a standard template to be used for submitting a paper to the NSW Grasslands Conference</w:t>
    </w:r>
  </w:p>
  <w:p w14:paraId="004CE916" w14:textId="77777777" w:rsidR="006336E4" w:rsidRDefault="006336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63AA5" w14:textId="77777777" w:rsidR="006336E4" w:rsidRPr="00062F08" w:rsidRDefault="006336E4" w:rsidP="006336E4">
    <w:pPr>
      <w:pStyle w:val="Header"/>
      <w:rPr>
        <w:i/>
        <w:color w:val="808080"/>
      </w:rPr>
    </w:pPr>
    <w:r>
      <w:rPr>
        <w:i/>
        <w:color w:val="808080"/>
      </w:rPr>
      <w:t xml:space="preserve">      </w:t>
    </w:r>
    <w:r w:rsidRPr="00062F08">
      <w:rPr>
        <w:i/>
        <w:color w:val="808080"/>
      </w:rPr>
      <w:t>This is a standard template to be used for submitting a paper to the NSW Grasslands Conference</w:t>
    </w:r>
  </w:p>
  <w:p w14:paraId="2704A9D4" w14:textId="77777777" w:rsidR="006336E4" w:rsidRDefault="006336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EA62BAC"/>
    <w:lvl w:ilvl="0">
      <w:start w:val="1"/>
      <w:numFmt w:val="bullet"/>
      <w:lvlText w:val=""/>
      <w:lvlJc w:val="left"/>
      <w:pPr>
        <w:tabs>
          <w:tab w:val="num" w:pos="643"/>
        </w:tabs>
        <w:ind w:left="643" w:hanging="360"/>
      </w:pPr>
      <w:rPr>
        <w:rFonts w:ascii="Symbol" w:hAnsi="Symbol" w:cs="Times New Roman" w:hint="default"/>
      </w:rPr>
    </w:lvl>
  </w:abstractNum>
  <w:abstractNum w:abstractNumId="1" w15:restartNumberingAfterBreak="0">
    <w:nsid w:val="FFFFFF88"/>
    <w:multiLevelType w:val="singleLevel"/>
    <w:tmpl w:val="BFD6E538"/>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F82084FA"/>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3" w15:restartNumberingAfterBreak="0">
    <w:nsid w:val="010F532E"/>
    <w:multiLevelType w:val="hybridMultilevel"/>
    <w:tmpl w:val="293C27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2674AC3"/>
    <w:multiLevelType w:val="multilevel"/>
    <w:tmpl w:val="3AD8CED4"/>
    <w:lvl w:ilvl="0">
      <w:start w:val="1"/>
      <w:numFmt w:val="bullet"/>
      <w:pStyle w:val="ListBullet2"/>
      <w:lvlText w:val="o"/>
      <w:lvlJc w:val="left"/>
      <w:pPr>
        <w:tabs>
          <w:tab w:val="num" w:pos="360"/>
        </w:tabs>
        <w:ind w:left="360" w:hanging="360"/>
      </w:pPr>
      <w:rPr>
        <w:rFonts w:ascii="Courier New" w:hAnsi="Courier New" w:cs="Monotype Sor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196A3DC0"/>
    <w:multiLevelType w:val="multilevel"/>
    <w:tmpl w:val="3AD8CED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3C03133"/>
    <w:multiLevelType w:val="hybridMultilevel"/>
    <w:tmpl w:val="4E3E1986"/>
    <w:lvl w:ilvl="0" w:tplc="46F697B6">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DD3076"/>
    <w:multiLevelType w:val="multilevel"/>
    <w:tmpl w:val="D44026F8"/>
    <w:lvl w:ilvl="0">
      <w:start w:val="1"/>
      <w:numFmt w:val="bullet"/>
      <w:lvlText w:val=""/>
      <w:lvlJc w:val="left"/>
      <w:pPr>
        <w:tabs>
          <w:tab w:val="num" w:pos="360"/>
        </w:tabs>
        <w:ind w:left="360" w:hanging="360"/>
      </w:pPr>
      <w:rPr>
        <w:rFonts w:ascii="Wingdings" w:hAnsi="Wingdings" w:cs="Times New Roman" w:hint="default"/>
      </w:rPr>
    </w:lvl>
    <w:lvl w:ilvl="1">
      <w:start w:val="1"/>
      <w:numFmt w:val="bullet"/>
      <w:lvlText w:val="o"/>
      <w:lvlJc w:val="left"/>
      <w:pPr>
        <w:tabs>
          <w:tab w:val="num" w:pos="1080"/>
        </w:tabs>
        <w:ind w:left="1080" w:hanging="360"/>
      </w:pPr>
      <w:rPr>
        <w:rFonts w:ascii="Courier New" w:hAnsi="Courier New" w:cs="Monotype Sorts" w:hint="default"/>
      </w:rPr>
    </w:lvl>
    <w:lvl w:ilvl="2">
      <w:start w:val="1"/>
      <w:numFmt w:val="bullet"/>
      <w:lvlText w:val=""/>
      <w:lvlJc w:val="left"/>
      <w:pPr>
        <w:tabs>
          <w:tab w:val="num" w:pos="1800"/>
        </w:tabs>
        <w:ind w:left="1800" w:hanging="360"/>
      </w:pPr>
      <w:rPr>
        <w:rFonts w:ascii="Wingdings" w:hAnsi="Wingdings" w:cs="Times New Roman" w:hint="default"/>
      </w:rPr>
    </w:lvl>
    <w:lvl w:ilvl="3">
      <w:start w:val="1"/>
      <w:numFmt w:val="bullet"/>
      <w:lvlText w:val=""/>
      <w:lvlJc w:val="left"/>
      <w:pPr>
        <w:tabs>
          <w:tab w:val="num" w:pos="2520"/>
        </w:tabs>
        <w:ind w:left="2520" w:hanging="360"/>
      </w:pPr>
      <w:rPr>
        <w:rFonts w:ascii="Symbol" w:hAnsi="Symbol" w:cs="Times New Roman" w:hint="default"/>
      </w:rPr>
    </w:lvl>
    <w:lvl w:ilvl="4">
      <w:start w:val="1"/>
      <w:numFmt w:val="bullet"/>
      <w:lvlText w:val="o"/>
      <w:lvlJc w:val="left"/>
      <w:pPr>
        <w:tabs>
          <w:tab w:val="num" w:pos="3240"/>
        </w:tabs>
        <w:ind w:left="3240" w:hanging="360"/>
      </w:pPr>
      <w:rPr>
        <w:rFonts w:ascii="Courier New" w:hAnsi="Courier New" w:cs="Monotype Sorts" w:hint="default"/>
      </w:rPr>
    </w:lvl>
    <w:lvl w:ilvl="5">
      <w:start w:val="1"/>
      <w:numFmt w:val="bullet"/>
      <w:lvlText w:val=""/>
      <w:lvlJc w:val="left"/>
      <w:pPr>
        <w:tabs>
          <w:tab w:val="num" w:pos="3960"/>
        </w:tabs>
        <w:ind w:left="3960" w:hanging="360"/>
      </w:pPr>
      <w:rPr>
        <w:rFonts w:ascii="Wingdings" w:hAnsi="Wingdings" w:cs="Times New Roman" w:hint="default"/>
      </w:rPr>
    </w:lvl>
    <w:lvl w:ilvl="6">
      <w:start w:val="1"/>
      <w:numFmt w:val="bullet"/>
      <w:lvlText w:val=""/>
      <w:lvlJc w:val="left"/>
      <w:pPr>
        <w:tabs>
          <w:tab w:val="num" w:pos="4680"/>
        </w:tabs>
        <w:ind w:left="4680" w:hanging="360"/>
      </w:pPr>
      <w:rPr>
        <w:rFonts w:ascii="Symbol" w:hAnsi="Symbol" w:cs="Times New Roman" w:hint="default"/>
      </w:rPr>
    </w:lvl>
    <w:lvl w:ilvl="7">
      <w:start w:val="1"/>
      <w:numFmt w:val="bullet"/>
      <w:lvlText w:val="o"/>
      <w:lvlJc w:val="left"/>
      <w:pPr>
        <w:tabs>
          <w:tab w:val="num" w:pos="5400"/>
        </w:tabs>
        <w:ind w:left="5400" w:hanging="360"/>
      </w:pPr>
      <w:rPr>
        <w:rFonts w:ascii="Courier New" w:hAnsi="Courier New" w:cs="Monotype Sorts" w:hint="default"/>
      </w:rPr>
    </w:lvl>
    <w:lvl w:ilvl="8">
      <w:start w:val="1"/>
      <w:numFmt w:val="bullet"/>
      <w:lvlText w:val=""/>
      <w:lvlJc w:val="left"/>
      <w:pPr>
        <w:tabs>
          <w:tab w:val="num" w:pos="6120"/>
        </w:tabs>
        <w:ind w:left="6120" w:hanging="360"/>
      </w:pPr>
      <w:rPr>
        <w:rFonts w:ascii="Wingdings" w:hAnsi="Wingdings" w:cs="Times New Roman" w:hint="default"/>
      </w:rPr>
    </w:lvl>
  </w:abstractNum>
  <w:abstractNum w:abstractNumId="8" w15:restartNumberingAfterBreak="0">
    <w:nsid w:val="40042B4A"/>
    <w:multiLevelType w:val="hybridMultilevel"/>
    <w:tmpl w:val="F14EDC44"/>
    <w:lvl w:ilvl="0" w:tplc="FFFFFFFF">
      <w:start w:val="1"/>
      <w:numFmt w:val="decimal"/>
      <w:lvlText w:val="%1."/>
      <w:lvlJc w:val="left"/>
      <w:pPr>
        <w:tabs>
          <w:tab w:val="num" w:pos="360"/>
        </w:tabs>
        <w:ind w:left="360" w:hanging="360"/>
      </w:p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9" w15:restartNumberingAfterBreak="0">
    <w:nsid w:val="42E636E4"/>
    <w:multiLevelType w:val="hybridMultilevel"/>
    <w:tmpl w:val="F0AE0C7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9265C5F"/>
    <w:multiLevelType w:val="multilevel"/>
    <w:tmpl w:val="3AD8CED4"/>
    <w:lvl w:ilvl="0">
      <w:start w:val="1"/>
      <w:numFmt w:val="bullet"/>
      <w:lvlText w:val="o"/>
      <w:lvlJc w:val="left"/>
      <w:pPr>
        <w:tabs>
          <w:tab w:val="num" w:pos="720"/>
        </w:tabs>
        <w:ind w:left="720" w:hanging="360"/>
      </w:pPr>
      <w:rPr>
        <w:rFonts w:ascii="Courier New" w:hAnsi="Courier New" w:cs="Monotype Sor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5A3A26D6"/>
    <w:multiLevelType w:val="multilevel"/>
    <w:tmpl w:val="EFB24A46"/>
    <w:lvl w:ilvl="0">
      <w:start w:val="1"/>
      <w:numFmt w:val="decimal"/>
      <w:isLgl/>
      <w:lvlText w:val="(%1)"/>
      <w:lvlJc w:val="left"/>
      <w:pPr>
        <w:tabs>
          <w:tab w:val="num" w:pos="360"/>
        </w:tabs>
        <w:ind w:left="360" w:hanging="360"/>
      </w:pPr>
      <w:rPr>
        <w:rFonts w:hint="default"/>
      </w:rPr>
    </w:lvl>
    <w:lvl w:ilvl="1">
      <w:start w:val="1"/>
      <w:numFmt w:val="decimal"/>
      <w:isLgl/>
      <w:lvlText w:val="%1.%2."/>
      <w:lvlJc w:val="left"/>
      <w:pPr>
        <w:tabs>
          <w:tab w:val="num" w:pos="792"/>
        </w:tabs>
        <w:ind w:left="792" w:hanging="792"/>
      </w:pPr>
      <w:rPr>
        <w:rFonts w:hint="default"/>
      </w:rPr>
    </w:lvl>
    <w:lvl w:ilvl="2">
      <w:start w:val="1"/>
      <w:numFmt w:val="lowerLetter"/>
      <w:lvlText w:val="(%3) "/>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2EC4231"/>
    <w:multiLevelType w:val="multilevel"/>
    <w:tmpl w:val="B4F6BAC4"/>
    <w:lvl w:ilvl="0">
      <w:start w:val="1"/>
      <w:numFmt w:val="decimal"/>
      <w:isLgl/>
      <w:lvlText w:val="(%1)"/>
      <w:lvlJc w:val="left"/>
      <w:pPr>
        <w:tabs>
          <w:tab w:val="num" w:pos="360"/>
        </w:tabs>
        <w:ind w:left="360" w:hanging="360"/>
      </w:pPr>
      <w:rPr>
        <w:rFonts w:hint="default"/>
      </w:rPr>
    </w:lvl>
    <w:lvl w:ilvl="1">
      <w:start w:val="1"/>
      <w:numFmt w:val="decimal"/>
      <w:isLgl/>
      <w:lvlText w:val="%1.%2."/>
      <w:lvlJc w:val="left"/>
      <w:pPr>
        <w:tabs>
          <w:tab w:val="num" w:pos="792"/>
        </w:tabs>
        <w:ind w:left="792" w:hanging="792"/>
      </w:pPr>
      <w:rPr>
        <w:rFonts w:hint="default"/>
      </w:rPr>
    </w:lvl>
    <w:lvl w:ilvl="2">
      <w:start w:val="1"/>
      <w:numFmt w:val="lowerLetter"/>
      <w:pStyle w:val="Heading3"/>
      <w:lvlText w:val="(%3) "/>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64376E1D"/>
    <w:multiLevelType w:val="multilevel"/>
    <w:tmpl w:val="4A0ABE8A"/>
    <w:lvl w:ilvl="0">
      <w:start w:val="1"/>
      <w:numFmt w:val="bullet"/>
      <w:lvlText w:val=""/>
      <w:lvlJc w:val="left"/>
      <w:pPr>
        <w:tabs>
          <w:tab w:val="num" w:pos="360"/>
        </w:tabs>
        <w:ind w:left="340" w:hanging="340"/>
      </w:pPr>
      <w:rPr>
        <w:rFonts w:ascii="Symbol" w:hAnsi="Symbol" w:cs="Times New Roman" w:hint="default"/>
        <w:color w:val="auto"/>
      </w:rPr>
    </w:lvl>
    <w:lvl w:ilvl="1">
      <w:start w:val="1"/>
      <w:numFmt w:val="bullet"/>
      <w:lvlText w:val="o"/>
      <w:lvlJc w:val="left"/>
      <w:pPr>
        <w:tabs>
          <w:tab w:val="num" w:pos="1440"/>
        </w:tabs>
        <w:ind w:left="1440" w:hanging="360"/>
      </w:pPr>
      <w:rPr>
        <w:rFonts w:ascii="Courier New" w:hAnsi="Courier New" w:cs="Monotype Sorts"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Monotype Sorts"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Monotype Sorts"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14" w15:restartNumberingAfterBreak="0">
    <w:nsid w:val="65A121AC"/>
    <w:multiLevelType w:val="hybridMultilevel"/>
    <w:tmpl w:val="11961EAC"/>
    <w:lvl w:ilvl="0" w:tplc="86E44A06">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72BE390C"/>
    <w:multiLevelType w:val="hybridMultilevel"/>
    <w:tmpl w:val="869C88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0"/>
  </w:num>
  <w:num w:numId="4">
    <w:abstractNumId w:val="2"/>
  </w:num>
  <w:num w:numId="5">
    <w:abstractNumId w:val="0"/>
  </w:num>
  <w:num w:numId="6">
    <w:abstractNumId w:val="2"/>
  </w:num>
  <w:num w:numId="7">
    <w:abstractNumId w:val="0"/>
  </w:num>
  <w:num w:numId="8">
    <w:abstractNumId w:val="2"/>
  </w:num>
  <w:num w:numId="9">
    <w:abstractNumId w:val="0"/>
  </w:num>
  <w:num w:numId="10">
    <w:abstractNumId w:val="2"/>
  </w:num>
  <w:num w:numId="11">
    <w:abstractNumId w:val="0"/>
  </w:num>
  <w:num w:numId="12">
    <w:abstractNumId w:val="2"/>
  </w:num>
  <w:num w:numId="13">
    <w:abstractNumId w:val="7"/>
  </w:num>
  <w:num w:numId="14">
    <w:abstractNumId w:val="5"/>
  </w:num>
  <w:num w:numId="15">
    <w:abstractNumId w:val="0"/>
  </w:num>
  <w:num w:numId="16">
    <w:abstractNumId w:val="4"/>
  </w:num>
  <w:num w:numId="17">
    <w:abstractNumId w:val="2"/>
  </w:num>
  <w:num w:numId="18">
    <w:abstractNumId w:val="10"/>
  </w:num>
  <w:num w:numId="19">
    <w:abstractNumId w:val="13"/>
  </w:num>
  <w:num w:numId="20">
    <w:abstractNumId w:val="8"/>
  </w:num>
  <w:num w:numId="21">
    <w:abstractNumId w:val="12"/>
  </w:num>
  <w:num w:numId="22">
    <w:abstractNumId w:val="1"/>
  </w:num>
  <w:num w:numId="23">
    <w:abstractNumId w:val="14"/>
  </w:num>
  <w:num w:numId="24">
    <w:abstractNumId w:val="6"/>
  </w:num>
  <w:num w:numId="25">
    <w:abstractNumId w:val="11"/>
  </w:num>
  <w:num w:numId="26">
    <w:abstractNumId w:val="9"/>
  </w:num>
  <w:num w:numId="27">
    <w:abstractNumId w:val="15"/>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rawingGridVerticalSpacing w:val="299"/>
  <w:displayHorizontalDrawingGridEvery w:val="0"/>
  <w:characterSpacingControl w:val="compressPunctuation"/>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MrO0NDcwMjW2tDRS0lEKTi0uzszPAykwqgUA8kpuciwAAAA="/>
  </w:docVars>
  <w:rsids>
    <w:rsidRoot w:val="004E6CF8"/>
    <w:rsid w:val="0005074F"/>
    <w:rsid w:val="00060068"/>
    <w:rsid w:val="000A16D5"/>
    <w:rsid w:val="000A6B3A"/>
    <w:rsid w:val="000C3608"/>
    <w:rsid w:val="000C3DB4"/>
    <w:rsid w:val="000D38A9"/>
    <w:rsid w:val="000E1D91"/>
    <w:rsid w:val="000E494F"/>
    <w:rsid w:val="000F1F3C"/>
    <w:rsid w:val="0015680B"/>
    <w:rsid w:val="00161092"/>
    <w:rsid w:val="00165F2B"/>
    <w:rsid w:val="001801C9"/>
    <w:rsid w:val="001A2416"/>
    <w:rsid w:val="001E2A5F"/>
    <w:rsid w:val="0021345F"/>
    <w:rsid w:val="00253497"/>
    <w:rsid w:val="0027401B"/>
    <w:rsid w:val="002760C6"/>
    <w:rsid w:val="002A5AFF"/>
    <w:rsid w:val="002A6132"/>
    <w:rsid w:val="002A6341"/>
    <w:rsid w:val="002D131F"/>
    <w:rsid w:val="002E1822"/>
    <w:rsid w:val="002F1A61"/>
    <w:rsid w:val="002F65B6"/>
    <w:rsid w:val="00301246"/>
    <w:rsid w:val="00332E08"/>
    <w:rsid w:val="00354775"/>
    <w:rsid w:val="003554FD"/>
    <w:rsid w:val="00356A4A"/>
    <w:rsid w:val="003627A8"/>
    <w:rsid w:val="003712D1"/>
    <w:rsid w:val="00377EE4"/>
    <w:rsid w:val="003B1A4B"/>
    <w:rsid w:val="003C4559"/>
    <w:rsid w:val="003E20E6"/>
    <w:rsid w:val="003F725B"/>
    <w:rsid w:val="00445277"/>
    <w:rsid w:val="00460D5A"/>
    <w:rsid w:val="00475D9F"/>
    <w:rsid w:val="004C7DB2"/>
    <w:rsid w:val="004D0785"/>
    <w:rsid w:val="004E3AD4"/>
    <w:rsid w:val="004E66C2"/>
    <w:rsid w:val="004E6CF8"/>
    <w:rsid w:val="0050210C"/>
    <w:rsid w:val="005049EE"/>
    <w:rsid w:val="005152B3"/>
    <w:rsid w:val="00527B7F"/>
    <w:rsid w:val="0054042F"/>
    <w:rsid w:val="00547469"/>
    <w:rsid w:val="00550AD2"/>
    <w:rsid w:val="005701CD"/>
    <w:rsid w:val="005874A7"/>
    <w:rsid w:val="00593930"/>
    <w:rsid w:val="00596075"/>
    <w:rsid w:val="005A0D99"/>
    <w:rsid w:val="005B0C5D"/>
    <w:rsid w:val="005D30EC"/>
    <w:rsid w:val="005E5E85"/>
    <w:rsid w:val="00612658"/>
    <w:rsid w:val="00631F7D"/>
    <w:rsid w:val="006336E4"/>
    <w:rsid w:val="00661871"/>
    <w:rsid w:val="00686C21"/>
    <w:rsid w:val="00687779"/>
    <w:rsid w:val="006E2F43"/>
    <w:rsid w:val="007044FA"/>
    <w:rsid w:val="007317D5"/>
    <w:rsid w:val="00745843"/>
    <w:rsid w:val="00755583"/>
    <w:rsid w:val="00786534"/>
    <w:rsid w:val="007A0E19"/>
    <w:rsid w:val="007A7033"/>
    <w:rsid w:val="007B36AB"/>
    <w:rsid w:val="007B4B09"/>
    <w:rsid w:val="007B517A"/>
    <w:rsid w:val="007C1EA9"/>
    <w:rsid w:val="007C49C6"/>
    <w:rsid w:val="007E4039"/>
    <w:rsid w:val="007F45BE"/>
    <w:rsid w:val="008147B3"/>
    <w:rsid w:val="00822240"/>
    <w:rsid w:val="00830D8E"/>
    <w:rsid w:val="00846690"/>
    <w:rsid w:val="00865215"/>
    <w:rsid w:val="00867A4F"/>
    <w:rsid w:val="00884F81"/>
    <w:rsid w:val="008A2C99"/>
    <w:rsid w:val="008A35BC"/>
    <w:rsid w:val="008A4B83"/>
    <w:rsid w:val="008B25F6"/>
    <w:rsid w:val="008C1EC9"/>
    <w:rsid w:val="008C6BA4"/>
    <w:rsid w:val="008F20CC"/>
    <w:rsid w:val="008F236C"/>
    <w:rsid w:val="00901F00"/>
    <w:rsid w:val="0093023D"/>
    <w:rsid w:val="00966D60"/>
    <w:rsid w:val="009707DA"/>
    <w:rsid w:val="00984DC4"/>
    <w:rsid w:val="009A1372"/>
    <w:rsid w:val="009A6A90"/>
    <w:rsid w:val="009F3AD9"/>
    <w:rsid w:val="00A36281"/>
    <w:rsid w:val="00A41C42"/>
    <w:rsid w:val="00A716A6"/>
    <w:rsid w:val="00AF3525"/>
    <w:rsid w:val="00B2194D"/>
    <w:rsid w:val="00B249F8"/>
    <w:rsid w:val="00BB088D"/>
    <w:rsid w:val="00BB5DE3"/>
    <w:rsid w:val="00BB75A1"/>
    <w:rsid w:val="00BB7D7B"/>
    <w:rsid w:val="00BC2A75"/>
    <w:rsid w:val="00BC39C4"/>
    <w:rsid w:val="00BD262C"/>
    <w:rsid w:val="00C16CE3"/>
    <w:rsid w:val="00C1722E"/>
    <w:rsid w:val="00C24DF8"/>
    <w:rsid w:val="00C42CB7"/>
    <w:rsid w:val="00C546BE"/>
    <w:rsid w:val="00C847DB"/>
    <w:rsid w:val="00CD136F"/>
    <w:rsid w:val="00CD2ED7"/>
    <w:rsid w:val="00CD41E8"/>
    <w:rsid w:val="00D037A1"/>
    <w:rsid w:val="00D22A54"/>
    <w:rsid w:val="00D26249"/>
    <w:rsid w:val="00D30F79"/>
    <w:rsid w:val="00D56E39"/>
    <w:rsid w:val="00D73A1B"/>
    <w:rsid w:val="00D74E6F"/>
    <w:rsid w:val="00D86FC9"/>
    <w:rsid w:val="00D96D4B"/>
    <w:rsid w:val="00DA3342"/>
    <w:rsid w:val="00DE24ED"/>
    <w:rsid w:val="00DE5C7D"/>
    <w:rsid w:val="00DF7F49"/>
    <w:rsid w:val="00E0323F"/>
    <w:rsid w:val="00E16B5D"/>
    <w:rsid w:val="00E17769"/>
    <w:rsid w:val="00E378CD"/>
    <w:rsid w:val="00E65B6C"/>
    <w:rsid w:val="00E90F4F"/>
    <w:rsid w:val="00E92213"/>
    <w:rsid w:val="00E96E81"/>
    <w:rsid w:val="00EB6344"/>
    <w:rsid w:val="00EB797D"/>
    <w:rsid w:val="00ED141F"/>
    <w:rsid w:val="00F31507"/>
    <w:rsid w:val="00F44F5D"/>
    <w:rsid w:val="00F66E7D"/>
    <w:rsid w:val="00F8175F"/>
    <w:rsid w:val="00FB5043"/>
    <w:rsid w:val="00FE5276"/>
    <w:rsid w:val="00FF77DF"/>
    <w:rsid w:val="00FF7B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4097"/>
    <o:shapelayout v:ext="edit">
      <o:idmap v:ext="edit" data="1"/>
    </o:shapelayout>
  </w:shapeDefaults>
  <w:decimalSymbol w:val="."/>
  <w:listSeparator w:val=","/>
  <w14:docId w14:val="1CC36CC7"/>
  <w15:docId w15:val="{02967FE7-A5F0-40A4-B169-E91D7DAD5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80B"/>
    <w:pPr>
      <w:autoSpaceDE w:val="0"/>
      <w:autoSpaceDN w:val="0"/>
    </w:pPr>
    <w:rPr>
      <w:sz w:val="22"/>
      <w:szCs w:val="22"/>
      <w:lang w:eastAsia="en-US"/>
    </w:rPr>
  </w:style>
  <w:style w:type="paragraph" w:styleId="Heading1">
    <w:name w:val="heading 1"/>
    <w:basedOn w:val="Normal"/>
    <w:next w:val="Normal"/>
    <w:link w:val="Heading1Char"/>
    <w:autoRedefine/>
    <w:qFormat/>
    <w:rsid w:val="002F65B6"/>
    <w:pPr>
      <w:keepNext/>
      <w:outlineLvl w:val="0"/>
    </w:pPr>
    <w:rPr>
      <w:b/>
      <w:bCs/>
      <w:sz w:val="24"/>
      <w:szCs w:val="24"/>
      <w:lang w:val="en-US"/>
    </w:rPr>
  </w:style>
  <w:style w:type="paragraph" w:styleId="Heading2">
    <w:name w:val="heading 2"/>
    <w:basedOn w:val="Normal"/>
    <w:next w:val="Normal"/>
    <w:autoRedefine/>
    <w:qFormat/>
    <w:rsid w:val="002F65B6"/>
    <w:pPr>
      <w:keepNext/>
      <w:outlineLvl w:val="1"/>
    </w:pPr>
    <w:rPr>
      <w:b/>
      <w:iCs/>
    </w:rPr>
  </w:style>
  <w:style w:type="paragraph" w:styleId="Heading3">
    <w:name w:val="heading 3"/>
    <w:basedOn w:val="Normal"/>
    <w:next w:val="Normal"/>
    <w:autoRedefine/>
    <w:pPr>
      <w:keepNext/>
      <w:numPr>
        <w:ilvl w:val="2"/>
        <w:numId w:val="21"/>
      </w:numPr>
      <w:tabs>
        <w:tab w:val="clear" w:pos="1224"/>
      </w:tabs>
      <w:ind w:left="505" w:hanging="505"/>
      <w:outlineLvl w:val="2"/>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rPr>
      <w:b/>
      <w:bCs/>
    </w:rPr>
  </w:style>
  <w:style w:type="character" w:styleId="Hyperlink">
    <w:name w:val="Hyperlink"/>
    <w:rPr>
      <w:color w:val="0000FF"/>
      <w:u w:val="single"/>
    </w:rPr>
  </w:style>
  <w:style w:type="paragraph" w:customStyle="1" w:styleId="author">
    <w:name w:val="author"/>
    <w:basedOn w:val="Normal"/>
    <w:next w:val="Normal"/>
    <w:link w:val="authorChar"/>
    <w:autoRedefine/>
  </w:style>
  <w:style w:type="paragraph" w:customStyle="1" w:styleId="address">
    <w:name w:val="address"/>
    <w:basedOn w:val="Normal"/>
    <w:next w:val="Normal"/>
    <w:link w:val="addressChar"/>
    <w:rPr>
      <w:sz w:val="18"/>
    </w:rPr>
  </w:style>
  <w:style w:type="paragraph" w:styleId="ListBullet2">
    <w:name w:val="List Bullet 2"/>
    <w:basedOn w:val="Normal"/>
    <w:autoRedefine/>
    <w:pPr>
      <w:numPr>
        <w:numId w:val="16"/>
      </w:numPr>
    </w:pPr>
  </w:style>
  <w:style w:type="paragraph" w:styleId="Title">
    <w:name w:val="Title"/>
    <w:basedOn w:val="Normal"/>
    <w:next w:val="Normal"/>
    <w:autoRedefine/>
    <w:qFormat/>
    <w:rsid w:val="007B36AB"/>
    <w:pPr>
      <w:jc w:val="center"/>
      <w:outlineLvl w:val="0"/>
    </w:pPr>
    <w:rPr>
      <w:b/>
      <w:bCs/>
      <w:kern w:val="28"/>
      <w:sz w:val="28"/>
      <w:szCs w:val="24"/>
    </w:rPr>
  </w:style>
  <w:style w:type="paragraph" w:styleId="ListBullet">
    <w:name w:val="List Bullet"/>
    <w:basedOn w:val="Normal"/>
    <w:autoRedefine/>
    <w:pPr>
      <w:numPr>
        <w:numId w:val="17"/>
      </w:numPr>
    </w:pPr>
  </w:style>
  <w:style w:type="paragraph" w:styleId="Caption">
    <w:name w:val="caption"/>
    <w:basedOn w:val="Normal"/>
    <w:next w:val="Normal"/>
    <w:qFormat/>
    <w:rPr>
      <w:b/>
      <w:bCs/>
      <w:sz w:val="20"/>
      <w:szCs w:val="20"/>
    </w:rPr>
  </w:style>
  <w:style w:type="paragraph" w:customStyle="1" w:styleId="mediahead">
    <w:name w:val="media head"/>
    <w:basedOn w:val="Heading1"/>
  </w:style>
  <w:style w:type="paragraph" w:customStyle="1" w:styleId="references">
    <w:name w:val="references"/>
    <w:basedOn w:val="Normal"/>
    <w:link w:val="referencesChar"/>
    <w:autoRedefine/>
    <w:rsid w:val="000E494F"/>
    <w:pPr>
      <w:tabs>
        <w:tab w:val="left" w:pos="426"/>
      </w:tabs>
      <w:spacing w:after="60"/>
      <w:ind w:left="284" w:hanging="284"/>
    </w:pPr>
  </w:style>
  <w:style w:type="paragraph" w:customStyle="1" w:styleId="keywords">
    <w:name w:val="keywords"/>
    <w:basedOn w:val="Normal"/>
    <w:next w:val="Normal"/>
    <w:autoRedefine/>
  </w:style>
  <w:style w:type="paragraph" w:styleId="Footer">
    <w:name w:val="footer"/>
    <w:basedOn w:val="Normal"/>
    <w:pPr>
      <w:tabs>
        <w:tab w:val="center" w:pos="4153"/>
        <w:tab w:val="right" w:pos="8306"/>
      </w:tabs>
    </w:pPr>
    <w:rPr>
      <w:sz w:val="16"/>
    </w:rPr>
  </w:style>
  <w:style w:type="paragraph" w:customStyle="1" w:styleId="keywordshead">
    <w:name w:val="keywords head"/>
    <w:basedOn w:val="Normal"/>
    <w:next w:val="keywords"/>
    <w:autoRedefine/>
    <w:rPr>
      <w:b/>
      <w:bCs/>
    </w:rPr>
  </w:style>
  <w:style w:type="character" w:styleId="FollowedHyperlink">
    <w:name w:val="FollowedHyperlink"/>
    <w:rPr>
      <w:color w:val="800080"/>
      <w:u w:val="single"/>
    </w:rPr>
  </w:style>
  <w:style w:type="paragraph" w:customStyle="1" w:styleId="abstracthead">
    <w:name w:val="abstract head"/>
    <w:basedOn w:val="Normal"/>
    <w:next w:val="Normal"/>
    <w:link w:val="abstractheadChar"/>
    <w:autoRedefine/>
    <w:pPr>
      <w:keepNext/>
      <w:outlineLvl w:val="0"/>
    </w:pPr>
    <w:rPr>
      <w:b/>
      <w:bCs/>
    </w:rPr>
  </w:style>
  <w:style w:type="paragraph" w:customStyle="1" w:styleId="Figure">
    <w:name w:val="Figure"/>
    <w:basedOn w:val="Normal"/>
    <w:pPr>
      <w:autoSpaceDE/>
      <w:autoSpaceDN/>
      <w:jc w:val="center"/>
      <w:outlineLvl w:val="0"/>
    </w:pPr>
    <w:rPr>
      <w:b/>
      <w:sz w:val="16"/>
      <w:lang w:val="en-GB"/>
    </w:rPr>
  </w:style>
  <w:style w:type="character" w:styleId="LineNumber">
    <w:name w:val="line number"/>
    <w:basedOn w:val="DefaultParagraphFont"/>
  </w:style>
  <w:style w:type="paragraph" w:styleId="ListNumber">
    <w:name w:val="List Number"/>
    <w:basedOn w:val="Normal"/>
    <w:pPr>
      <w:numPr>
        <w:numId w:val="22"/>
      </w:numPr>
    </w:pPr>
  </w:style>
  <w:style w:type="character" w:styleId="PageNumber">
    <w:name w:val="page number"/>
    <w:basedOn w:val="DefaultParagraphFont"/>
  </w:style>
  <w:style w:type="paragraph" w:styleId="Header">
    <w:name w:val="header"/>
    <w:basedOn w:val="Normal"/>
    <w:pPr>
      <w:tabs>
        <w:tab w:val="center" w:pos="4153"/>
        <w:tab w:val="right" w:pos="8306"/>
      </w:tabs>
    </w:pPr>
  </w:style>
  <w:style w:type="paragraph" w:styleId="NormalWeb">
    <w:name w:val="Normal (Web)"/>
    <w:basedOn w:val="Normal"/>
    <w:rPr>
      <w:sz w:val="24"/>
      <w:szCs w:val="24"/>
    </w:rPr>
  </w:style>
  <w:style w:type="paragraph" w:customStyle="1" w:styleId="media">
    <w:name w:val="media"/>
    <w:basedOn w:val="Normal"/>
  </w:style>
  <w:style w:type="paragraph" w:customStyle="1" w:styleId="abstract">
    <w:name w:val="abstract"/>
    <w:basedOn w:val="Normal"/>
    <w:link w:val="abstractChar"/>
    <w:autoRedefine/>
  </w:style>
  <w:style w:type="character" w:customStyle="1" w:styleId="abstractChar">
    <w:name w:val="abstract Char"/>
    <w:link w:val="abstract"/>
    <w:rsid w:val="00D73A1B"/>
    <w:rPr>
      <w:sz w:val="22"/>
      <w:szCs w:val="22"/>
      <w:lang w:val="en-AU" w:eastAsia="en-US" w:bidi="ar-SA"/>
    </w:rPr>
  </w:style>
  <w:style w:type="character" w:customStyle="1" w:styleId="Heading1Char">
    <w:name w:val="Heading 1 Char"/>
    <w:link w:val="Heading1"/>
    <w:rsid w:val="0027401B"/>
    <w:rPr>
      <w:b/>
      <w:bCs/>
      <w:sz w:val="24"/>
      <w:szCs w:val="24"/>
      <w:lang w:val="en-US" w:eastAsia="en-US" w:bidi="ar-SA"/>
    </w:rPr>
  </w:style>
  <w:style w:type="character" w:styleId="CommentReference">
    <w:name w:val="annotation reference"/>
    <w:rsid w:val="00D30F79"/>
    <w:rPr>
      <w:sz w:val="16"/>
      <w:szCs w:val="16"/>
    </w:rPr>
  </w:style>
  <w:style w:type="paragraph" w:styleId="CommentText">
    <w:name w:val="annotation text"/>
    <w:basedOn w:val="Normal"/>
    <w:link w:val="CommentTextChar"/>
    <w:rsid w:val="00D30F79"/>
    <w:rPr>
      <w:sz w:val="20"/>
      <w:szCs w:val="20"/>
    </w:rPr>
  </w:style>
  <w:style w:type="character" w:customStyle="1" w:styleId="CommentTextChar">
    <w:name w:val="Comment Text Char"/>
    <w:link w:val="CommentText"/>
    <w:rsid w:val="00D30F79"/>
    <w:rPr>
      <w:lang w:eastAsia="en-US"/>
    </w:rPr>
  </w:style>
  <w:style w:type="paragraph" w:styleId="CommentSubject">
    <w:name w:val="annotation subject"/>
    <w:basedOn w:val="CommentText"/>
    <w:next w:val="CommentText"/>
    <w:link w:val="CommentSubjectChar"/>
    <w:rsid w:val="00D30F79"/>
    <w:rPr>
      <w:b/>
      <w:bCs/>
    </w:rPr>
  </w:style>
  <w:style w:type="character" w:customStyle="1" w:styleId="CommentSubjectChar">
    <w:name w:val="Comment Subject Char"/>
    <w:link w:val="CommentSubject"/>
    <w:rsid w:val="00D30F79"/>
    <w:rPr>
      <w:b/>
      <w:bCs/>
      <w:lang w:eastAsia="en-US"/>
    </w:rPr>
  </w:style>
  <w:style w:type="paragraph" w:styleId="BalloonText">
    <w:name w:val="Balloon Text"/>
    <w:basedOn w:val="Normal"/>
    <w:link w:val="BalloonTextChar"/>
    <w:rsid w:val="00D30F79"/>
    <w:rPr>
      <w:rFonts w:ascii="Tahoma" w:hAnsi="Tahoma" w:cs="Tahoma"/>
      <w:sz w:val="16"/>
      <w:szCs w:val="16"/>
    </w:rPr>
  </w:style>
  <w:style w:type="character" w:customStyle="1" w:styleId="BalloonTextChar">
    <w:name w:val="Balloon Text Char"/>
    <w:link w:val="BalloonText"/>
    <w:rsid w:val="00D30F79"/>
    <w:rPr>
      <w:rFonts w:ascii="Tahoma" w:hAnsi="Tahoma" w:cs="Tahoma"/>
      <w:sz w:val="16"/>
      <w:szCs w:val="16"/>
      <w:lang w:eastAsia="en-US"/>
    </w:rPr>
  </w:style>
  <w:style w:type="paragraph" w:styleId="Quote">
    <w:name w:val="Quote"/>
    <w:basedOn w:val="Normal"/>
    <w:next w:val="Normal"/>
    <w:link w:val="QuoteChar"/>
    <w:uiPriority w:val="29"/>
    <w:qFormat/>
    <w:rsid w:val="0015680B"/>
    <w:pPr>
      <w:spacing w:before="200" w:after="160"/>
      <w:ind w:left="862" w:right="862"/>
    </w:pPr>
    <w:rPr>
      <w:i/>
      <w:iCs/>
      <w:color w:val="404040" w:themeColor="text1" w:themeTint="BF"/>
    </w:rPr>
  </w:style>
  <w:style w:type="character" w:customStyle="1" w:styleId="QuoteChar">
    <w:name w:val="Quote Char"/>
    <w:basedOn w:val="DefaultParagraphFont"/>
    <w:link w:val="Quote"/>
    <w:uiPriority w:val="29"/>
    <w:rsid w:val="0015680B"/>
    <w:rPr>
      <w:i/>
      <w:iCs/>
      <w:color w:val="404040" w:themeColor="text1" w:themeTint="BF"/>
      <w:sz w:val="22"/>
      <w:szCs w:val="22"/>
      <w:lang w:eastAsia="en-US"/>
    </w:rPr>
  </w:style>
  <w:style w:type="paragraph" w:customStyle="1" w:styleId="Reference">
    <w:name w:val="Reference"/>
    <w:basedOn w:val="references"/>
    <w:link w:val="ReferenceChar"/>
    <w:qFormat/>
    <w:rsid w:val="00527B7F"/>
  </w:style>
  <w:style w:type="character" w:customStyle="1" w:styleId="referencesChar">
    <w:name w:val="references Char"/>
    <w:basedOn w:val="DefaultParagraphFont"/>
    <w:link w:val="references"/>
    <w:rsid w:val="00527B7F"/>
    <w:rPr>
      <w:sz w:val="22"/>
      <w:szCs w:val="22"/>
      <w:lang w:eastAsia="en-US"/>
    </w:rPr>
  </w:style>
  <w:style w:type="character" w:customStyle="1" w:styleId="ReferenceChar">
    <w:name w:val="Reference Char"/>
    <w:basedOn w:val="referencesChar"/>
    <w:link w:val="Reference"/>
    <w:rsid w:val="00527B7F"/>
    <w:rPr>
      <w:sz w:val="22"/>
      <w:szCs w:val="22"/>
      <w:lang w:eastAsia="en-US"/>
    </w:rPr>
  </w:style>
  <w:style w:type="paragraph" w:customStyle="1" w:styleId="Authors">
    <w:name w:val="Authors"/>
    <w:basedOn w:val="author"/>
    <w:link w:val="AuthorsChar"/>
    <w:qFormat/>
    <w:rsid w:val="003627A8"/>
    <w:pPr>
      <w:jc w:val="center"/>
    </w:pPr>
  </w:style>
  <w:style w:type="paragraph" w:customStyle="1" w:styleId="Address0">
    <w:name w:val="Address"/>
    <w:basedOn w:val="address"/>
    <w:link w:val="AddressChar0"/>
    <w:qFormat/>
    <w:rsid w:val="003627A8"/>
    <w:pPr>
      <w:jc w:val="center"/>
    </w:pPr>
    <w:rPr>
      <w:sz w:val="22"/>
    </w:rPr>
  </w:style>
  <w:style w:type="character" w:customStyle="1" w:styleId="authorChar">
    <w:name w:val="author Char"/>
    <w:basedOn w:val="DefaultParagraphFont"/>
    <w:link w:val="author"/>
    <w:rsid w:val="003627A8"/>
    <w:rPr>
      <w:sz w:val="22"/>
      <w:szCs w:val="22"/>
      <w:lang w:eastAsia="en-US"/>
    </w:rPr>
  </w:style>
  <w:style w:type="character" w:customStyle="1" w:styleId="AuthorsChar">
    <w:name w:val="Authors Char"/>
    <w:basedOn w:val="authorChar"/>
    <w:link w:val="Authors"/>
    <w:rsid w:val="003627A8"/>
    <w:rPr>
      <w:sz w:val="22"/>
      <w:szCs w:val="22"/>
      <w:lang w:eastAsia="en-US"/>
    </w:rPr>
  </w:style>
  <w:style w:type="paragraph" w:customStyle="1" w:styleId="Abstract0">
    <w:name w:val="Abstract"/>
    <w:basedOn w:val="abstracthead"/>
    <w:link w:val="AbstractChar0"/>
    <w:rsid w:val="003627A8"/>
    <w:rPr>
      <w:b w:val="0"/>
      <w:i/>
    </w:rPr>
  </w:style>
  <w:style w:type="character" w:customStyle="1" w:styleId="addressChar">
    <w:name w:val="address Char"/>
    <w:basedOn w:val="DefaultParagraphFont"/>
    <w:link w:val="address"/>
    <w:rsid w:val="003627A8"/>
    <w:rPr>
      <w:sz w:val="18"/>
      <w:szCs w:val="22"/>
      <w:lang w:eastAsia="en-US"/>
    </w:rPr>
  </w:style>
  <w:style w:type="character" w:customStyle="1" w:styleId="AddressChar0">
    <w:name w:val="Address Char"/>
    <w:basedOn w:val="addressChar"/>
    <w:link w:val="Address0"/>
    <w:rsid w:val="003627A8"/>
    <w:rPr>
      <w:sz w:val="22"/>
      <w:szCs w:val="22"/>
      <w:lang w:eastAsia="en-US"/>
    </w:rPr>
  </w:style>
  <w:style w:type="character" w:customStyle="1" w:styleId="abstractheadChar">
    <w:name w:val="abstract head Char"/>
    <w:basedOn w:val="DefaultParagraphFont"/>
    <w:link w:val="abstracthead"/>
    <w:rsid w:val="003627A8"/>
    <w:rPr>
      <w:b/>
      <w:bCs/>
      <w:sz w:val="22"/>
      <w:szCs w:val="22"/>
      <w:lang w:eastAsia="en-US"/>
    </w:rPr>
  </w:style>
  <w:style w:type="character" w:customStyle="1" w:styleId="AbstractChar0">
    <w:name w:val="Abstract Char"/>
    <w:basedOn w:val="abstractheadChar"/>
    <w:link w:val="Abstract0"/>
    <w:rsid w:val="003627A8"/>
    <w:rPr>
      <w:b w:val="0"/>
      <w:bCs/>
      <w: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zanne.boschma@dpi.nsw.gov.au" TargetMode="External"/><Relationship Id="rId13" Type="http://schemas.openxmlformats.org/officeDocument/2006/relationships/image" Target="media/image1.w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uzanne.boschma@dpi.nsw.gov.au" TargetMode="External"/><Relationship Id="rId12" Type="http://schemas.openxmlformats.org/officeDocument/2006/relationships/hyperlink" Target="http://www.regional.org.au/au/asa/2001/5/a/johnson.ht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gional.org.au/au/asa/2001/5/a/johnson.ht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worldfish.org.a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ean.murphy@dpi.nsw.gov.a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082</Words>
  <Characters>1186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TRI conference template</vt:lpstr>
    </vt:vector>
  </TitlesOfParts>
  <Company>The Regional Institute Ltd</Company>
  <LinksUpToDate>false</LinksUpToDate>
  <CharactersWithSpaces>13923</CharactersWithSpaces>
  <SharedDoc>false</SharedDoc>
  <HLinks>
    <vt:vector size="30" baseType="variant">
      <vt:variant>
        <vt:i4>6946932</vt:i4>
      </vt:variant>
      <vt:variant>
        <vt:i4>12</vt:i4>
      </vt:variant>
      <vt:variant>
        <vt:i4>0</vt:i4>
      </vt:variant>
      <vt:variant>
        <vt:i4>5</vt:i4>
      </vt:variant>
      <vt:variant>
        <vt:lpwstr>http://www.regional.org.au/au/asa/2001/5/a/johnson.htm</vt:lpwstr>
      </vt:variant>
      <vt:variant>
        <vt:lpwstr/>
      </vt:variant>
      <vt:variant>
        <vt:i4>6946932</vt:i4>
      </vt:variant>
      <vt:variant>
        <vt:i4>9</vt:i4>
      </vt:variant>
      <vt:variant>
        <vt:i4>0</vt:i4>
      </vt:variant>
      <vt:variant>
        <vt:i4>5</vt:i4>
      </vt:variant>
      <vt:variant>
        <vt:lpwstr>http://www.regional.org.au/au/asa/2001/5/a/johnson.htm</vt:lpwstr>
      </vt:variant>
      <vt:variant>
        <vt:lpwstr/>
      </vt:variant>
      <vt:variant>
        <vt:i4>852033</vt:i4>
      </vt:variant>
      <vt:variant>
        <vt:i4>6</vt:i4>
      </vt:variant>
      <vt:variant>
        <vt:i4>0</vt:i4>
      </vt:variant>
      <vt:variant>
        <vt:i4>5</vt:i4>
      </vt:variant>
      <vt:variant>
        <vt:lpwstr>http://www.worldfish.org.au/</vt:lpwstr>
      </vt:variant>
      <vt:variant>
        <vt:lpwstr/>
      </vt:variant>
      <vt:variant>
        <vt:i4>6619262</vt:i4>
      </vt:variant>
      <vt:variant>
        <vt:i4>3</vt:i4>
      </vt:variant>
      <vt:variant>
        <vt:i4>0</vt:i4>
      </vt:variant>
      <vt:variant>
        <vt:i4>5</vt:i4>
      </vt:variant>
      <vt:variant>
        <vt:lpwstr>http://grasslandnsw.com.au/news/wp-content/uploads/2008/07/nsw_grasslands_guidelines3.pdf</vt:lpwstr>
      </vt:variant>
      <vt:variant>
        <vt:lpwstr/>
      </vt:variant>
      <vt:variant>
        <vt:i4>1835039</vt:i4>
      </vt:variant>
      <vt:variant>
        <vt:i4>0</vt:i4>
      </vt:variant>
      <vt:variant>
        <vt:i4>0</vt:i4>
      </vt:variant>
      <vt:variant>
        <vt:i4>5</vt:i4>
      </vt:variant>
      <vt:variant>
        <vt:lpwstr>https://grasslandnsw.com.au/news/confere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 conference template</dc:title>
  <dc:creator>Roger Johnson</dc:creator>
  <cp:lastModifiedBy>Lester McCormick</cp:lastModifiedBy>
  <cp:revision>2</cp:revision>
  <cp:lastPrinted>2011-12-20T01:12:00Z</cp:lastPrinted>
  <dcterms:created xsi:type="dcterms:W3CDTF">2020-08-10T06:56:00Z</dcterms:created>
  <dcterms:modified xsi:type="dcterms:W3CDTF">2020-08-10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Roger Johnson</vt:lpwstr>
  </property>
  <property fmtid="{D5CDD505-2E9C-101B-9397-08002B2CF9AE}" pid="3" name="Owner">
    <vt:lpwstr>The Regional Institute Ltd</vt:lpwstr>
  </property>
</Properties>
</file>